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D3843" w14:textId="680AFB19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68C73229" w14:textId="63BB8E2F" w:rsidR="00253445" w:rsidRPr="005C63F7" w:rsidRDefault="00551015" w:rsidP="005C63F7">
      <w:pPr>
        <w:pStyle w:val="NoSpacing"/>
        <w:ind w:left="0"/>
        <w:rPr>
          <w:sz w:val="26"/>
          <w:szCs w:val="26"/>
        </w:rPr>
      </w:pPr>
      <w:r>
        <w:rPr>
          <w:sz w:val="26"/>
          <w:szCs w:val="26"/>
        </w:rPr>
        <w:t>Hello</w:t>
      </w:r>
      <w:bookmarkStart w:id="0" w:name="_GoBack"/>
      <w:bookmarkEnd w:id="0"/>
      <w:r w:rsidR="00253445" w:rsidRPr="005C63F7">
        <w:rPr>
          <w:sz w:val="26"/>
          <w:szCs w:val="26"/>
        </w:rPr>
        <w:t>!  M</w:t>
      </w:r>
      <w:r w:rsidR="00510DF1" w:rsidRPr="005C63F7">
        <w:rPr>
          <w:sz w:val="26"/>
          <w:szCs w:val="26"/>
        </w:rPr>
        <w:t xml:space="preserve">y name is </w:t>
      </w:r>
      <w:r w:rsidR="008A5B06" w:rsidRPr="005C63F7">
        <w:rPr>
          <w:sz w:val="26"/>
          <w:szCs w:val="26"/>
        </w:rPr>
        <w:t>Liam</w:t>
      </w:r>
      <w:r w:rsidR="00401D5E" w:rsidRPr="005C63F7">
        <w:rPr>
          <w:sz w:val="26"/>
          <w:szCs w:val="26"/>
        </w:rPr>
        <w:t xml:space="preserve">.  </w:t>
      </w:r>
      <w:r w:rsidR="00510DF1" w:rsidRPr="005C63F7">
        <w:rPr>
          <w:sz w:val="26"/>
          <w:szCs w:val="26"/>
        </w:rPr>
        <w:t xml:space="preserve">I am here with my wife, </w:t>
      </w:r>
      <w:r w:rsidR="008A5B06" w:rsidRPr="005C63F7">
        <w:rPr>
          <w:sz w:val="26"/>
          <w:szCs w:val="26"/>
        </w:rPr>
        <w:t>Sofia</w:t>
      </w:r>
      <w:r w:rsidR="00253445" w:rsidRPr="005C63F7">
        <w:rPr>
          <w:sz w:val="26"/>
          <w:szCs w:val="26"/>
        </w:rPr>
        <w:t>.</w:t>
      </w:r>
    </w:p>
    <w:p w14:paraId="65FC5B7E" w14:textId="77777777" w:rsidR="00253445" w:rsidRPr="005C63F7" w:rsidRDefault="00253445" w:rsidP="005C63F7">
      <w:pPr>
        <w:pStyle w:val="NoSpacing"/>
        <w:ind w:left="0"/>
        <w:rPr>
          <w:sz w:val="26"/>
          <w:szCs w:val="26"/>
        </w:rPr>
      </w:pPr>
    </w:p>
    <w:p w14:paraId="1F6D8AFC" w14:textId="79F0DBAA" w:rsidR="00253445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0C89D13C" w14:textId="189B8E51" w:rsidR="00253445" w:rsidRPr="005C63F7" w:rsidRDefault="00253445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Hello everyone!  We are glad you are joining us</w:t>
      </w:r>
      <w:r w:rsidR="004E19ED" w:rsidRPr="005C63F7">
        <w:rPr>
          <w:sz w:val="26"/>
          <w:szCs w:val="26"/>
        </w:rPr>
        <w:t xml:space="preserve"> today</w:t>
      </w:r>
      <w:r w:rsidRPr="005C63F7">
        <w:rPr>
          <w:sz w:val="26"/>
          <w:szCs w:val="26"/>
        </w:rPr>
        <w:t>.</w:t>
      </w:r>
    </w:p>
    <w:p w14:paraId="32E5BC67" w14:textId="77777777" w:rsidR="00253445" w:rsidRPr="005C63F7" w:rsidRDefault="00253445" w:rsidP="005C63F7">
      <w:pPr>
        <w:pStyle w:val="NoSpacing"/>
        <w:ind w:left="0"/>
        <w:rPr>
          <w:sz w:val="26"/>
          <w:szCs w:val="26"/>
        </w:rPr>
      </w:pPr>
    </w:p>
    <w:p w14:paraId="7A54D9B1" w14:textId="7B8C8E2C" w:rsidR="00253445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45543C41" w14:textId="4EFFFF39" w:rsidR="00510DF1" w:rsidRPr="005C63F7" w:rsidRDefault="00253445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We want to </w:t>
      </w:r>
      <w:r w:rsidR="00510DF1" w:rsidRPr="005C63F7">
        <w:rPr>
          <w:sz w:val="26"/>
          <w:szCs w:val="26"/>
        </w:rPr>
        <w:t>share an amazing story</w:t>
      </w:r>
      <w:r w:rsidR="0076087F" w:rsidRPr="005C63F7">
        <w:rPr>
          <w:sz w:val="26"/>
          <w:szCs w:val="26"/>
        </w:rPr>
        <w:t xml:space="preserve"> with you</w:t>
      </w:r>
      <w:r w:rsidRPr="005C63F7">
        <w:rPr>
          <w:sz w:val="26"/>
          <w:szCs w:val="26"/>
        </w:rPr>
        <w:t xml:space="preserve">.  It is </w:t>
      </w:r>
      <w:r w:rsidR="00510DF1" w:rsidRPr="005C63F7">
        <w:rPr>
          <w:sz w:val="26"/>
          <w:szCs w:val="26"/>
        </w:rPr>
        <w:t xml:space="preserve">about how God enabled our people to have </w:t>
      </w:r>
      <w:r w:rsidR="00FE0C21" w:rsidRPr="005C63F7">
        <w:rPr>
          <w:sz w:val="26"/>
          <w:szCs w:val="26"/>
        </w:rPr>
        <w:t>a Bible</w:t>
      </w:r>
      <w:r w:rsidR="00510DF1" w:rsidRPr="005C63F7">
        <w:rPr>
          <w:sz w:val="26"/>
          <w:szCs w:val="26"/>
        </w:rPr>
        <w:t xml:space="preserve"> in our mother-tongue language.</w:t>
      </w:r>
    </w:p>
    <w:p w14:paraId="4B986241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2FFE2CE2" w14:textId="1F3AE1BD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49E0328C" w14:textId="00BD01B9" w:rsidR="00145068" w:rsidRPr="005C63F7" w:rsidRDefault="0076087F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We will</w:t>
      </w:r>
      <w:r w:rsidR="00BE5A3D" w:rsidRPr="005C63F7">
        <w:rPr>
          <w:sz w:val="26"/>
          <w:szCs w:val="26"/>
        </w:rPr>
        <w:t xml:space="preserve"> start at the beginning.</w:t>
      </w:r>
      <w:r w:rsidR="004E19ED" w:rsidRPr="005C63F7">
        <w:rPr>
          <w:sz w:val="26"/>
          <w:szCs w:val="26"/>
        </w:rPr>
        <w:t xml:space="preserve">  </w:t>
      </w:r>
      <w:r w:rsidR="008C7B1F" w:rsidRPr="005C63F7">
        <w:rPr>
          <w:sz w:val="26"/>
          <w:szCs w:val="26"/>
        </w:rPr>
        <w:t xml:space="preserve">Liam and I live in a community where every day we speak to each other in our local language. That is the language we feel most comfortable with.  It is our mother-tongue language.  </w:t>
      </w:r>
      <w:r w:rsidR="004E19ED" w:rsidRPr="005C63F7">
        <w:rPr>
          <w:sz w:val="26"/>
          <w:szCs w:val="26"/>
        </w:rPr>
        <w:t>T</w:t>
      </w:r>
      <w:r w:rsidR="00510DF1" w:rsidRPr="005C63F7">
        <w:rPr>
          <w:sz w:val="26"/>
          <w:szCs w:val="26"/>
        </w:rPr>
        <w:t>he national language of our country is the language of the government</w:t>
      </w:r>
      <w:r w:rsidR="00145068" w:rsidRPr="005C63F7">
        <w:rPr>
          <w:sz w:val="26"/>
          <w:szCs w:val="26"/>
        </w:rPr>
        <w:t xml:space="preserve"> and most businesses.</w:t>
      </w:r>
      <w:r w:rsidR="00401D5E" w:rsidRPr="005C63F7">
        <w:rPr>
          <w:sz w:val="26"/>
          <w:szCs w:val="26"/>
        </w:rPr>
        <w:t xml:space="preserve">  It is the language taught in schools.</w:t>
      </w:r>
      <w:r w:rsidR="00145068" w:rsidRPr="005C63F7">
        <w:rPr>
          <w:sz w:val="26"/>
          <w:szCs w:val="26"/>
        </w:rPr>
        <w:t xml:space="preserve">  Many of </w:t>
      </w:r>
      <w:r w:rsidR="004E19ED" w:rsidRPr="005C63F7">
        <w:rPr>
          <w:sz w:val="26"/>
          <w:szCs w:val="26"/>
        </w:rPr>
        <w:t>our people</w:t>
      </w:r>
      <w:r w:rsidR="00145068" w:rsidRPr="005C63F7">
        <w:rPr>
          <w:sz w:val="26"/>
          <w:szCs w:val="26"/>
        </w:rPr>
        <w:t xml:space="preserve"> are fluent in </w:t>
      </w:r>
      <w:r w:rsidR="00401D5E"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="004E19ED" w:rsidRPr="005C63F7">
        <w:rPr>
          <w:sz w:val="26"/>
          <w:szCs w:val="26"/>
        </w:rPr>
        <w:t>, b</w:t>
      </w:r>
      <w:r w:rsidR="00145068" w:rsidRPr="005C63F7">
        <w:rPr>
          <w:sz w:val="26"/>
          <w:szCs w:val="26"/>
        </w:rPr>
        <w:t xml:space="preserve">ut we </w:t>
      </w:r>
      <w:r w:rsidR="00935FD0" w:rsidRPr="005C63F7">
        <w:rPr>
          <w:sz w:val="26"/>
          <w:szCs w:val="26"/>
        </w:rPr>
        <w:t>are</w:t>
      </w:r>
      <w:r w:rsidR="00145068" w:rsidRPr="005C63F7">
        <w:rPr>
          <w:sz w:val="26"/>
          <w:szCs w:val="26"/>
        </w:rPr>
        <w:t xml:space="preserve"> more comfortable talking, reading and thinking in our mother-tongue language.</w:t>
      </w:r>
    </w:p>
    <w:p w14:paraId="515379C2" w14:textId="0A72DE19" w:rsidR="00145068" w:rsidRPr="005C63F7" w:rsidRDefault="00145068" w:rsidP="005C63F7">
      <w:pPr>
        <w:pStyle w:val="NoSpacing"/>
        <w:ind w:left="0"/>
        <w:rPr>
          <w:sz w:val="26"/>
          <w:szCs w:val="26"/>
        </w:rPr>
      </w:pPr>
    </w:p>
    <w:p w14:paraId="73BF17A8" w14:textId="1363A8A2" w:rsidR="00145068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0BC1BCF3" w14:textId="1DF4361D" w:rsidR="00145068" w:rsidRPr="005C63F7" w:rsidRDefault="004E19ED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T</w:t>
      </w:r>
      <w:r w:rsidR="00145068" w:rsidRPr="005C63F7">
        <w:rPr>
          <w:sz w:val="26"/>
          <w:szCs w:val="26"/>
        </w:rPr>
        <w:t>here</w:t>
      </w:r>
      <w:r w:rsidRPr="005C63F7">
        <w:rPr>
          <w:sz w:val="26"/>
          <w:szCs w:val="26"/>
        </w:rPr>
        <w:t xml:space="preserve"> also</w:t>
      </w:r>
      <w:r w:rsidR="00145068" w:rsidRPr="005C63F7">
        <w:rPr>
          <w:sz w:val="26"/>
          <w:szCs w:val="26"/>
        </w:rPr>
        <w:t xml:space="preserve"> are </w:t>
      </w:r>
      <w:r w:rsidRPr="005C63F7">
        <w:rPr>
          <w:sz w:val="26"/>
          <w:szCs w:val="26"/>
        </w:rPr>
        <w:t>many</w:t>
      </w:r>
      <w:r w:rsidR="00145068" w:rsidRPr="005C63F7">
        <w:rPr>
          <w:sz w:val="26"/>
          <w:szCs w:val="26"/>
        </w:rPr>
        <w:t xml:space="preserve"> people in our community who do not know</w:t>
      </w:r>
      <w:r w:rsidR="00F52ADD" w:rsidRPr="005C63F7">
        <w:rPr>
          <w:sz w:val="26"/>
          <w:szCs w:val="26"/>
        </w:rPr>
        <w:t xml:space="preserve"> </w:t>
      </w:r>
      <w:r w:rsidR="00401D5E"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="00F52ADD" w:rsidRPr="005C63F7">
        <w:rPr>
          <w:sz w:val="26"/>
          <w:szCs w:val="26"/>
        </w:rPr>
        <w:t xml:space="preserve"> very well and some do not know it</w:t>
      </w:r>
      <w:r w:rsidRPr="005C63F7">
        <w:rPr>
          <w:sz w:val="26"/>
          <w:szCs w:val="26"/>
        </w:rPr>
        <w:t xml:space="preserve"> at all.</w:t>
      </w:r>
    </w:p>
    <w:p w14:paraId="45714A28" w14:textId="2636A864" w:rsidR="00145068" w:rsidRPr="005C63F7" w:rsidRDefault="00145068" w:rsidP="005C63F7">
      <w:pPr>
        <w:pStyle w:val="NoSpacing"/>
        <w:ind w:left="0"/>
        <w:rPr>
          <w:sz w:val="26"/>
          <w:szCs w:val="26"/>
        </w:rPr>
      </w:pPr>
    </w:p>
    <w:p w14:paraId="068AC2EE" w14:textId="70315979" w:rsidR="00C20840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11B0C9A0" w14:textId="23CA6173" w:rsidR="00510DF1" w:rsidRPr="005C63F7" w:rsidRDefault="00401D5E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M</w:t>
      </w:r>
      <w:r w:rsidR="00145068" w:rsidRPr="005C63F7">
        <w:rPr>
          <w:sz w:val="26"/>
          <w:szCs w:val="26"/>
        </w:rPr>
        <w:t xml:space="preserve">y </w:t>
      </w:r>
      <w:r w:rsidR="00BA5CC2" w:rsidRPr="005C63F7">
        <w:rPr>
          <w:sz w:val="26"/>
          <w:szCs w:val="26"/>
        </w:rPr>
        <w:t>cousin</w:t>
      </w:r>
      <w:r w:rsidRPr="005C63F7">
        <w:rPr>
          <w:sz w:val="26"/>
          <w:szCs w:val="26"/>
        </w:rPr>
        <w:t xml:space="preserve"> is an</w:t>
      </w:r>
      <w:r w:rsidR="00145068" w:rsidRPr="005C63F7">
        <w:rPr>
          <w:sz w:val="26"/>
          <w:szCs w:val="26"/>
        </w:rPr>
        <w:t xml:space="preserve"> example.  </w:t>
      </w:r>
      <w:r w:rsidR="00C20840" w:rsidRPr="005C63F7">
        <w:rPr>
          <w:sz w:val="26"/>
          <w:szCs w:val="26"/>
        </w:rPr>
        <w:t xml:space="preserve">Sometimes I will read </w:t>
      </w:r>
      <w:r w:rsidR="00EE0AB0" w:rsidRPr="005C63F7">
        <w:rPr>
          <w:sz w:val="26"/>
          <w:szCs w:val="26"/>
        </w:rPr>
        <w:t>an article</w:t>
      </w:r>
      <w:r w:rsidR="00C20840" w:rsidRPr="005C63F7">
        <w:rPr>
          <w:sz w:val="26"/>
          <w:szCs w:val="26"/>
        </w:rPr>
        <w:t xml:space="preserve"> to h</w:t>
      </w:r>
      <w:r w:rsidRPr="005C63F7">
        <w:rPr>
          <w:sz w:val="26"/>
          <w:szCs w:val="26"/>
        </w:rPr>
        <w:t>er</w:t>
      </w:r>
      <w:r w:rsidR="00C20840" w:rsidRPr="005C63F7">
        <w:rPr>
          <w:sz w:val="26"/>
          <w:szCs w:val="26"/>
        </w:rPr>
        <w:t xml:space="preserve"> in </w:t>
      </w:r>
      <w:r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="00EE0AB0" w:rsidRPr="005C63F7">
        <w:rPr>
          <w:sz w:val="26"/>
          <w:szCs w:val="26"/>
        </w:rPr>
        <w:t>.  S</w:t>
      </w:r>
      <w:r w:rsidR="00C20840" w:rsidRPr="005C63F7">
        <w:rPr>
          <w:sz w:val="26"/>
          <w:szCs w:val="26"/>
        </w:rPr>
        <w:t xml:space="preserve">he will say </w:t>
      </w:r>
      <w:r w:rsidR="005803CF" w:rsidRPr="005C63F7">
        <w:rPr>
          <w:sz w:val="26"/>
          <w:szCs w:val="26"/>
        </w:rPr>
        <w:t>s</w:t>
      </w:r>
      <w:r w:rsidR="00C20840" w:rsidRPr="005C63F7">
        <w:rPr>
          <w:sz w:val="26"/>
          <w:szCs w:val="26"/>
        </w:rPr>
        <w:t>he understands it.  When I ask h</w:t>
      </w:r>
      <w:r w:rsidRPr="005C63F7">
        <w:rPr>
          <w:sz w:val="26"/>
          <w:szCs w:val="26"/>
        </w:rPr>
        <w:t>er</w:t>
      </w:r>
      <w:r w:rsidR="00C20840" w:rsidRPr="005C63F7">
        <w:rPr>
          <w:sz w:val="26"/>
          <w:szCs w:val="26"/>
        </w:rPr>
        <w:t xml:space="preserve"> questions about it, though, </w:t>
      </w:r>
      <w:r w:rsidRPr="005C63F7">
        <w:rPr>
          <w:sz w:val="26"/>
          <w:szCs w:val="26"/>
        </w:rPr>
        <w:t>s</w:t>
      </w:r>
      <w:r w:rsidR="00C20840" w:rsidRPr="005C63F7">
        <w:rPr>
          <w:sz w:val="26"/>
          <w:szCs w:val="26"/>
        </w:rPr>
        <w:t>he</w:t>
      </w:r>
      <w:r w:rsidR="003B7372" w:rsidRPr="005C63F7">
        <w:rPr>
          <w:sz w:val="26"/>
          <w:szCs w:val="26"/>
        </w:rPr>
        <w:t xml:space="preserve"> really</w:t>
      </w:r>
      <w:r w:rsidR="00C20840" w:rsidRPr="005C63F7">
        <w:rPr>
          <w:sz w:val="26"/>
          <w:szCs w:val="26"/>
        </w:rPr>
        <w:t xml:space="preserve"> did not understand what </w:t>
      </w:r>
      <w:r w:rsidR="00FA275B" w:rsidRPr="005C63F7">
        <w:rPr>
          <w:sz w:val="26"/>
          <w:szCs w:val="26"/>
        </w:rPr>
        <w:t>I read</w:t>
      </w:r>
      <w:r w:rsidR="00C20840" w:rsidRPr="005C63F7">
        <w:rPr>
          <w:sz w:val="26"/>
          <w:szCs w:val="26"/>
        </w:rPr>
        <w:t>.</w:t>
      </w:r>
      <w:r w:rsidR="004E19ED" w:rsidRPr="005C63F7">
        <w:rPr>
          <w:sz w:val="26"/>
          <w:szCs w:val="26"/>
        </w:rPr>
        <w:t xml:space="preserve">  Often</w:t>
      </w:r>
      <w:r w:rsidR="0089593C" w:rsidRPr="005C63F7">
        <w:rPr>
          <w:sz w:val="26"/>
          <w:szCs w:val="26"/>
        </w:rPr>
        <w:t>,</w:t>
      </w:r>
      <w:r w:rsidR="004E19ED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she</w:t>
      </w:r>
      <w:r w:rsidR="004E19ED" w:rsidRPr="005C63F7">
        <w:rPr>
          <w:sz w:val="26"/>
          <w:szCs w:val="26"/>
        </w:rPr>
        <w:t xml:space="preserve"> has missed the mai</w:t>
      </w:r>
      <w:r w:rsidR="00F728F7" w:rsidRPr="005C63F7">
        <w:rPr>
          <w:sz w:val="26"/>
          <w:szCs w:val="26"/>
        </w:rPr>
        <w:t>n</w:t>
      </w:r>
      <w:r w:rsidR="004E19ED" w:rsidRPr="005C63F7">
        <w:rPr>
          <w:sz w:val="26"/>
          <w:szCs w:val="26"/>
        </w:rPr>
        <w:t xml:space="preserve"> point of what I was reading</w:t>
      </w:r>
      <w:r w:rsidR="00FA275B" w:rsidRPr="005C63F7">
        <w:rPr>
          <w:sz w:val="26"/>
          <w:szCs w:val="26"/>
        </w:rPr>
        <w:t xml:space="preserve">.  Sometimes </w:t>
      </w:r>
      <w:r w:rsidRPr="005C63F7">
        <w:rPr>
          <w:sz w:val="26"/>
          <w:szCs w:val="26"/>
        </w:rPr>
        <w:t>s</w:t>
      </w:r>
      <w:r w:rsidR="00FA275B" w:rsidRPr="005C63F7">
        <w:rPr>
          <w:sz w:val="26"/>
          <w:szCs w:val="26"/>
        </w:rPr>
        <w:t>he</w:t>
      </w:r>
      <w:r w:rsidR="00F728F7" w:rsidRPr="005C63F7">
        <w:rPr>
          <w:sz w:val="26"/>
          <w:szCs w:val="26"/>
        </w:rPr>
        <w:t xml:space="preserve"> even thinks the message is the opposite of what it </w:t>
      </w:r>
      <w:r w:rsidR="003B7372" w:rsidRPr="005C63F7">
        <w:rPr>
          <w:sz w:val="26"/>
          <w:szCs w:val="26"/>
        </w:rPr>
        <w:t>says</w:t>
      </w:r>
      <w:r w:rsidR="004E19ED" w:rsidRPr="005C63F7">
        <w:rPr>
          <w:sz w:val="26"/>
          <w:szCs w:val="26"/>
        </w:rPr>
        <w:t>.</w:t>
      </w:r>
      <w:r w:rsidR="00C20840" w:rsidRPr="005C63F7">
        <w:rPr>
          <w:sz w:val="26"/>
          <w:szCs w:val="26"/>
        </w:rPr>
        <w:t xml:space="preserve">  I then explain it to h</w:t>
      </w:r>
      <w:r w:rsidRPr="005C63F7">
        <w:rPr>
          <w:sz w:val="26"/>
          <w:szCs w:val="26"/>
        </w:rPr>
        <w:t>er</w:t>
      </w:r>
      <w:r w:rsidR="00C20840" w:rsidRPr="005C63F7">
        <w:rPr>
          <w:sz w:val="26"/>
          <w:szCs w:val="26"/>
        </w:rPr>
        <w:t xml:space="preserve"> in our mother-tongue language</w:t>
      </w:r>
      <w:r w:rsidR="00F728F7" w:rsidRPr="005C63F7">
        <w:rPr>
          <w:sz w:val="26"/>
          <w:szCs w:val="26"/>
        </w:rPr>
        <w:t xml:space="preserve"> </w:t>
      </w:r>
      <w:r w:rsidR="00FA275B" w:rsidRPr="005C63F7">
        <w:rPr>
          <w:sz w:val="26"/>
          <w:szCs w:val="26"/>
        </w:rPr>
        <w:t>so</w:t>
      </w:r>
      <w:r w:rsidR="00F728F7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sh</w:t>
      </w:r>
      <w:r w:rsidR="00F728F7" w:rsidRPr="005C63F7">
        <w:rPr>
          <w:sz w:val="26"/>
          <w:szCs w:val="26"/>
        </w:rPr>
        <w:t>e can understand</w:t>
      </w:r>
      <w:r w:rsidR="00EE0AB0" w:rsidRPr="005C63F7">
        <w:rPr>
          <w:sz w:val="26"/>
          <w:szCs w:val="26"/>
        </w:rPr>
        <w:t>.</w:t>
      </w:r>
    </w:p>
    <w:p w14:paraId="599C3B68" w14:textId="77777777" w:rsidR="00C20840" w:rsidRPr="005C63F7" w:rsidRDefault="00C20840" w:rsidP="005C63F7">
      <w:pPr>
        <w:pStyle w:val="NoSpacing"/>
        <w:ind w:left="0"/>
        <w:rPr>
          <w:sz w:val="26"/>
          <w:szCs w:val="26"/>
        </w:rPr>
      </w:pPr>
    </w:p>
    <w:p w14:paraId="4633B67F" w14:textId="1B552663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48ED08E4" w14:textId="4E0A904A" w:rsidR="00510DF1" w:rsidRPr="005C63F7" w:rsidRDefault="00C20840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That is a great example</w:t>
      </w:r>
      <w:r w:rsidR="00FA275B" w:rsidRPr="005C63F7">
        <w:rPr>
          <w:sz w:val="26"/>
          <w:szCs w:val="26"/>
        </w:rPr>
        <w:t xml:space="preserve">, Sofia.  It </w:t>
      </w:r>
      <w:r w:rsidRPr="005C63F7">
        <w:rPr>
          <w:sz w:val="26"/>
          <w:szCs w:val="26"/>
        </w:rPr>
        <w:t>helps to make ou</w:t>
      </w:r>
      <w:r w:rsidR="00FA275B" w:rsidRPr="005C63F7">
        <w:rPr>
          <w:sz w:val="26"/>
          <w:szCs w:val="26"/>
        </w:rPr>
        <w:t>r</w:t>
      </w:r>
      <w:r w:rsidRPr="005C63F7">
        <w:rPr>
          <w:sz w:val="26"/>
          <w:szCs w:val="26"/>
        </w:rPr>
        <w:t xml:space="preserve"> point.  </w:t>
      </w:r>
      <w:r w:rsidR="00510DF1" w:rsidRPr="005C63F7">
        <w:rPr>
          <w:sz w:val="26"/>
          <w:szCs w:val="26"/>
        </w:rPr>
        <w:t xml:space="preserve">For </w:t>
      </w:r>
      <w:r w:rsidR="00C840C8" w:rsidRPr="005C63F7">
        <w:rPr>
          <w:sz w:val="26"/>
          <w:szCs w:val="26"/>
        </w:rPr>
        <w:t xml:space="preserve">our </w:t>
      </w:r>
      <w:r w:rsidR="00FA275B" w:rsidRPr="005C63F7">
        <w:rPr>
          <w:sz w:val="26"/>
          <w:szCs w:val="26"/>
        </w:rPr>
        <w:t>people</w:t>
      </w:r>
      <w:r w:rsidR="00510DF1" w:rsidRPr="005C63F7">
        <w:rPr>
          <w:sz w:val="26"/>
          <w:szCs w:val="26"/>
        </w:rPr>
        <w:t>, the Bible is available</w:t>
      </w:r>
      <w:r w:rsidR="00FA275B" w:rsidRPr="005C63F7">
        <w:rPr>
          <w:sz w:val="26"/>
          <w:szCs w:val="26"/>
        </w:rPr>
        <w:t xml:space="preserve"> only</w:t>
      </w:r>
      <w:r w:rsidR="00510DF1" w:rsidRPr="005C63F7">
        <w:rPr>
          <w:sz w:val="26"/>
          <w:szCs w:val="26"/>
        </w:rPr>
        <w:t xml:space="preserve"> in </w:t>
      </w:r>
      <w:r w:rsidR="00401D5E"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Pr="005C63F7">
        <w:rPr>
          <w:sz w:val="26"/>
          <w:szCs w:val="26"/>
        </w:rPr>
        <w:t xml:space="preserve">.  </w:t>
      </w:r>
      <w:r w:rsidR="00510DF1" w:rsidRPr="005C63F7">
        <w:rPr>
          <w:sz w:val="26"/>
          <w:szCs w:val="26"/>
        </w:rPr>
        <w:t xml:space="preserve"> Most</w:t>
      </w:r>
      <w:r w:rsidR="00C840C8" w:rsidRPr="005C63F7">
        <w:rPr>
          <w:sz w:val="26"/>
          <w:szCs w:val="26"/>
        </w:rPr>
        <w:t xml:space="preserve"> Christian</w:t>
      </w:r>
      <w:r w:rsidR="00510DF1" w:rsidRPr="005C63F7">
        <w:rPr>
          <w:sz w:val="26"/>
          <w:szCs w:val="26"/>
        </w:rPr>
        <w:t xml:space="preserve"> books</w:t>
      </w:r>
      <w:r w:rsidR="00C840C8" w:rsidRPr="005C63F7">
        <w:rPr>
          <w:sz w:val="26"/>
          <w:szCs w:val="26"/>
        </w:rPr>
        <w:t xml:space="preserve"> </w:t>
      </w:r>
      <w:r w:rsidR="00510DF1" w:rsidRPr="005C63F7">
        <w:rPr>
          <w:sz w:val="26"/>
          <w:szCs w:val="26"/>
        </w:rPr>
        <w:t>and even the</w:t>
      </w:r>
      <w:r w:rsidR="00FA275B" w:rsidRPr="005C63F7">
        <w:rPr>
          <w:sz w:val="26"/>
          <w:szCs w:val="26"/>
        </w:rPr>
        <w:t xml:space="preserve"> pastor’s</w:t>
      </w:r>
      <w:r w:rsidR="00510DF1" w:rsidRPr="005C63F7">
        <w:rPr>
          <w:sz w:val="26"/>
          <w:szCs w:val="26"/>
        </w:rPr>
        <w:t xml:space="preserve"> sermons at church on Sunday are all in </w:t>
      </w:r>
      <w:r w:rsidR="00401D5E"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="00510DF1" w:rsidRPr="005C63F7">
        <w:rPr>
          <w:sz w:val="26"/>
          <w:szCs w:val="26"/>
        </w:rPr>
        <w:t xml:space="preserve">. </w:t>
      </w:r>
      <w:r w:rsidR="00C840C8" w:rsidRPr="005C63F7">
        <w:rPr>
          <w:sz w:val="26"/>
          <w:szCs w:val="26"/>
        </w:rPr>
        <w:t xml:space="preserve"> </w:t>
      </w:r>
      <w:r w:rsidR="00B34DF2" w:rsidRPr="005C63F7">
        <w:rPr>
          <w:sz w:val="26"/>
          <w:szCs w:val="26"/>
        </w:rPr>
        <w:t xml:space="preserve">Last Sunday </w:t>
      </w:r>
      <w:r w:rsidR="00510DF1" w:rsidRPr="005C63F7">
        <w:rPr>
          <w:sz w:val="26"/>
          <w:szCs w:val="26"/>
        </w:rPr>
        <w:t>I asked</w:t>
      </w:r>
      <w:r w:rsidR="00B34DF2" w:rsidRPr="005C63F7">
        <w:rPr>
          <w:sz w:val="26"/>
          <w:szCs w:val="26"/>
        </w:rPr>
        <w:t xml:space="preserve"> my</w:t>
      </w:r>
      <w:r w:rsidR="00510DF1" w:rsidRPr="005C63F7">
        <w:rPr>
          <w:sz w:val="26"/>
          <w:szCs w:val="26"/>
        </w:rPr>
        <w:t xml:space="preserve"> mother what she thought about the pastor’s message. She said</w:t>
      </w:r>
      <w:r w:rsidR="00C840C8" w:rsidRPr="005C63F7">
        <w:rPr>
          <w:sz w:val="26"/>
          <w:szCs w:val="26"/>
        </w:rPr>
        <w:t xml:space="preserve"> the pastor was</w:t>
      </w:r>
      <w:r w:rsidR="00510DF1" w:rsidRPr="005C63F7">
        <w:rPr>
          <w:sz w:val="26"/>
          <w:szCs w:val="26"/>
        </w:rPr>
        <w:t xml:space="preserve"> very excited about whatever he was talking about, but</w:t>
      </w:r>
      <w:r w:rsidR="00C840C8" w:rsidRPr="005C63F7">
        <w:rPr>
          <w:sz w:val="26"/>
          <w:szCs w:val="26"/>
        </w:rPr>
        <w:t xml:space="preserve"> she</w:t>
      </w:r>
      <w:r w:rsidR="00510DF1" w:rsidRPr="005C63F7">
        <w:rPr>
          <w:sz w:val="26"/>
          <w:szCs w:val="26"/>
        </w:rPr>
        <w:t xml:space="preserve"> understood very little</w:t>
      </w:r>
      <w:r w:rsidR="00B34DF2" w:rsidRPr="005C63F7">
        <w:rPr>
          <w:sz w:val="26"/>
          <w:szCs w:val="26"/>
        </w:rPr>
        <w:t xml:space="preserve"> of what he was saying</w:t>
      </w:r>
      <w:r w:rsidR="00510DF1" w:rsidRPr="005C63F7">
        <w:rPr>
          <w:sz w:val="26"/>
          <w:szCs w:val="26"/>
        </w:rPr>
        <w:t>.</w:t>
      </w:r>
      <w:r w:rsidR="00FA275B" w:rsidRPr="005C63F7">
        <w:rPr>
          <w:sz w:val="26"/>
          <w:szCs w:val="26"/>
        </w:rPr>
        <w:t xml:space="preserve">  I </w:t>
      </w:r>
      <w:r w:rsidR="00CA6C26" w:rsidRPr="005C63F7">
        <w:rPr>
          <w:sz w:val="26"/>
          <w:szCs w:val="26"/>
        </w:rPr>
        <w:t>had</w:t>
      </w:r>
      <w:r w:rsidR="00FA275B" w:rsidRPr="005C63F7">
        <w:rPr>
          <w:sz w:val="26"/>
          <w:szCs w:val="26"/>
        </w:rPr>
        <w:t xml:space="preserve"> to explain it to her </w:t>
      </w:r>
      <w:r w:rsidR="00CA6C26" w:rsidRPr="005C63F7">
        <w:rPr>
          <w:sz w:val="26"/>
          <w:szCs w:val="26"/>
        </w:rPr>
        <w:t xml:space="preserve">in </w:t>
      </w:r>
      <w:r w:rsidR="00FA275B" w:rsidRPr="005C63F7">
        <w:rPr>
          <w:sz w:val="26"/>
          <w:szCs w:val="26"/>
        </w:rPr>
        <w:t>our mother-tongue language.</w:t>
      </w:r>
    </w:p>
    <w:p w14:paraId="487AFC1A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31265327" w14:textId="000A9B45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2650D39D" w14:textId="1C70833A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We are very concerned for </w:t>
      </w:r>
      <w:r w:rsidR="00B34DF2" w:rsidRPr="005C63F7">
        <w:rPr>
          <w:sz w:val="26"/>
          <w:szCs w:val="26"/>
        </w:rPr>
        <w:t xml:space="preserve">my </w:t>
      </w:r>
      <w:r w:rsidR="00BA5CC2" w:rsidRPr="005C63F7">
        <w:rPr>
          <w:sz w:val="26"/>
          <w:szCs w:val="26"/>
        </w:rPr>
        <w:t>cousin</w:t>
      </w:r>
      <w:r w:rsidR="00B34DF2" w:rsidRPr="005C63F7">
        <w:rPr>
          <w:sz w:val="26"/>
          <w:szCs w:val="26"/>
        </w:rPr>
        <w:t xml:space="preserve"> and Liam’s</w:t>
      </w:r>
      <w:r w:rsidRPr="005C63F7">
        <w:rPr>
          <w:sz w:val="26"/>
          <w:szCs w:val="26"/>
        </w:rPr>
        <w:t xml:space="preserve"> mother and many other people in our </w:t>
      </w:r>
      <w:r w:rsidR="00B34DF2" w:rsidRPr="005C63F7">
        <w:rPr>
          <w:sz w:val="26"/>
          <w:szCs w:val="26"/>
        </w:rPr>
        <w:t>community who</w:t>
      </w:r>
      <w:r w:rsidRPr="005C63F7">
        <w:rPr>
          <w:sz w:val="26"/>
          <w:szCs w:val="26"/>
        </w:rPr>
        <w:t xml:space="preserve"> cannot understand God’s </w:t>
      </w:r>
      <w:r w:rsidR="00FA275B" w:rsidRPr="005C63F7">
        <w:rPr>
          <w:sz w:val="26"/>
          <w:szCs w:val="26"/>
        </w:rPr>
        <w:t>W</w:t>
      </w:r>
      <w:r w:rsidRPr="005C63F7">
        <w:rPr>
          <w:sz w:val="26"/>
          <w:szCs w:val="26"/>
        </w:rPr>
        <w:t>ord or the preaching</w:t>
      </w:r>
      <w:r w:rsidR="00FA275B" w:rsidRPr="005C63F7">
        <w:rPr>
          <w:sz w:val="26"/>
          <w:szCs w:val="26"/>
        </w:rPr>
        <w:t xml:space="preserve"> because it is not in </w:t>
      </w:r>
      <w:r w:rsidR="00401D5E" w:rsidRPr="005C63F7">
        <w:rPr>
          <w:sz w:val="26"/>
          <w:szCs w:val="26"/>
        </w:rPr>
        <w:t>our</w:t>
      </w:r>
      <w:r w:rsidR="00FA275B" w:rsidRPr="005C63F7">
        <w:rPr>
          <w:sz w:val="26"/>
          <w:szCs w:val="26"/>
        </w:rPr>
        <w:t xml:space="preserve"> mother-tongue language</w:t>
      </w:r>
      <w:r w:rsidRPr="005C63F7">
        <w:rPr>
          <w:sz w:val="26"/>
          <w:szCs w:val="26"/>
        </w:rPr>
        <w:t xml:space="preserve">. </w:t>
      </w:r>
      <w:r w:rsidR="00B34DF2" w:rsidRPr="005C63F7">
        <w:rPr>
          <w:sz w:val="26"/>
          <w:szCs w:val="26"/>
        </w:rPr>
        <w:t xml:space="preserve"> </w:t>
      </w:r>
      <w:r w:rsidR="00FA275B" w:rsidRPr="005C63F7">
        <w:rPr>
          <w:sz w:val="26"/>
          <w:szCs w:val="26"/>
        </w:rPr>
        <w:t>I</w:t>
      </w:r>
      <w:r w:rsidR="00B34DF2" w:rsidRPr="005C63F7">
        <w:rPr>
          <w:sz w:val="26"/>
          <w:szCs w:val="26"/>
        </w:rPr>
        <w:t xml:space="preserve">t is not only the older generation we are concerned about.  The younger children may not yet know </w:t>
      </w:r>
      <w:r w:rsidR="00401D5E"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="00B34DF2" w:rsidRPr="005C63F7">
        <w:rPr>
          <w:sz w:val="26"/>
          <w:szCs w:val="26"/>
        </w:rPr>
        <w:t xml:space="preserve">. </w:t>
      </w:r>
      <w:r w:rsidR="00FA275B" w:rsidRPr="005C63F7">
        <w:rPr>
          <w:sz w:val="26"/>
          <w:szCs w:val="26"/>
        </w:rPr>
        <w:t xml:space="preserve"> </w:t>
      </w:r>
      <w:r w:rsidR="00236E83" w:rsidRPr="005C63F7">
        <w:rPr>
          <w:sz w:val="26"/>
          <w:szCs w:val="26"/>
        </w:rPr>
        <w:t>Other</w:t>
      </w:r>
      <w:r w:rsidR="00B34DF2" w:rsidRPr="005C63F7">
        <w:rPr>
          <w:sz w:val="26"/>
          <w:szCs w:val="26"/>
        </w:rPr>
        <w:t xml:space="preserve"> </w:t>
      </w:r>
      <w:r w:rsidR="00FA275B" w:rsidRPr="005C63F7">
        <w:rPr>
          <w:sz w:val="26"/>
          <w:szCs w:val="26"/>
        </w:rPr>
        <w:t>people</w:t>
      </w:r>
      <w:r w:rsidR="00B34DF2" w:rsidRPr="005C63F7">
        <w:rPr>
          <w:sz w:val="26"/>
          <w:szCs w:val="26"/>
        </w:rPr>
        <w:t xml:space="preserve"> may know the words</w:t>
      </w:r>
      <w:r w:rsidR="00781984" w:rsidRPr="005C63F7">
        <w:rPr>
          <w:sz w:val="26"/>
          <w:szCs w:val="26"/>
        </w:rPr>
        <w:t xml:space="preserve"> in </w:t>
      </w:r>
      <w:r w:rsidR="00401D5E" w:rsidRPr="005C63F7">
        <w:rPr>
          <w:sz w:val="26"/>
          <w:szCs w:val="26"/>
        </w:rPr>
        <w:t>the</w:t>
      </w:r>
      <w:r w:rsidR="00781984" w:rsidRPr="005C63F7">
        <w:rPr>
          <w:sz w:val="26"/>
          <w:szCs w:val="26"/>
        </w:rPr>
        <w:t xml:space="preserve"> national language</w:t>
      </w:r>
      <w:r w:rsidR="00B34DF2" w:rsidRPr="005C63F7">
        <w:rPr>
          <w:sz w:val="26"/>
          <w:szCs w:val="26"/>
        </w:rPr>
        <w:t xml:space="preserve"> that are needed for </w:t>
      </w:r>
      <w:r w:rsidR="00FA275B" w:rsidRPr="005C63F7">
        <w:rPr>
          <w:sz w:val="26"/>
          <w:szCs w:val="26"/>
        </w:rPr>
        <w:t xml:space="preserve">school or </w:t>
      </w:r>
      <w:r w:rsidR="00B34DF2" w:rsidRPr="005C63F7">
        <w:rPr>
          <w:sz w:val="26"/>
          <w:szCs w:val="26"/>
        </w:rPr>
        <w:t xml:space="preserve">business but not the words that will help them understand </w:t>
      </w:r>
      <w:r w:rsidR="00236E83" w:rsidRPr="005C63F7">
        <w:rPr>
          <w:sz w:val="26"/>
          <w:szCs w:val="26"/>
        </w:rPr>
        <w:t>Scripture</w:t>
      </w:r>
      <w:r w:rsidR="00B34DF2" w:rsidRPr="005C63F7">
        <w:rPr>
          <w:sz w:val="26"/>
          <w:szCs w:val="26"/>
        </w:rPr>
        <w:t>.  How can these people</w:t>
      </w:r>
      <w:r w:rsidRPr="005C63F7">
        <w:rPr>
          <w:sz w:val="26"/>
          <w:szCs w:val="26"/>
        </w:rPr>
        <w:t xml:space="preserve"> respond to</w:t>
      </w:r>
      <w:r w:rsidR="00B34DF2" w:rsidRPr="005C63F7">
        <w:rPr>
          <w:sz w:val="26"/>
          <w:szCs w:val="26"/>
        </w:rPr>
        <w:t xml:space="preserve"> the </w:t>
      </w:r>
      <w:r w:rsidR="00B34DF2" w:rsidRPr="005C63F7">
        <w:rPr>
          <w:sz w:val="26"/>
          <w:szCs w:val="26"/>
        </w:rPr>
        <w:lastRenderedPageBreak/>
        <w:t xml:space="preserve">message of </w:t>
      </w:r>
      <w:r w:rsidRPr="005C63F7">
        <w:rPr>
          <w:sz w:val="26"/>
          <w:szCs w:val="26"/>
        </w:rPr>
        <w:t xml:space="preserve">God’s love? </w:t>
      </w:r>
      <w:r w:rsidR="00517F60" w:rsidRPr="005C63F7">
        <w:rPr>
          <w:sz w:val="26"/>
          <w:szCs w:val="26"/>
        </w:rPr>
        <w:t>Liam</w:t>
      </w:r>
      <w:r w:rsidR="00B34DF2" w:rsidRPr="005C63F7">
        <w:rPr>
          <w:sz w:val="26"/>
          <w:szCs w:val="26"/>
        </w:rPr>
        <w:t xml:space="preserve">, </w:t>
      </w:r>
      <w:r w:rsidR="00236E83" w:rsidRPr="005C63F7">
        <w:rPr>
          <w:sz w:val="26"/>
          <w:szCs w:val="26"/>
        </w:rPr>
        <w:t xml:space="preserve">I remember </w:t>
      </w:r>
      <w:r w:rsidR="00B34DF2" w:rsidRPr="005C63F7">
        <w:rPr>
          <w:sz w:val="26"/>
          <w:szCs w:val="26"/>
        </w:rPr>
        <w:t xml:space="preserve">when you were reading the Bible you came across a </w:t>
      </w:r>
      <w:r w:rsidR="005803CF" w:rsidRPr="005C63F7">
        <w:rPr>
          <w:sz w:val="26"/>
          <w:szCs w:val="26"/>
        </w:rPr>
        <w:t>teaching</w:t>
      </w:r>
      <w:r w:rsidR="00B34DF2" w:rsidRPr="005C63F7">
        <w:rPr>
          <w:sz w:val="26"/>
          <w:szCs w:val="26"/>
        </w:rPr>
        <w:t xml:space="preserve"> about how important it is that everyone can understand God’s</w:t>
      </w:r>
      <w:r w:rsidR="00EE0AB0" w:rsidRPr="005C63F7">
        <w:rPr>
          <w:sz w:val="26"/>
          <w:szCs w:val="26"/>
        </w:rPr>
        <w:t xml:space="preserve"> Word</w:t>
      </w:r>
      <w:r w:rsidR="00B34DF2" w:rsidRPr="005C63F7">
        <w:rPr>
          <w:sz w:val="26"/>
          <w:szCs w:val="26"/>
        </w:rPr>
        <w:t xml:space="preserve">.  </w:t>
      </w:r>
    </w:p>
    <w:p w14:paraId="05D2FCB7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0A35A152" w14:textId="36C222B5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45B3F1B5" w14:textId="31765815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Yes</w:t>
      </w:r>
      <w:r w:rsidR="00B34DF2" w:rsidRPr="005C63F7">
        <w:rPr>
          <w:sz w:val="26"/>
          <w:szCs w:val="26"/>
        </w:rPr>
        <w:t>.  In the Old Testament book of the prophet Isaiah, h</w:t>
      </w:r>
      <w:r w:rsidRPr="005C63F7">
        <w:rPr>
          <w:sz w:val="26"/>
          <w:szCs w:val="26"/>
        </w:rPr>
        <w:t xml:space="preserve">e calls for barriers to be removed so all people see </w:t>
      </w:r>
      <w:r w:rsidR="00B34DF2" w:rsidRPr="005C63F7">
        <w:rPr>
          <w:sz w:val="26"/>
          <w:szCs w:val="26"/>
        </w:rPr>
        <w:t>God’s</w:t>
      </w:r>
      <w:r w:rsidRPr="005C63F7">
        <w:rPr>
          <w:sz w:val="26"/>
          <w:szCs w:val="26"/>
        </w:rPr>
        <w:t xml:space="preserve"> glory and know Him. Suddenly it became clear to me</w:t>
      </w:r>
      <w:r w:rsidR="003B7372" w:rsidRPr="005C63F7">
        <w:rPr>
          <w:sz w:val="26"/>
          <w:szCs w:val="26"/>
        </w:rPr>
        <w:t>.  L</w:t>
      </w:r>
      <w:r w:rsidR="00B34DF2" w:rsidRPr="005C63F7">
        <w:rPr>
          <w:sz w:val="26"/>
          <w:szCs w:val="26"/>
        </w:rPr>
        <w:t>anguage is</w:t>
      </w:r>
      <w:r w:rsidRPr="005C63F7">
        <w:rPr>
          <w:sz w:val="26"/>
          <w:szCs w:val="26"/>
        </w:rPr>
        <w:t xml:space="preserve"> </w:t>
      </w:r>
      <w:r w:rsidR="00B34DF2" w:rsidRPr="005C63F7">
        <w:rPr>
          <w:sz w:val="26"/>
          <w:szCs w:val="26"/>
        </w:rPr>
        <w:t>a</w:t>
      </w:r>
      <w:r w:rsidRPr="005C63F7">
        <w:rPr>
          <w:sz w:val="26"/>
          <w:szCs w:val="26"/>
        </w:rPr>
        <w:t xml:space="preserve"> b</w:t>
      </w:r>
      <w:r w:rsidR="00B34DF2" w:rsidRPr="005C63F7">
        <w:rPr>
          <w:sz w:val="26"/>
          <w:szCs w:val="26"/>
        </w:rPr>
        <w:t>arrier</w:t>
      </w:r>
      <w:r w:rsidRPr="005C63F7">
        <w:rPr>
          <w:sz w:val="26"/>
          <w:szCs w:val="26"/>
        </w:rPr>
        <w:t xml:space="preserve"> stand</w:t>
      </w:r>
      <w:r w:rsidR="003B7372" w:rsidRPr="005C63F7">
        <w:rPr>
          <w:sz w:val="26"/>
          <w:szCs w:val="26"/>
        </w:rPr>
        <w:t>ing</w:t>
      </w:r>
      <w:r w:rsidRPr="005C63F7">
        <w:rPr>
          <w:sz w:val="26"/>
          <w:szCs w:val="26"/>
        </w:rPr>
        <w:t xml:space="preserve"> in the way of </w:t>
      </w:r>
      <w:r w:rsidR="00B34DF2" w:rsidRPr="005C63F7">
        <w:rPr>
          <w:sz w:val="26"/>
          <w:szCs w:val="26"/>
        </w:rPr>
        <w:t>people in our community</w:t>
      </w:r>
      <w:r w:rsidRPr="005C63F7">
        <w:rPr>
          <w:sz w:val="26"/>
          <w:szCs w:val="26"/>
        </w:rPr>
        <w:t xml:space="preserve"> understanding God</w:t>
      </w:r>
      <w:r w:rsidR="00B34DF2" w:rsidRPr="005C63F7">
        <w:rPr>
          <w:sz w:val="26"/>
          <w:szCs w:val="26"/>
        </w:rPr>
        <w:t>’s message</w:t>
      </w:r>
      <w:r w:rsidR="00236E83" w:rsidRPr="005C63F7">
        <w:rPr>
          <w:sz w:val="26"/>
          <w:szCs w:val="26"/>
        </w:rPr>
        <w:t xml:space="preserve"> and knowing Him</w:t>
      </w:r>
      <w:r w:rsidRPr="005C63F7">
        <w:rPr>
          <w:sz w:val="26"/>
          <w:szCs w:val="26"/>
        </w:rPr>
        <w:t xml:space="preserve">. If we only have </w:t>
      </w:r>
      <w:r w:rsidR="00236E83" w:rsidRPr="005C63F7">
        <w:rPr>
          <w:sz w:val="26"/>
          <w:szCs w:val="26"/>
        </w:rPr>
        <w:t>S</w:t>
      </w:r>
      <w:r w:rsidRPr="005C63F7">
        <w:rPr>
          <w:sz w:val="26"/>
          <w:szCs w:val="26"/>
        </w:rPr>
        <w:t xml:space="preserve">cripture in </w:t>
      </w:r>
      <w:r w:rsidR="00401D5E" w:rsidRPr="005C63F7">
        <w:rPr>
          <w:bCs/>
          <w:sz w:val="26"/>
          <w:szCs w:val="26"/>
        </w:rPr>
        <w:t>the</w:t>
      </w:r>
      <w:r w:rsidR="00781984" w:rsidRPr="005C63F7">
        <w:rPr>
          <w:bCs/>
          <w:sz w:val="26"/>
          <w:szCs w:val="26"/>
        </w:rPr>
        <w:t xml:space="preserve"> national language</w:t>
      </w:r>
      <w:r w:rsidR="00B34DF2" w:rsidRPr="005C63F7">
        <w:rPr>
          <w:bCs/>
          <w:sz w:val="26"/>
          <w:szCs w:val="26"/>
        </w:rPr>
        <w:t xml:space="preserve">, </w:t>
      </w:r>
      <w:r w:rsidRPr="005C63F7">
        <w:rPr>
          <w:sz w:val="26"/>
          <w:szCs w:val="26"/>
        </w:rPr>
        <w:t>it will be very difficult for</w:t>
      </w:r>
      <w:r w:rsidR="0060582D" w:rsidRPr="005C63F7">
        <w:rPr>
          <w:sz w:val="26"/>
          <w:szCs w:val="26"/>
        </w:rPr>
        <w:t xml:space="preserve"> all </w:t>
      </w:r>
      <w:r w:rsidRPr="005C63F7">
        <w:rPr>
          <w:sz w:val="26"/>
          <w:szCs w:val="26"/>
        </w:rPr>
        <w:t>our people to</w:t>
      </w:r>
      <w:r w:rsidR="0060582D" w:rsidRPr="005C63F7">
        <w:rPr>
          <w:sz w:val="26"/>
          <w:szCs w:val="26"/>
        </w:rPr>
        <w:t xml:space="preserve"> </w:t>
      </w:r>
      <w:r w:rsidR="00F4703C" w:rsidRPr="005C63F7">
        <w:rPr>
          <w:sz w:val="26"/>
          <w:szCs w:val="26"/>
        </w:rPr>
        <w:t>grow in their knowledge</w:t>
      </w:r>
      <w:r w:rsidR="00236E83" w:rsidRPr="005C63F7">
        <w:rPr>
          <w:sz w:val="26"/>
          <w:szCs w:val="26"/>
        </w:rPr>
        <w:t xml:space="preserve"> and understanding</w:t>
      </w:r>
      <w:r w:rsidR="00F4703C" w:rsidRPr="005C63F7">
        <w:rPr>
          <w:sz w:val="26"/>
          <w:szCs w:val="26"/>
        </w:rPr>
        <w:t xml:space="preserve"> of God</w:t>
      </w:r>
      <w:r w:rsidR="00236E83" w:rsidRPr="005C63F7">
        <w:rPr>
          <w:sz w:val="26"/>
          <w:szCs w:val="26"/>
        </w:rPr>
        <w:t xml:space="preserve"> and His</w:t>
      </w:r>
      <w:r w:rsidR="00F4703C" w:rsidRPr="005C63F7">
        <w:rPr>
          <w:sz w:val="26"/>
          <w:szCs w:val="26"/>
        </w:rPr>
        <w:t xml:space="preserve"> Word.</w:t>
      </w:r>
      <w:r w:rsidR="00F4703C" w:rsidRPr="005C63F7">
        <w:rPr>
          <w:sz w:val="26"/>
          <w:szCs w:val="26"/>
        </w:rPr>
        <w:br/>
      </w:r>
    </w:p>
    <w:p w14:paraId="234C9761" w14:textId="60011831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4C5829EC" w14:textId="6F5E1058" w:rsidR="00510DF1" w:rsidRPr="005C63F7" w:rsidRDefault="008726A7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We knew having the Bible in our mother-tongue language was a big </w:t>
      </w:r>
      <w:r w:rsidR="00625A44" w:rsidRPr="005C63F7">
        <w:rPr>
          <w:sz w:val="26"/>
          <w:szCs w:val="26"/>
        </w:rPr>
        <w:t>task</w:t>
      </w:r>
      <w:r w:rsidRPr="005C63F7">
        <w:rPr>
          <w:sz w:val="26"/>
          <w:szCs w:val="26"/>
        </w:rPr>
        <w:t xml:space="preserve">.  We </w:t>
      </w:r>
      <w:r w:rsidR="00EE0AB0" w:rsidRPr="005C63F7">
        <w:rPr>
          <w:sz w:val="26"/>
          <w:szCs w:val="26"/>
        </w:rPr>
        <w:t>heard it takes</w:t>
      </w:r>
      <w:r w:rsidR="0081050D" w:rsidRPr="005C63F7">
        <w:rPr>
          <w:sz w:val="26"/>
          <w:szCs w:val="26"/>
        </w:rPr>
        <w:t xml:space="preserve"> a long time for the Bible to be translated into a new language.  </w:t>
      </w:r>
    </w:p>
    <w:p w14:paraId="36DCBCBC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4D413763" w14:textId="15EF4DDC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59F6A88E" w14:textId="56A22088" w:rsidR="00510DF1" w:rsidRPr="005C63F7" w:rsidRDefault="0081050D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Yes, Sofia.  M</w:t>
      </w:r>
      <w:r w:rsidR="00510DF1" w:rsidRPr="005C63F7">
        <w:rPr>
          <w:sz w:val="26"/>
          <w:szCs w:val="26"/>
        </w:rPr>
        <w:t xml:space="preserve">issionaries would live in a village to learn the language and culture well enough to translate the </w:t>
      </w:r>
      <w:r w:rsidR="008726A7" w:rsidRPr="005C63F7">
        <w:rPr>
          <w:sz w:val="26"/>
          <w:szCs w:val="26"/>
        </w:rPr>
        <w:t>S</w:t>
      </w:r>
      <w:r w:rsidR="00510DF1" w:rsidRPr="005C63F7">
        <w:rPr>
          <w:sz w:val="26"/>
          <w:szCs w:val="26"/>
        </w:rPr>
        <w:t>criptures. Th</w:t>
      </w:r>
      <w:r w:rsidR="00401D5E" w:rsidRPr="005C63F7">
        <w:rPr>
          <w:sz w:val="26"/>
          <w:szCs w:val="26"/>
        </w:rPr>
        <w:t>at</w:t>
      </w:r>
      <w:r w:rsidR="00510DF1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could take</w:t>
      </w:r>
      <w:r w:rsidR="00510DF1" w:rsidRPr="005C63F7">
        <w:rPr>
          <w:sz w:val="26"/>
          <w:szCs w:val="26"/>
        </w:rPr>
        <w:t xml:space="preserve"> a lifetime</w:t>
      </w:r>
      <w:r w:rsidRPr="005C63F7">
        <w:rPr>
          <w:sz w:val="26"/>
          <w:szCs w:val="26"/>
        </w:rPr>
        <w:t>!</w:t>
      </w:r>
      <w:r w:rsidR="00510DF1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 xml:space="preserve"> </w:t>
      </w:r>
      <w:r w:rsidR="003218B0" w:rsidRPr="005C63F7">
        <w:rPr>
          <w:sz w:val="26"/>
          <w:szCs w:val="26"/>
        </w:rPr>
        <w:t xml:space="preserve">We prayed for a faster method so </w:t>
      </w:r>
      <w:r w:rsidR="008726A7" w:rsidRPr="005C63F7">
        <w:rPr>
          <w:sz w:val="26"/>
          <w:szCs w:val="26"/>
        </w:rPr>
        <w:t>our people</w:t>
      </w:r>
      <w:r w:rsidR="003218B0" w:rsidRPr="005C63F7">
        <w:rPr>
          <w:sz w:val="26"/>
          <w:szCs w:val="26"/>
        </w:rPr>
        <w:t xml:space="preserve"> could have the Bible in </w:t>
      </w:r>
      <w:r w:rsidR="00401D5E" w:rsidRPr="005C63F7">
        <w:rPr>
          <w:sz w:val="26"/>
          <w:szCs w:val="26"/>
        </w:rPr>
        <w:t>our</w:t>
      </w:r>
      <w:r w:rsidR="008726A7" w:rsidRPr="005C63F7">
        <w:rPr>
          <w:sz w:val="26"/>
          <w:szCs w:val="26"/>
        </w:rPr>
        <w:t xml:space="preserve"> mother-tongue</w:t>
      </w:r>
      <w:r w:rsidR="003218B0" w:rsidRPr="005C63F7">
        <w:rPr>
          <w:sz w:val="26"/>
          <w:szCs w:val="26"/>
        </w:rPr>
        <w:t xml:space="preserve"> language quickly.</w:t>
      </w:r>
      <w:r w:rsidR="00A05D0A" w:rsidRPr="005C63F7">
        <w:rPr>
          <w:sz w:val="26"/>
          <w:szCs w:val="26"/>
        </w:rPr>
        <w:t xml:space="preserve">  </w:t>
      </w:r>
    </w:p>
    <w:p w14:paraId="5D8481A1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3F6DD5FB" w14:textId="0D59F072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73B6C583" w14:textId="07437154" w:rsidR="00510DF1" w:rsidRPr="005C63F7" w:rsidRDefault="005E5D5D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We pray</w:t>
      </w:r>
      <w:r w:rsidR="00401D5E" w:rsidRPr="005C63F7">
        <w:rPr>
          <w:sz w:val="26"/>
          <w:szCs w:val="26"/>
        </w:rPr>
        <w:t>ed</w:t>
      </w:r>
      <w:r w:rsidRPr="005C63F7">
        <w:rPr>
          <w:sz w:val="26"/>
          <w:szCs w:val="26"/>
        </w:rPr>
        <w:t xml:space="preserve"> for </w:t>
      </w:r>
      <w:r w:rsidR="00FA4C5B" w:rsidRPr="005C63F7">
        <w:rPr>
          <w:sz w:val="26"/>
          <w:szCs w:val="26"/>
        </w:rPr>
        <w:t>a long time and t</w:t>
      </w:r>
      <w:r w:rsidRPr="005C63F7">
        <w:rPr>
          <w:sz w:val="26"/>
          <w:szCs w:val="26"/>
        </w:rPr>
        <w:t xml:space="preserve">hen </w:t>
      </w:r>
      <w:r w:rsidR="003C0E41" w:rsidRPr="005C63F7">
        <w:rPr>
          <w:sz w:val="26"/>
          <w:szCs w:val="26"/>
        </w:rPr>
        <w:t xml:space="preserve">God answered our prayers!  We shared our desire for a translation in our mother-tongue language with a friend who was visiting us.  He </w:t>
      </w:r>
      <w:r w:rsidR="00510DF1" w:rsidRPr="005C63F7">
        <w:rPr>
          <w:sz w:val="26"/>
          <w:szCs w:val="26"/>
        </w:rPr>
        <w:t xml:space="preserve">mentioned </w:t>
      </w:r>
      <w:r w:rsidR="00401D5E" w:rsidRPr="005C63F7">
        <w:rPr>
          <w:sz w:val="26"/>
          <w:szCs w:val="26"/>
        </w:rPr>
        <w:t>a</w:t>
      </w:r>
      <w:r w:rsidR="00510DF1" w:rsidRPr="005C63F7">
        <w:rPr>
          <w:sz w:val="26"/>
          <w:szCs w:val="26"/>
        </w:rPr>
        <w:t xml:space="preserve"> language</w:t>
      </w:r>
      <w:r w:rsidR="003C0E41" w:rsidRPr="005C63F7">
        <w:rPr>
          <w:sz w:val="26"/>
          <w:szCs w:val="26"/>
        </w:rPr>
        <w:t xml:space="preserve"> group</w:t>
      </w:r>
      <w:r w:rsidR="00510DF1" w:rsidRPr="005C63F7">
        <w:rPr>
          <w:sz w:val="26"/>
          <w:szCs w:val="26"/>
        </w:rPr>
        <w:t xml:space="preserve"> in the area where he lives </w:t>
      </w:r>
      <w:r w:rsidR="00EE2493" w:rsidRPr="005C63F7">
        <w:rPr>
          <w:sz w:val="26"/>
          <w:szCs w:val="26"/>
        </w:rPr>
        <w:t>recently</w:t>
      </w:r>
      <w:r w:rsidR="00510DF1" w:rsidRPr="005C63F7">
        <w:rPr>
          <w:sz w:val="26"/>
          <w:szCs w:val="26"/>
        </w:rPr>
        <w:t xml:space="preserve"> finished </w:t>
      </w:r>
      <w:r w:rsidR="00EE2493" w:rsidRPr="005C63F7">
        <w:rPr>
          <w:sz w:val="26"/>
          <w:szCs w:val="26"/>
        </w:rPr>
        <w:t>translating</w:t>
      </w:r>
      <w:r w:rsidR="00510DF1" w:rsidRPr="005C63F7">
        <w:rPr>
          <w:sz w:val="26"/>
          <w:szCs w:val="26"/>
        </w:rPr>
        <w:t xml:space="preserve"> the New Testament</w:t>
      </w:r>
      <w:r w:rsidR="003C0E41" w:rsidRPr="005C63F7">
        <w:rPr>
          <w:sz w:val="26"/>
          <w:szCs w:val="26"/>
        </w:rPr>
        <w:t xml:space="preserve"> in their mother-tongue language</w:t>
      </w:r>
      <w:r w:rsidR="00510DF1" w:rsidRPr="005C63F7">
        <w:rPr>
          <w:sz w:val="26"/>
          <w:szCs w:val="26"/>
        </w:rPr>
        <w:t xml:space="preserve">. They used a method called </w:t>
      </w:r>
      <w:r w:rsidR="00510DF1" w:rsidRPr="005C63F7">
        <w:rPr>
          <w:bCs/>
          <w:sz w:val="26"/>
          <w:szCs w:val="26"/>
        </w:rPr>
        <w:t>MAST</w:t>
      </w:r>
      <w:r w:rsidRPr="005C63F7">
        <w:rPr>
          <w:sz w:val="26"/>
          <w:szCs w:val="26"/>
        </w:rPr>
        <w:t>.  That</w:t>
      </w:r>
      <w:r w:rsidR="00510DF1" w:rsidRPr="005C63F7">
        <w:rPr>
          <w:sz w:val="26"/>
          <w:szCs w:val="26"/>
        </w:rPr>
        <w:t xml:space="preserve"> </w:t>
      </w:r>
      <w:r w:rsidR="00957335" w:rsidRPr="005C63F7">
        <w:rPr>
          <w:sz w:val="26"/>
          <w:szCs w:val="26"/>
        </w:rPr>
        <w:t>is short</w:t>
      </w:r>
      <w:r w:rsidR="00510DF1" w:rsidRPr="005C63F7">
        <w:rPr>
          <w:sz w:val="26"/>
          <w:szCs w:val="26"/>
        </w:rPr>
        <w:t xml:space="preserve"> for Mobilized Assistance Supporting Translation. They completed the whole New Testament</w:t>
      </w:r>
      <w:r w:rsidR="003C0E41" w:rsidRPr="005C63F7">
        <w:rPr>
          <w:sz w:val="26"/>
          <w:szCs w:val="26"/>
        </w:rPr>
        <w:t xml:space="preserve"> in just one year!  It took a lot of volunteers and many hours of work, but now they</w:t>
      </w:r>
      <w:r w:rsidR="00510DF1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have</w:t>
      </w:r>
      <w:r w:rsidR="003C0E41" w:rsidRPr="005C63F7">
        <w:rPr>
          <w:sz w:val="26"/>
          <w:szCs w:val="26"/>
        </w:rPr>
        <w:t xml:space="preserve"> </w:t>
      </w:r>
      <w:r w:rsidR="00510DF1" w:rsidRPr="005C63F7">
        <w:rPr>
          <w:sz w:val="26"/>
          <w:szCs w:val="26"/>
        </w:rPr>
        <w:t>printed copies for the people to read</w:t>
      </w:r>
      <w:r w:rsidR="003C0E41" w:rsidRPr="005C63F7">
        <w:rPr>
          <w:sz w:val="26"/>
          <w:szCs w:val="26"/>
        </w:rPr>
        <w:t>.</w:t>
      </w:r>
      <w:r w:rsidRPr="005C63F7">
        <w:rPr>
          <w:sz w:val="26"/>
          <w:szCs w:val="26"/>
        </w:rPr>
        <w:t xml:space="preserve">  </w:t>
      </w:r>
      <w:r w:rsidR="003C0E41" w:rsidRPr="005C63F7">
        <w:rPr>
          <w:sz w:val="26"/>
          <w:szCs w:val="26"/>
        </w:rPr>
        <w:t xml:space="preserve">Liam and I were so excited.  </w:t>
      </w:r>
    </w:p>
    <w:p w14:paraId="45C42FCC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126A6CAB" w14:textId="1D35C7AC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17D7A182" w14:textId="03AD748A" w:rsidR="00510DF1" w:rsidRPr="005C63F7" w:rsidRDefault="003C0E4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Yes, t</w:t>
      </w:r>
      <w:r w:rsidR="00510DF1" w:rsidRPr="005C63F7">
        <w:rPr>
          <w:sz w:val="26"/>
          <w:szCs w:val="26"/>
        </w:rPr>
        <w:t xml:space="preserve">his was </w:t>
      </w:r>
      <w:r w:rsidR="00401D5E" w:rsidRPr="005C63F7">
        <w:rPr>
          <w:sz w:val="26"/>
          <w:szCs w:val="26"/>
        </w:rPr>
        <w:t>our</w:t>
      </w:r>
      <w:r w:rsidR="00510DF1" w:rsidRPr="005C63F7">
        <w:rPr>
          <w:sz w:val="26"/>
          <w:szCs w:val="26"/>
        </w:rPr>
        <w:t xml:space="preserve"> answer from God</w:t>
      </w:r>
      <w:r w:rsidRPr="005C63F7">
        <w:rPr>
          <w:sz w:val="26"/>
          <w:szCs w:val="26"/>
        </w:rPr>
        <w:t xml:space="preserve">.  It promised </w:t>
      </w:r>
      <w:r w:rsidR="00510DF1" w:rsidRPr="005C63F7">
        <w:rPr>
          <w:sz w:val="26"/>
          <w:szCs w:val="26"/>
        </w:rPr>
        <w:t xml:space="preserve">a way </w:t>
      </w:r>
      <w:r w:rsidRPr="005C63F7">
        <w:rPr>
          <w:sz w:val="26"/>
          <w:szCs w:val="26"/>
        </w:rPr>
        <w:t>everyone in our community</w:t>
      </w:r>
      <w:r w:rsidR="00510DF1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could</w:t>
      </w:r>
      <w:r w:rsidR="00510DF1" w:rsidRPr="005C63F7">
        <w:rPr>
          <w:sz w:val="26"/>
          <w:szCs w:val="26"/>
        </w:rPr>
        <w:t xml:space="preserve"> </w:t>
      </w:r>
      <w:r w:rsidR="005E5D5D" w:rsidRPr="005C63F7">
        <w:rPr>
          <w:sz w:val="26"/>
          <w:szCs w:val="26"/>
        </w:rPr>
        <w:t>read</w:t>
      </w:r>
      <w:r w:rsidR="00510DF1" w:rsidRPr="005C63F7">
        <w:rPr>
          <w:sz w:val="26"/>
          <w:szCs w:val="26"/>
        </w:rPr>
        <w:t xml:space="preserve"> and hear scripture in </w:t>
      </w:r>
      <w:r w:rsidRPr="005C63F7">
        <w:rPr>
          <w:sz w:val="26"/>
          <w:szCs w:val="26"/>
        </w:rPr>
        <w:t>the</w:t>
      </w:r>
      <w:r w:rsidR="00510DF1" w:rsidRPr="005C63F7">
        <w:rPr>
          <w:sz w:val="26"/>
          <w:szCs w:val="26"/>
        </w:rPr>
        <w:t xml:space="preserve"> language that speaks to </w:t>
      </w:r>
      <w:r w:rsidRPr="005C63F7">
        <w:rPr>
          <w:sz w:val="26"/>
          <w:szCs w:val="26"/>
        </w:rPr>
        <w:t>their</w:t>
      </w:r>
      <w:r w:rsidR="00510DF1" w:rsidRPr="005C63F7">
        <w:rPr>
          <w:sz w:val="26"/>
          <w:szCs w:val="26"/>
        </w:rPr>
        <w:t xml:space="preserve"> heart.</w:t>
      </w:r>
      <w:r w:rsidR="005E5D5D" w:rsidRPr="005C63F7">
        <w:rPr>
          <w:sz w:val="26"/>
          <w:szCs w:val="26"/>
        </w:rPr>
        <w:t xml:space="preserve"> </w:t>
      </w:r>
      <w:r w:rsidR="00510DF1" w:rsidRPr="005C63F7">
        <w:rPr>
          <w:sz w:val="26"/>
          <w:szCs w:val="26"/>
        </w:rPr>
        <w:t xml:space="preserve"> We begged for </w:t>
      </w:r>
      <w:r w:rsidRPr="005C63F7">
        <w:rPr>
          <w:sz w:val="26"/>
          <w:szCs w:val="26"/>
        </w:rPr>
        <w:t>our friend</w:t>
      </w:r>
      <w:r w:rsidR="00510DF1" w:rsidRPr="005C63F7">
        <w:rPr>
          <w:sz w:val="26"/>
          <w:szCs w:val="26"/>
        </w:rPr>
        <w:t xml:space="preserve"> to tell us more.</w:t>
      </w:r>
      <w:r w:rsidRPr="005C63F7">
        <w:rPr>
          <w:sz w:val="26"/>
          <w:szCs w:val="26"/>
        </w:rPr>
        <w:t xml:space="preserve">  </w:t>
      </w:r>
      <w:r w:rsidR="005E5D5D" w:rsidRPr="005C63F7">
        <w:rPr>
          <w:sz w:val="26"/>
          <w:szCs w:val="26"/>
        </w:rPr>
        <w:t xml:space="preserve">We wanted to know how we could make </w:t>
      </w:r>
      <w:r w:rsidR="003B7372" w:rsidRPr="005C63F7">
        <w:rPr>
          <w:sz w:val="26"/>
          <w:szCs w:val="26"/>
        </w:rPr>
        <w:t>this</w:t>
      </w:r>
      <w:r w:rsidR="005E5D5D" w:rsidRPr="005C63F7">
        <w:rPr>
          <w:sz w:val="26"/>
          <w:szCs w:val="26"/>
        </w:rPr>
        <w:t xml:space="preserve"> happen for our community</w:t>
      </w:r>
      <w:r w:rsidR="00777807" w:rsidRPr="005C63F7">
        <w:rPr>
          <w:sz w:val="26"/>
          <w:szCs w:val="26"/>
        </w:rPr>
        <w:t>.</w:t>
      </w:r>
    </w:p>
    <w:p w14:paraId="465BB358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46FC1CDF" w14:textId="5252F670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50EC720D" w14:textId="542954C1" w:rsidR="00510DF1" w:rsidRPr="005C63F7" w:rsidRDefault="003C0E4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Our friend</w:t>
      </w:r>
      <w:r w:rsidR="00510DF1" w:rsidRPr="005C63F7">
        <w:rPr>
          <w:sz w:val="26"/>
          <w:szCs w:val="26"/>
        </w:rPr>
        <w:t xml:space="preserve"> gave us contact information </w:t>
      </w:r>
      <w:r w:rsidR="00E748EB" w:rsidRPr="005C63F7">
        <w:rPr>
          <w:sz w:val="26"/>
          <w:szCs w:val="26"/>
        </w:rPr>
        <w:t>so we could</w:t>
      </w:r>
      <w:r w:rsidR="00510DF1" w:rsidRPr="005C63F7">
        <w:rPr>
          <w:sz w:val="26"/>
          <w:szCs w:val="26"/>
        </w:rPr>
        <w:t xml:space="preserve"> connect with people in our country </w:t>
      </w:r>
      <w:r w:rsidRPr="005C63F7">
        <w:rPr>
          <w:sz w:val="26"/>
          <w:szCs w:val="26"/>
        </w:rPr>
        <w:t xml:space="preserve">who </w:t>
      </w:r>
      <w:r w:rsidR="00401D5E" w:rsidRPr="005C63F7">
        <w:rPr>
          <w:sz w:val="26"/>
          <w:szCs w:val="26"/>
        </w:rPr>
        <w:t>help</w:t>
      </w:r>
      <w:r w:rsidR="00510DF1" w:rsidRPr="005C63F7">
        <w:rPr>
          <w:sz w:val="26"/>
          <w:szCs w:val="26"/>
        </w:rPr>
        <w:t xml:space="preserve"> with</w:t>
      </w:r>
      <w:r w:rsidRPr="005C63F7">
        <w:rPr>
          <w:sz w:val="26"/>
          <w:szCs w:val="26"/>
        </w:rPr>
        <w:t xml:space="preserve"> Bible translation using</w:t>
      </w:r>
      <w:r w:rsidR="00E748EB" w:rsidRPr="005C63F7">
        <w:rPr>
          <w:sz w:val="26"/>
          <w:szCs w:val="26"/>
        </w:rPr>
        <w:t xml:space="preserve"> the</w:t>
      </w:r>
      <w:r w:rsidR="00510DF1" w:rsidRPr="005C63F7">
        <w:rPr>
          <w:sz w:val="26"/>
          <w:szCs w:val="26"/>
        </w:rPr>
        <w:t xml:space="preserve"> </w:t>
      </w:r>
      <w:r w:rsidR="00510DF1" w:rsidRPr="005C63F7">
        <w:rPr>
          <w:bCs/>
          <w:sz w:val="26"/>
          <w:szCs w:val="26"/>
        </w:rPr>
        <w:t>MAST</w:t>
      </w:r>
      <w:r w:rsidR="00E748EB" w:rsidRPr="005C63F7">
        <w:rPr>
          <w:bCs/>
          <w:sz w:val="26"/>
          <w:szCs w:val="26"/>
        </w:rPr>
        <w:t xml:space="preserve"> method</w:t>
      </w:r>
      <w:r w:rsidR="00510DF1" w:rsidRPr="005C63F7">
        <w:rPr>
          <w:sz w:val="26"/>
          <w:szCs w:val="26"/>
        </w:rPr>
        <w:t xml:space="preserve">. </w:t>
      </w:r>
      <w:r w:rsidRPr="005C63F7">
        <w:rPr>
          <w:sz w:val="26"/>
          <w:szCs w:val="26"/>
        </w:rPr>
        <w:t xml:space="preserve"> </w:t>
      </w:r>
      <w:r w:rsidR="00FF0E4F" w:rsidRPr="005C63F7">
        <w:rPr>
          <w:sz w:val="26"/>
          <w:szCs w:val="26"/>
        </w:rPr>
        <w:t>We talked with them and</w:t>
      </w:r>
      <w:r w:rsidR="009D3481" w:rsidRPr="005C63F7">
        <w:rPr>
          <w:sz w:val="26"/>
          <w:szCs w:val="26"/>
        </w:rPr>
        <w:t xml:space="preserve"> </w:t>
      </w:r>
      <w:r w:rsidR="00401D5E" w:rsidRPr="005C63F7">
        <w:rPr>
          <w:sz w:val="26"/>
          <w:szCs w:val="26"/>
        </w:rPr>
        <w:t>learned more</w:t>
      </w:r>
      <w:r w:rsidR="00E748EB" w:rsidRPr="005C63F7">
        <w:rPr>
          <w:sz w:val="26"/>
          <w:szCs w:val="26"/>
        </w:rPr>
        <w:t>.  We understood t</w:t>
      </w:r>
      <w:r w:rsidR="009D3481" w:rsidRPr="005C63F7">
        <w:rPr>
          <w:sz w:val="26"/>
          <w:szCs w:val="26"/>
        </w:rPr>
        <w:t xml:space="preserve">his </w:t>
      </w:r>
      <w:r w:rsidR="00E748EB" w:rsidRPr="005C63F7">
        <w:rPr>
          <w:sz w:val="26"/>
          <w:szCs w:val="26"/>
        </w:rPr>
        <w:t xml:space="preserve">method </w:t>
      </w:r>
      <w:r w:rsidR="009D3481" w:rsidRPr="005C63F7">
        <w:rPr>
          <w:sz w:val="26"/>
          <w:szCs w:val="26"/>
        </w:rPr>
        <w:t xml:space="preserve">would help us accomplish our goal </w:t>
      </w:r>
      <w:r w:rsidR="00401D5E" w:rsidRPr="005C63F7">
        <w:rPr>
          <w:sz w:val="26"/>
          <w:szCs w:val="26"/>
        </w:rPr>
        <w:t>to have</w:t>
      </w:r>
      <w:r w:rsidR="00E748EB" w:rsidRPr="005C63F7">
        <w:rPr>
          <w:sz w:val="26"/>
          <w:szCs w:val="26"/>
        </w:rPr>
        <w:t xml:space="preserve"> </w:t>
      </w:r>
      <w:r w:rsidR="009D3481" w:rsidRPr="005C63F7">
        <w:rPr>
          <w:sz w:val="26"/>
          <w:szCs w:val="26"/>
        </w:rPr>
        <w:t xml:space="preserve">Scripture in our mother-tongue language. </w:t>
      </w:r>
      <w:r w:rsidR="00FF0E4F" w:rsidRPr="005C63F7">
        <w:rPr>
          <w:sz w:val="26"/>
          <w:szCs w:val="26"/>
        </w:rPr>
        <w:t xml:space="preserve"> </w:t>
      </w:r>
    </w:p>
    <w:p w14:paraId="6577935E" w14:textId="77777777" w:rsidR="00D94658" w:rsidRPr="005C63F7" w:rsidRDefault="00D94658" w:rsidP="005C63F7">
      <w:pPr>
        <w:pStyle w:val="NoSpacing"/>
        <w:ind w:left="0"/>
        <w:rPr>
          <w:sz w:val="26"/>
          <w:szCs w:val="26"/>
        </w:rPr>
      </w:pPr>
    </w:p>
    <w:p w14:paraId="47D6B84A" w14:textId="4D6ABED4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1368C31B" w14:textId="28AE7EC1" w:rsidR="00510DF1" w:rsidRPr="005C63F7" w:rsidRDefault="007F1307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First,</w:t>
      </w:r>
      <w:r w:rsidR="000F416D" w:rsidRPr="005C63F7">
        <w:rPr>
          <w:sz w:val="26"/>
          <w:szCs w:val="26"/>
        </w:rPr>
        <w:t xml:space="preserve"> we </w:t>
      </w:r>
      <w:r w:rsidR="00401D5E" w:rsidRPr="005C63F7">
        <w:rPr>
          <w:sz w:val="26"/>
          <w:szCs w:val="26"/>
        </w:rPr>
        <w:t xml:space="preserve">needed to gather a group of volunteers to help with the translation work.  </w:t>
      </w:r>
      <w:r w:rsidR="00FF0E4F" w:rsidRPr="005C63F7">
        <w:rPr>
          <w:sz w:val="26"/>
          <w:szCs w:val="26"/>
        </w:rPr>
        <w:t>That s</w:t>
      </w:r>
      <w:r w:rsidR="00401D5E" w:rsidRPr="005C63F7">
        <w:rPr>
          <w:sz w:val="26"/>
          <w:szCs w:val="26"/>
        </w:rPr>
        <w:t>eem</w:t>
      </w:r>
      <w:r w:rsidR="00FF0E4F" w:rsidRPr="005C63F7">
        <w:rPr>
          <w:sz w:val="26"/>
          <w:szCs w:val="26"/>
        </w:rPr>
        <w:t xml:space="preserve">ed like a difficult task.  </w:t>
      </w:r>
      <w:r w:rsidR="00E748EB" w:rsidRPr="005C63F7">
        <w:rPr>
          <w:sz w:val="26"/>
          <w:szCs w:val="26"/>
        </w:rPr>
        <w:t>We</w:t>
      </w:r>
      <w:r w:rsidR="00FF0E4F" w:rsidRPr="005C63F7">
        <w:rPr>
          <w:sz w:val="26"/>
          <w:szCs w:val="26"/>
        </w:rPr>
        <w:t xml:space="preserve"> wondered who was qualified to translate Scripture.  </w:t>
      </w:r>
      <w:r w:rsidR="00FF0E4F" w:rsidRPr="005C63F7">
        <w:rPr>
          <w:sz w:val="26"/>
          <w:szCs w:val="26"/>
        </w:rPr>
        <w:lastRenderedPageBreak/>
        <w:t>Where would we find people</w:t>
      </w:r>
      <w:r w:rsidRPr="005C63F7">
        <w:rPr>
          <w:sz w:val="26"/>
          <w:szCs w:val="26"/>
        </w:rPr>
        <w:t xml:space="preserve"> that knew the national language and our mother-tongue </w:t>
      </w:r>
      <w:r w:rsidR="008C6D9B" w:rsidRPr="005C63F7">
        <w:rPr>
          <w:sz w:val="26"/>
          <w:szCs w:val="26"/>
        </w:rPr>
        <w:t>language</w:t>
      </w:r>
      <w:r w:rsidR="00FF0E4F" w:rsidRPr="005C63F7">
        <w:rPr>
          <w:sz w:val="26"/>
          <w:szCs w:val="26"/>
        </w:rPr>
        <w:t xml:space="preserve"> with the education and interest to devote time to this task?</w:t>
      </w:r>
    </w:p>
    <w:p w14:paraId="35119C94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7FB0B553" w14:textId="4B248503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493C418F" w14:textId="234EE508" w:rsidR="005977E9" w:rsidRPr="005C63F7" w:rsidRDefault="00AF0BE0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We learned n</w:t>
      </w:r>
      <w:r w:rsidR="00FF0E4F" w:rsidRPr="005C63F7">
        <w:rPr>
          <w:sz w:val="26"/>
          <w:szCs w:val="26"/>
        </w:rPr>
        <w:t xml:space="preserve">o special education </w:t>
      </w:r>
      <w:r w:rsidR="00401D5E" w:rsidRPr="005C63F7">
        <w:rPr>
          <w:sz w:val="26"/>
          <w:szCs w:val="26"/>
        </w:rPr>
        <w:t>i</w:t>
      </w:r>
      <w:r w:rsidR="00FF0E4F" w:rsidRPr="005C63F7">
        <w:rPr>
          <w:sz w:val="26"/>
          <w:szCs w:val="26"/>
        </w:rPr>
        <w:t>s needed</w:t>
      </w:r>
      <w:r w:rsidR="00E748EB" w:rsidRPr="005C63F7">
        <w:rPr>
          <w:sz w:val="26"/>
          <w:szCs w:val="26"/>
        </w:rPr>
        <w:t xml:space="preserve"> for people</w:t>
      </w:r>
      <w:r w:rsidR="00FF0E4F" w:rsidRPr="005C63F7">
        <w:rPr>
          <w:sz w:val="26"/>
          <w:szCs w:val="26"/>
        </w:rPr>
        <w:t xml:space="preserve"> to help with the translation.  </w:t>
      </w:r>
      <w:r w:rsidR="00401D5E" w:rsidRPr="005C63F7">
        <w:rPr>
          <w:sz w:val="26"/>
          <w:szCs w:val="26"/>
        </w:rPr>
        <w:t>Volunteers need to be</w:t>
      </w:r>
      <w:r w:rsidR="00FF0E4F" w:rsidRPr="005C63F7">
        <w:rPr>
          <w:sz w:val="26"/>
          <w:szCs w:val="26"/>
        </w:rPr>
        <w:t xml:space="preserve"> fluent in both our mother-tongue language</w:t>
      </w:r>
      <w:r w:rsidR="00401D5E" w:rsidRPr="005C63F7">
        <w:rPr>
          <w:sz w:val="26"/>
          <w:szCs w:val="26"/>
        </w:rPr>
        <w:t xml:space="preserve"> and the </w:t>
      </w:r>
      <w:r w:rsidR="00781984" w:rsidRPr="005C63F7">
        <w:rPr>
          <w:sz w:val="26"/>
          <w:szCs w:val="26"/>
        </w:rPr>
        <w:t>national language</w:t>
      </w:r>
      <w:r w:rsidR="00401D5E" w:rsidRPr="005C63F7">
        <w:rPr>
          <w:sz w:val="26"/>
          <w:szCs w:val="26"/>
        </w:rPr>
        <w:t>.  That is</w:t>
      </w:r>
      <w:r w:rsidR="00781984" w:rsidRPr="005C63F7">
        <w:rPr>
          <w:sz w:val="26"/>
          <w:szCs w:val="26"/>
        </w:rPr>
        <w:t xml:space="preserve"> </w:t>
      </w:r>
      <w:r w:rsidR="00FF0E4F" w:rsidRPr="005C63F7">
        <w:rPr>
          <w:sz w:val="26"/>
          <w:szCs w:val="26"/>
        </w:rPr>
        <w:t xml:space="preserve">because we </w:t>
      </w:r>
      <w:r w:rsidR="00401D5E" w:rsidRPr="005C63F7">
        <w:rPr>
          <w:sz w:val="26"/>
          <w:szCs w:val="26"/>
        </w:rPr>
        <w:t>use</w:t>
      </w:r>
      <w:r w:rsidR="00FF0E4F" w:rsidRPr="005C63F7">
        <w:rPr>
          <w:sz w:val="26"/>
          <w:szCs w:val="26"/>
        </w:rPr>
        <w:t xml:space="preserve"> the Bible in </w:t>
      </w:r>
      <w:r w:rsidR="00401D5E" w:rsidRPr="005C63F7">
        <w:rPr>
          <w:sz w:val="26"/>
          <w:szCs w:val="26"/>
        </w:rPr>
        <w:t xml:space="preserve">the </w:t>
      </w:r>
      <w:r w:rsidR="00781984" w:rsidRPr="005C63F7">
        <w:rPr>
          <w:sz w:val="26"/>
          <w:szCs w:val="26"/>
        </w:rPr>
        <w:t>national language</w:t>
      </w:r>
      <w:r w:rsidR="00FF0E4F" w:rsidRPr="005C63F7">
        <w:rPr>
          <w:sz w:val="26"/>
          <w:szCs w:val="26"/>
        </w:rPr>
        <w:t xml:space="preserve"> </w:t>
      </w:r>
      <w:r w:rsidR="00401D5E" w:rsidRPr="005C63F7">
        <w:rPr>
          <w:sz w:val="26"/>
          <w:szCs w:val="26"/>
        </w:rPr>
        <w:t>as the source text for our</w:t>
      </w:r>
      <w:r w:rsidR="00E748EB" w:rsidRPr="005C63F7">
        <w:rPr>
          <w:sz w:val="26"/>
          <w:szCs w:val="26"/>
        </w:rPr>
        <w:t xml:space="preserve"> translation</w:t>
      </w:r>
      <w:r w:rsidR="005977E9" w:rsidRPr="005C63F7">
        <w:rPr>
          <w:sz w:val="26"/>
          <w:szCs w:val="26"/>
        </w:rPr>
        <w:t xml:space="preserve">.  </w:t>
      </w:r>
      <w:r w:rsidR="00401D5E" w:rsidRPr="005C63F7">
        <w:rPr>
          <w:sz w:val="26"/>
          <w:szCs w:val="26"/>
        </w:rPr>
        <w:t>W</w:t>
      </w:r>
      <w:r w:rsidR="005977E9" w:rsidRPr="005C63F7">
        <w:rPr>
          <w:sz w:val="26"/>
          <w:szCs w:val="26"/>
        </w:rPr>
        <w:t xml:space="preserve">e prayed and asked God to provide people </w:t>
      </w:r>
      <w:r w:rsidR="003B7372" w:rsidRPr="005C63F7">
        <w:rPr>
          <w:sz w:val="26"/>
          <w:szCs w:val="26"/>
        </w:rPr>
        <w:t>wh</w:t>
      </w:r>
      <w:r w:rsidR="005977E9" w:rsidRPr="005C63F7">
        <w:rPr>
          <w:sz w:val="26"/>
          <w:szCs w:val="26"/>
        </w:rPr>
        <w:t xml:space="preserve">o share our vision of having Scripture in our mother-tongue language.  </w:t>
      </w:r>
    </w:p>
    <w:p w14:paraId="06F3C7DA" w14:textId="77777777" w:rsidR="005977E9" w:rsidRPr="005C63F7" w:rsidRDefault="005977E9" w:rsidP="005C63F7">
      <w:pPr>
        <w:pStyle w:val="NoSpacing"/>
        <w:ind w:left="0"/>
        <w:rPr>
          <w:sz w:val="26"/>
          <w:szCs w:val="26"/>
        </w:rPr>
      </w:pPr>
    </w:p>
    <w:p w14:paraId="1FE7D1A6" w14:textId="7267FD2D" w:rsidR="005977E9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39293002" w14:textId="760E08BA" w:rsidR="00510DF1" w:rsidRPr="005C63F7" w:rsidRDefault="005977E9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As the Bible says, ask and you will receive.  We did receive!  Many people were interested in joining th</w:t>
      </w:r>
      <w:r w:rsidR="000943C9" w:rsidRPr="005C63F7">
        <w:rPr>
          <w:sz w:val="26"/>
          <w:szCs w:val="26"/>
        </w:rPr>
        <w:t>e translation team</w:t>
      </w:r>
      <w:r w:rsidRPr="005C63F7">
        <w:rPr>
          <w:sz w:val="26"/>
          <w:szCs w:val="26"/>
        </w:rPr>
        <w:t xml:space="preserve">.  There </w:t>
      </w:r>
      <w:r w:rsidR="006D0CBA" w:rsidRPr="005C63F7">
        <w:rPr>
          <w:sz w:val="26"/>
          <w:szCs w:val="26"/>
        </w:rPr>
        <w:t>were</w:t>
      </w:r>
      <w:r w:rsidRPr="005C63F7">
        <w:rPr>
          <w:sz w:val="26"/>
          <w:szCs w:val="26"/>
        </w:rPr>
        <w:t xml:space="preserve"> both men and women, young and old</w:t>
      </w:r>
      <w:r w:rsidR="008D6118" w:rsidRPr="005C63F7">
        <w:rPr>
          <w:sz w:val="26"/>
          <w:szCs w:val="26"/>
        </w:rPr>
        <w:t xml:space="preserve"> on our team</w:t>
      </w:r>
      <w:r w:rsidRPr="005C63F7">
        <w:rPr>
          <w:sz w:val="26"/>
          <w:szCs w:val="26"/>
        </w:rPr>
        <w:t>.  For example, one</w:t>
      </w:r>
      <w:r w:rsidR="009D036F" w:rsidRPr="005C63F7">
        <w:rPr>
          <w:sz w:val="26"/>
          <w:szCs w:val="26"/>
        </w:rPr>
        <w:t xml:space="preserve"> volunteer </w:t>
      </w:r>
      <w:r w:rsidRPr="005C63F7">
        <w:rPr>
          <w:sz w:val="26"/>
          <w:szCs w:val="26"/>
        </w:rPr>
        <w:t xml:space="preserve">is a business leader who was looking for a meaningful way to give back to the community.  </w:t>
      </w:r>
      <w:r w:rsidR="0072644A" w:rsidRPr="005C63F7">
        <w:rPr>
          <w:sz w:val="26"/>
          <w:szCs w:val="26"/>
        </w:rPr>
        <w:t>There is a student who has been studying the Bible</w:t>
      </w:r>
      <w:r w:rsidR="00401D5E" w:rsidRPr="005C63F7">
        <w:rPr>
          <w:sz w:val="26"/>
          <w:szCs w:val="26"/>
        </w:rPr>
        <w:t xml:space="preserve">.  He </w:t>
      </w:r>
      <w:r w:rsidR="0072644A" w:rsidRPr="005C63F7">
        <w:rPr>
          <w:sz w:val="26"/>
          <w:szCs w:val="26"/>
        </w:rPr>
        <w:t xml:space="preserve">thinks </w:t>
      </w:r>
      <w:r w:rsidR="00401D5E" w:rsidRPr="005C63F7">
        <w:rPr>
          <w:sz w:val="26"/>
          <w:szCs w:val="26"/>
        </w:rPr>
        <w:t xml:space="preserve">involvement </w:t>
      </w:r>
      <w:r w:rsidR="0072644A" w:rsidRPr="005C63F7">
        <w:rPr>
          <w:sz w:val="26"/>
          <w:szCs w:val="26"/>
        </w:rPr>
        <w:t>in the translation will help him grow in his understanding</w:t>
      </w:r>
      <w:r w:rsidR="000943C9" w:rsidRPr="005C63F7">
        <w:rPr>
          <w:sz w:val="26"/>
          <w:szCs w:val="26"/>
        </w:rPr>
        <w:t xml:space="preserve"> of Scripture</w:t>
      </w:r>
      <w:r w:rsidR="0072644A" w:rsidRPr="005C63F7">
        <w:rPr>
          <w:sz w:val="26"/>
          <w:szCs w:val="26"/>
        </w:rPr>
        <w:t xml:space="preserve">.  </w:t>
      </w:r>
      <w:r w:rsidR="001C7DFF" w:rsidRPr="005C63F7">
        <w:rPr>
          <w:sz w:val="26"/>
          <w:szCs w:val="26"/>
        </w:rPr>
        <w:t>Two</w:t>
      </w:r>
      <w:r w:rsidR="0072644A" w:rsidRPr="005C63F7">
        <w:rPr>
          <w:sz w:val="26"/>
          <w:szCs w:val="26"/>
        </w:rPr>
        <w:t xml:space="preserve"> sisters felt this would be a way for them to spend time together doing something </w:t>
      </w:r>
      <w:r w:rsidR="00401D5E" w:rsidRPr="005C63F7">
        <w:rPr>
          <w:sz w:val="26"/>
          <w:szCs w:val="26"/>
        </w:rPr>
        <w:t>helpful for</w:t>
      </w:r>
      <w:r w:rsidR="0072644A" w:rsidRPr="005C63F7">
        <w:rPr>
          <w:sz w:val="26"/>
          <w:szCs w:val="26"/>
        </w:rPr>
        <w:t xml:space="preserve"> their </w:t>
      </w:r>
      <w:r w:rsidR="000943C9" w:rsidRPr="005C63F7">
        <w:rPr>
          <w:sz w:val="26"/>
          <w:szCs w:val="26"/>
        </w:rPr>
        <w:t>parents</w:t>
      </w:r>
      <w:r w:rsidR="0072644A" w:rsidRPr="005C63F7">
        <w:rPr>
          <w:sz w:val="26"/>
          <w:szCs w:val="26"/>
        </w:rPr>
        <w:t>.</w:t>
      </w:r>
      <w:r w:rsidR="000943C9" w:rsidRPr="005C63F7">
        <w:rPr>
          <w:sz w:val="26"/>
          <w:szCs w:val="26"/>
        </w:rPr>
        <w:t xml:space="preserve">  Another</w:t>
      </w:r>
      <w:r w:rsidR="00401D5E" w:rsidRPr="005C63F7">
        <w:rPr>
          <w:sz w:val="26"/>
          <w:szCs w:val="26"/>
        </w:rPr>
        <w:t xml:space="preserve"> team member</w:t>
      </w:r>
      <w:r w:rsidR="000943C9" w:rsidRPr="005C63F7">
        <w:rPr>
          <w:sz w:val="26"/>
          <w:szCs w:val="26"/>
        </w:rPr>
        <w:t xml:space="preserve"> is an older widow whose family is grown and moved away.  She has a love for the Lord and time to give.  What </w:t>
      </w:r>
      <w:proofErr w:type="gramStart"/>
      <w:r w:rsidR="000943C9" w:rsidRPr="005C63F7">
        <w:rPr>
          <w:sz w:val="26"/>
          <w:szCs w:val="26"/>
        </w:rPr>
        <w:t>all of</w:t>
      </w:r>
      <w:proofErr w:type="gramEnd"/>
      <w:r w:rsidR="000943C9" w:rsidRPr="005C63F7">
        <w:rPr>
          <w:sz w:val="26"/>
          <w:szCs w:val="26"/>
        </w:rPr>
        <w:t xml:space="preserve"> these volunteers ha</w:t>
      </w:r>
      <w:r w:rsidR="00B84DB6" w:rsidRPr="005C63F7">
        <w:rPr>
          <w:sz w:val="26"/>
          <w:szCs w:val="26"/>
        </w:rPr>
        <w:t>ve</w:t>
      </w:r>
      <w:r w:rsidR="000943C9" w:rsidRPr="005C63F7">
        <w:rPr>
          <w:sz w:val="26"/>
          <w:szCs w:val="26"/>
        </w:rPr>
        <w:t xml:space="preserve"> in common </w:t>
      </w:r>
      <w:r w:rsidR="00B84DB6" w:rsidRPr="005C63F7">
        <w:rPr>
          <w:sz w:val="26"/>
          <w:szCs w:val="26"/>
        </w:rPr>
        <w:t>i</w:t>
      </w:r>
      <w:r w:rsidR="000943C9" w:rsidRPr="005C63F7">
        <w:rPr>
          <w:sz w:val="26"/>
          <w:szCs w:val="26"/>
        </w:rPr>
        <w:t>s a heart for the work.  They all want Scripture to be available in our mother-tongue language.</w:t>
      </w:r>
    </w:p>
    <w:p w14:paraId="7C238421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7990EA29" w14:textId="1938E47D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4774109E" w14:textId="177DF1C9" w:rsidR="00510DF1" w:rsidRPr="005C63F7" w:rsidRDefault="0072644A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At our first meeting </w:t>
      </w:r>
      <w:r w:rsidR="000943C9" w:rsidRPr="005C63F7">
        <w:rPr>
          <w:sz w:val="26"/>
          <w:szCs w:val="26"/>
        </w:rPr>
        <w:t>as a</w:t>
      </w:r>
      <w:r w:rsidRPr="005C63F7">
        <w:rPr>
          <w:sz w:val="26"/>
          <w:szCs w:val="26"/>
        </w:rPr>
        <w:t xml:space="preserve"> team, we spent time</w:t>
      </w:r>
      <w:r w:rsidR="000943C9" w:rsidRPr="005C63F7">
        <w:rPr>
          <w:sz w:val="26"/>
          <w:szCs w:val="26"/>
        </w:rPr>
        <w:t xml:space="preserve"> together</w:t>
      </w:r>
      <w:r w:rsidRPr="005C63F7">
        <w:rPr>
          <w:sz w:val="26"/>
          <w:szCs w:val="26"/>
        </w:rPr>
        <w:t xml:space="preserve"> in prayer.  Then </w:t>
      </w:r>
      <w:r w:rsidR="009D3481" w:rsidRPr="005C63F7">
        <w:rPr>
          <w:sz w:val="26"/>
          <w:szCs w:val="26"/>
        </w:rPr>
        <w:t>Liam and I discussed the process we woul</w:t>
      </w:r>
      <w:r w:rsidR="00B84DB6" w:rsidRPr="005C63F7">
        <w:rPr>
          <w:sz w:val="26"/>
          <w:szCs w:val="26"/>
        </w:rPr>
        <w:t>d use</w:t>
      </w:r>
      <w:r w:rsidR="000943C9" w:rsidRPr="005C63F7">
        <w:rPr>
          <w:sz w:val="26"/>
          <w:szCs w:val="26"/>
        </w:rPr>
        <w:t xml:space="preserve"> to do the translation</w:t>
      </w:r>
      <w:r w:rsidR="009D3481" w:rsidRPr="005C63F7">
        <w:rPr>
          <w:sz w:val="26"/>
          <w:szCs w:val="26"/>
        </w:rPr>
        <w:t>.</w:t>
      </w:r>
      <w:r w:rsidR="009D036F" w:rsidRPr="005C63F7">
        <w:rPr>
          <w:sz w:val="26"/>
          <w:szCs w:val="26"/>
        </w:rPr>
        <w:t xml:space="preserve">  </w:t>
      </w:r>
      <w:r w:rsidR="00510DF1" w:rsidRPr="005C63F7">
        <w:rPr>
          <w:sz w:val="26"/>
          <w:szCs w:val="26"/>
        </w:rPr>
        <w:t xml:space="preserve">We </w:t>
      </w:r>
      <w:r w:rsidR="009D036F" w:rsidRPr="005C63F7">
        <w:rPr>
          <w:sz w:val="26"/>
          <w:szCs w:val="26"/>
        </w:rPr>
        <w:t>shared our</w:t>
      </w:r>
      <w:r w:rsidR="00510DF1" w:rsidRPr="005C63F7">
        <w:rPr>
          <w:sz w:val="26"/>
          <w:szCs w:val="26"/>
        </w:rPr>
        <w:t xml:space="preserve"> excite</w:t>
      </w:r>
      <w:r w:rsidR="009D036F" w:rsidRPr="005C63F7">
        <w:rPr>
          <w:sz w:val="26"/>
          <w:szCs w:val="26"/>
        </w:rPr>
        <w:t>ment</w:t>
      </w:r>
      <w:r w:rsidR="00510DF1" w:rsidRPr="005C63F7">
        <w:rPr>
          <w:sz w:val="26"/>
          <w:szCs w:val="26"/>
        </w:rPr>
        <w:t xml:space="preserve"> that this new method</w:t>
      </w:r>
      <w:r w:rsidR="008D6118" w:rsidRPr="005C63F7">
        <w:rPr>
          <w:sz w:val="26"/>
          <w:szCs w:val="26"/>
        </w:rPr>
        <w:t xml:space="preserve"> </w:t>
      </w:r>
      <w:r w:rsidR="00510DF1" w:rsidRPr="005C63F7">
        <w:rPr>
          <w:sz w:val="26"/>
          <w:szCs w:val="26"/>
        </w:rPr>
        <w:t>use</w:t>
      </w:r>
      <w:r w:rsidR="009D3481" w:rsidRPr="005C63F7">
        <w:rPr>
          <w:sz w:val="26"/>
          <w:szCs w:val="26"/>
        </w:rPr>
        <w:t>s</w:t>
      </w:r>
      <w:r w:rsidR="00510DF1" w:rsidRPr="005C63F7">
        <w:rPr>
          <w:sz w:val="26"/>
          <w:szCs w:val="26"/>
        </w:rPr>
        <w:t xml:space="preserve"> </w:t>
      </w:r>
      <w:r w:rsidR="009D3481" w:rsidRPr="005C63F7">
        <w:rPr>
          <w:sz w:val="26"/>
          <w:szCs w:val="26"/>
        </w:rPr>
        <w:t xml:space="preserve">ordinary </w:t>
      </w:r>
      <w:r w:rsidR="00510DF1" w:rsidRPr="005C63F7">
        <w:rPr>
          <w:sz w:val="26"/>
          <w:szCs w:val="26"/>
        </w:rPr>
        <w:t>people</w:t>
      </w:r>
      <w:r w:rsidR="009D3481" w:rsidRPr="005C63F7">
        <w:rPr>
          <w:sz w:val="26"/>
          <w:szCs w:val="26"/>
        </w:rPr>
        <w:t xml:space="preserve"> like us and trust</w:t>
      </w:r>
      <w:r w:rsidR="000943C9" w:rsidRPr="005C63F7">
        <w:rPr>
          <w:sz w:val="26"/>
          <w:szCs w:val="26"/>
        </w:rPr>
        <w:t>s</w:t>
      </w:r>
      <w:r w:rsidR="009D3481" w:rsidRPr="005C63F7">
        <w:rPr>
          <w:sz w:val="26"/>
          <w:szCs w:val="26"/>
        </w:rPr>
        <w:t xml:space="preserve"> </w:t>
      </w:r>
      <w:r w:rsidR="00D077D8" w:rsidRPr="005C63F7">
        <w:rPr>
          <w:sz w:val="26"/>
          <w:szCs w:val="26"/>
        </w:rPr>
        <w:t>us</w:t>
      </w:r>
      <w:r w:rsidR="009D3481" w:rsidRPr="005C63F7">
        <w:rPr>
          <w:sz w:val="26"/>
          <w:szCs w:val="26"/>
        </w:rPr>
        <w:t xml:space="preserve"> </w:t>
      </w:r>
      <w:r w:rsidR="00B84DB6" w:rsidRPr="005C63F7">
        <w:rPr>
          <w:sz w:val="26"/>
          <w:szCs w:val="26"/>
        </w:rPr>
        <w:t>to do the work</w:t>
      </w:r>
      <w:r w:rsidR="009D3481" w:rsidRPr="005C63F7">
        <w:rPr>
          <w:sz w:val="26"/>
          <w:szCs w:val="26"/>
        </w:rPr>
        <w:t>.</w:t>
      </w:r>
      <w:r w:rsidR="007D0540" w:rsidRPr="005C63F7">
        <w:rPr>
          <w:sz w:val="26"/>
          <w:szCs w:val="26"/>
        </w:rPr>
        <w:t xml:space="preserve"> The organization that came to train us, Wycliffe Associates</w:t>
      </w:r>
      <w:r w:rsidR="00195E41" w:rsidRPr="005C63F7">
        <w:rPr>
          <w:sz w:val="26"/>
          <w:szCs w:val="26"/>
        </w:rPr>
        <w:t>, was</w:t>
      </w:r>
      <w:r w:rsidR="009D3481" w:rsidRPr="005C63F7">
        <w:rPr>
          <w:sz w:val="26"/>
          <w:szCs w:val="26"/>
        </w:rPr>
        <w:t xml:space="preserve"> there to support us</w:t>
      </w:r>
      <w:r w:rsidR="00B84DB6" w:rsidRPr="005C63F7">
        <w:rPr>
          <w:sz w:val="26"/>
          <w:szCs w:val="26"/>
        </w:rPr>
        <w:t>,</w:t>
      </w:r>
      <w:r w:rsidR="009D036F" w:rsidRPr="005C63F7">
        <w:rPr>
          <w:sz w:val="26"/>
          <w:szCs w:val="26"/>
        </w:rPr>
        <w:t xml:space="preserve"> but we are the ones who are responsible</w:t>
      </w:r>
      <w:r w:rsidR="00195E41" w:rsidRPr="005C63F7">
        <w:rPr>
          <w:sz w:val="26"/>
          <w:szCs w:val="26"/>
        </w:rPr>
        <w:t xml:space="preserve"> for the organizing, translating, checking and </w:t>
      </w:r>
      <w:r w:rsidR="00580C2F" w:rsidRPr="005C63F7">
        <w:rPr>
          <w:sz w:val="26"/>
          <w:szCs w:val="26"/>
        </w:rPr>
        <w:t xml:space="preserve">quality of our translation. </w:t>
      </w:r>
      <w:r w:rsidR="00E906DE" w:rsidRPr="005C63F7">
        <w:rPr>
          <w:sz w:val="26"/>
          <w:szCs w:val="26"/>
        </w:rPr>
        <w:t xml:space="preserve">They also encouraged us to look </w:t>
      </w:r>
      <w:r w:rsidR="00C3339B" w:rsidRPr="005C63F7">
        <w:rPr>
          <w:sz w:val="26"/>
          <w:szCs w:val="26"/>
        </w:rPr>
        <w:t>for other language groups that wanted a Bible translation and to train them, as Wycliffe Associates had trained us.</w:t>
      </w:r>
    </w:p>
    <w:p w14:paraId="4AAE62A0" w14:textId="5E421783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288CDB60" w14:textId="3B8922A0" w:rsidR="00892119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4BC1FE02" w14:textId="3C403CA9" w:rsidR="000943C9" w:rsidRPr="005C63F7" w:rsidRDefault="00892119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We</w:t>
      </w:r>
      <w:r w:rsidR="00B84DB6" w:rsidRPr="005C63F7">
        <w:rPr>
          <w:sz w:val="26"/>
          <w:szCs w:val="26"/>
        </w:rPr>
        <w:t xml:space="preserve"> knew we wanted to start with the New Testament.  We</w:t>
      </w:r>
      <w:r w:rsidRPr="005C63F7">
        <w:rPr>
          <w:sz w:val="26"/>
          <w:szCs w:val="26"/>
        </w:rPr>
        <w:t xml:space="preserve"> talked about which book </w:t>
      </w:r>
      <w:r w:rsidR="00B84DB6" w:rsidRPr="005C63F7">
        <w:rPr>
          <w:sz w:val="26"/>
          <w:szCs w:val="26"/>
        </w:rPr>
        <w:t>to translate first</w:t>
      </w:r>
      <w:r w:rsidRPr="005C63F7">
        <w:rPr>
          <w:sz w:val="26"/>
          <w:szCs w:val="26"/>
        </w:rPr>
        <w:t xml:space="preserve">.  </w:t>
      </w:r>
      <w:r w:rsidR="000943C9" w:rsidRPr="005C63F7">
        <w:rPr>
          <w:sz w:val="26"/>
          <w:szCs w:val="26"/>
        </w:rPr>
        <w:t xml:space="preserve">Some wanted to start at the beginning of the New Testament, with the book of Matthew.  </w:t>
      </w:r>
      <w:r w:rsidR="00382E01" w:rsidRPr="005C63F7">
        <w:rPr>
          <w:sz w:val="26"/>
          <w:szCs w:val="26"/>
        </w:rPr>
        <w:t xml:space="preserve">Others wanted to start with one of the other Gospel books – Mark, Luke or John.  </w:t>
      </w:r>
      <w:r w:rsidR="000943C9" w:rsidRPr="005C63F7">
        <w:rPr>
          <w:sz w:val="26"/>
          <w:szCs w:val="26"/>
        </w:rPr>
        <w:t>Some liked the idea of starting with one of the letters to the churches, like the book of First Corinthians, because it has instruction</w:t>
      </w:r>
      <w:r w:rsidR="00382E01" w:rsidRPr="005C63F7">
        <w:rPr>
          <w:sz w:val="26"/>
          <w:szCs w:val="26"/>
        </w:rPr>
        <w:t>s</w:t>
      </w:r>
      <w:r w:rsidR="000943C9" w:rsidRPr="005C63F7">
        <w:rPr>
          <w:sz w:val="26"/>
          <w:szCs w:val="26"/>
        </w:rPr>
        <w:t xml:space="preserve"> about </w:t>
      </w:r>
      <w:r w:rsidR="005803CF" w:rsidRPr="005C63F7">
        <w:rPr>
          <w:sz w:val="26"/>
          <w:szCs w:val="26"/>
        </w:rPr>
        <w:t>l</w:t>
      </w:r>
      <w:r w:rsidR="000943C9" w:rsidRPr="005C63F7">
        <w:rPr>
          <w:sz w:val="26"/>
          <w:szCs w:val="26"/>
        </w:rPr>
        <w:t>iv</w:t>
      </w:r>
      <w:r w:rsidR="005803CF" w:rsidRPr="005C63F7">
        <w:rPr>
          <w:sz w:val="26"/>
          <w:szCs w:val="26"/>
        </w:rPr>
        <w:t>ing</w:t>
      </w:r>
      <w:r w:rsidR="000943C9" w:rsidRPr="005C63F7">
        <w:rPr>
          <w:sz w:val="26"/>
          <w:szCs w:val="26"/>
        </w:rPr>
        <w:t xml:space="preserve"> the Christian life. </w:t>
      </w:r>
      <w:r w:rsidR="00B84DB6" w:rsidRPr="005C63F7">
        <w:rPr>
          <w:sz w:val="26"/>
          <w:szCs w:val="26"/>
        </w:rPr>
        <w:t xml:space="preserve"> One thing everyone agreed </w:t>
      </w:r>
      <w:r w:rsidR="00AF0BE0" w:rsidRPr="005C63F7">
        <w:rPr>
          <w:sz w:val="26"/>
          <w:szCs w:val="26"/>
        </w:rPr>
        <w:t>about</w:t>
      </w:r>
      <w:r w:rsidR="00B84DB6" w:rsidRPr="005C63F7">
        <w:rPr>
          <w:sz w:val="26"/>
          <w:szCs w:val="26"/>
        </w:rPr>
        <w:t xml:space="preserve"> was th</w:t>
      </w:r>
      <w:r w:rsidR="00957335" w:rsidRPr="005C63F7">
        <w:rPr>
          <w:sz w:val="26"/>
          <w:szCs w:val="26"/>
        </w:rPr>
        <w:t xml:space="preserve">e book of </w:t>
      </w:r>
      <w:r w:rsidR="00B84DB6" w:rsidRPr="005C63F7">
        <w:rPr>
          <w:sz w:val="26"/>
          <w:szCs w:val="26"/>
        </w:rPr>
        <w:t>Revelation would be a challenging place to start</w:t>
      </w:r>
      <w:r w:rsidR="002B6EBA" w:rsidRPr="005C63F7">
        <w:rPr>
          <w:sz w:val="26"/>
          <w:szCs w:val="26"/>
        </w:rPr>
        <w:t xml:space="preserve"> and decided to save</w:t>
      </w:r>
      <w:r w:rsidR="00B84DB6" w:rsidRPr="005C63F7">
        <w:rPr>
          <w:sz w:val="26"/>
          <w:szCs w:val="26"/>
        </w:rPr>
        <w:t xml:space="preserve"> </w:t>
      </w:r>
      <w:r w:rsidR="00957335" w:rsidRPr="005C63F7">
        <w:rPr>
          <w:sz w:val="26"/>
          <w:szCs w:val="26"/>
        </w:rPr>
        <w:t>it</w:t>
      </w:r>
      <w:r w:rsidR="00B84DB6" w:rsidRPr="005C63F7">
        <w:rPr>
          <w:sz w:val="26"/>
          <w:szCs w:val="26"/>
        </w:rPr>
        <w:t xml:space="preserve"> for later.</w:t>
      </w:r>
    </w:p>
    <w:p w14:paraId="45D13E48" w14:textId="77777777" w:rsidR="00513A7C" w:rsidRPr="005C63F7" w:rsidRDefault="00513A7C" w:rsidP="005C63F7">
      <w:pPr>
        <w:pStyle w:val="NoSpacing"/>
        <w:ind w:left="0"/>
        <w:rPr>
          <w:sz w:val="26"/>
          <w:szCs w:val="26"/>
        </w:rPr>
      </w:pPr>
    </w:p>
    <w:p w14:paraId="4CFC785B" w14:textId="0C84D244" w:rsidR="000943C9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312DA796" w14:textId="6DDF7AD3" w:rsidR="000943C9" w:rsidRPr="005C63F7" w:rsidRDefault="00382E0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After a lot of discussion, the team </w:t>
      </w:r>
      <w:r w:rsidR="000943C9" w:rsidRPr="005C63F7">
        <w:rPr>
          <w:sz w:val="26"/>
          <w:szCs w:val="26"/>
        </w:rPr>
        <w:t>decided the Gospel of Mark was a good place</w:t>
      </w:r>
      <w:r w:rsidR="0027261F" w:rsidRPr="005C63F7">
        <w:rPr>
          <w:sz w:val="26"/>
          <w:szCs w:val="26"/>
        </w:rPr>
        <w:t xml:space="preserve"> to start</w:t>
      </w:r>
      <w:r w:rsidR="000943C9" w:rsidRPr="005C63F7">
        <w:rPr>
          <w:sz w:val="26"/>
          <w:szCs w:val="26"/>
        </w:rPr>
        <w:t xml:space="preserve">.  </w:t>
      </w:r>
      <w:r w:rsidR="00B84DB6" w:rsidRPr="005C63F7">
        <w:rPr>
          <w:sz w:val="26"/>
          <w:szCs w:val="26"/>
        </w:rPr>
        <w:t>It gives</w:t>
      </w:r>
      <w:r w:rsidR="000943C9" w:rsidRPr="005C63F7">
        <w:rPr>
          <w:sz w:val="26"/>
          <w:szCs w:val="26"/>
        </w:rPr>
        <w:t xml:space="preserve"> a </w:t>
      </w:r>
      <w:r w:rsidR="00B84DB6" w:rsidRPr="005C63F7">
        <w:rPr>
          <w:sz w:val="26"/>
          <w:szCs w:val="26"/>
        </w:rPr>
        <w:t>straightforward</w:t>
      </w:r>
      <w:r w:rsidR="000943C9" w:rsidRPr="005C63F7">
        <w:rPr>
          <w:sz w:val="26"/>
          <w:szCs w:val="26"/>
        </w:rPr>
        <w:t xml:space="preserve"> presentation of Jesus and His message.  We thought it w</w:t>
      </w:r>
      <w:r w:rsidR="00B84DB6" w:rsidRPr="005C63F7">
        <w:rPr>
          <w:sz w:val="26"/>
          <w:szCs w:val="26"/>
        </w:rPr>
        <w:t>as</w:t>
      </w:r>
      <w:r w:rsidR="000943C9" w:rsidRPr="005C63F7">
        <w:rPr>
          <w:sz w:val="26"/>
          <w:szCs w:val="26"/>
        </w:rPr>
        <w:t xml:space="preserve"> a book our </w:t>
      </w:r>
      <w:r w:rsidRPr="005C63F7">
        <w:rPr>
          <w:sz w:val="26"/>
          <w:szCs w:val="26"/>
        </w:rPr>
        <w:t xml:space="preserve">people </w:t>
      </w:r>
      <w:r w:rsidR="000943C9" w:rsidRPr="005C63F7">
        <w:rPr>
          <w:sz w:val="26"/>
          <w:szCs w:val="26"/>
        </w:rPr>
        <w:t xml:space="preserve">would want to hear and read in our mother-tongue language.  </w:t>
      </w:r>
    </w:p>
    <w:p w14:paraId="70AD8696" w14:textId="77777777" w:rsidR="005C63F7" w:rsidRDefault="005C63F7" w:rsidP="005C63F7">
      <w:pPr>
        <w:pStyle w:val="NoSpacing"/>
        <w:ind w:left="0"/>
        <w:rPr>
          <w:rFonts w:ascii="Calibri" w:hAnsi="Calibri"/>
          <w:b/>
          <w:sz w:val="26"/>
          <w:szCs w:val="26"/>
        </w:rPr>
      </w:pPr>
    </w:p>
    <w:p w14:paraId="20BE34D5" w14:textId="69F17F4C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lastRenderedPageBreak/>
        <w:t>LIAM:</w:t>
      </w:r>
    </w:p>
    <w:p w14:paraId="327A32C5" w14:textId="0F422428" w:rsidR="00892119" w:rsidRPr="005C63F7" w:rsidRDefault="006348D9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Once those decisions </w:t>
      </w:r>
      <w:r w:rsidR="003B7372" w:rsidRPr="005C63F7">
        <w:rPr>
          <w:sz w:val="26"/>
          <w:szCs w:val="26"/>
        </w:rPr>
        <w:t>were</w:t>
      </w:r>
      <w:r w:rsidR="004F4A04" w:rsidRPr="005C63F7">
        <w:rPr>
          <w:sz w:val="26"/>
          <w:szCs w:val="26"/>
        </w:rPr>
        <w:t xml:space="preserve"> made, we were</w:t>
      </w:r>
      <w:r w:rsidR="003B7372" w:rsidRPr="005C63F7">
        <w:rPr>
          <w:sz w:val="26"/>
          <w:szCs w:val="26"/>
        </w:rPr>
        <w:t xml:space="preserve"> ready to start translating.  </w:t>
      </w:r>
      <w:r w:rsidR="00892119" w:rsidRPr="005C63F7">
        <w:rPr>
          <w:sz w:val="26"/>
          <w:szCs w:val="26"/>
        </w:rPr>
        <w:t>The</w:t>
      </w:r>
      <w:r w:rsidR="00382E01" w:rsidRPr="005C63F7">
        <w:rPr>
          <w:sz w:val="26"/>
          <w:szCs w:val="26"/>
        </w:rPr>
        <w:t xml:space="preserve"> translation</w:t>
      </w:r>
      <w:r w:rsidR="00892119" w:rsidRPr="005C63F7">
        <w:rPr>
          <w:sz w:val="26"/>
          <w:szCs w:val="26"/>
        </w:rPr>
        <w:t xml:space="preserve"> </w:t>
      </w:r>
      <w:r w:rsidR="000943C9" w:rsidRPr="005C63F7">
        <w:rPr>
          <w:sz w:val="26"/>
          <w:szCs w:val="26"/>
        </w:rPr>
        <w:t>method</w:t>
      </w:r>
      <w:r w:rsidR="00382E01" w:rsidRPr="005C63F7">
        <w:rPr>
          <w:sz w:val="26"/>
          <w:szCs w:val="26"/>
        </w:rPr>
        <w:t xml:space="preserve"> </w:t>
      </w:r>
      <w:r w:rsidR="00892119" w:rsidRPr="005C63F7">
        <w:rPr>
          <w:sz w:val="26"/>
          <w:szCs w:val="26"/>
        </w:rPr>
        <w:t xml:space="preserve">has eight steps.  Sofia and I will </w:t>
      </w:r>
      <w:r w:rsidR="00B84DB6" w:rsidRPr="005C63F7">
        <w:rPr>
          <w:sz w:val="26"/>
          <w:szCs w:val="26"/>
        </w:rPr>
        <w:t xml:space="preserve">tell you a little about each </w:t>
      </w:r>
      <w:r w:rsidR="00892119" w:rsidRPr="005C63F7">
        <w:rPr>
          <w:sz w:val="26"/>
          <w:szCs w:val="26"/>
        </w:rPr>
        <w:t xml:space="preserve">of the </w:t>
      </w:r>
      <w:r w:rsidR="003F5CE6" w:rsidRPr="005C63F7">
        <w:rPr>
          <w:sz w:val="26"/>
          <w:szCs w:val="26"/>
        </w:rPr>
        <w:t>steps,</w:t>
      </w:r>
      <w:r w:rsidR="00892119" w:rsidRPr="005C63F7">
        <w:rPr>
          <w:sz w:val="26"/>
          <w:szCs w:val="26"/>
        </w:rPr>
        <w:t xml:space="preserve"> so you get an idea of how it works.</w:t>
      </w:r>
    </w:p>
    <w:p w14:paraId="7BB4C6FF" w14:textId="61431B65" w:rsidR="00892119" w:rsidRPr="005C63F7" w:rsidRDefault="00892119" w:rsidP="005C63F7">
      <w:pPr>
        <w:pStyle w:val="NoSpacing"/>
        <w:ind w:left="0"/>
        <w:rPr>
          <w:sz w:val="26"/>
          <w:szCs w:val="26"/>
        </w:rPr>
      </w:pPr>
    </w:p>
    <w:p w14:paraId="56CD8A9A" w14:textId="6A8F40DF" w:rsidR="00B84DB6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0A9431E8" w14:textId="22B0E9A8" w:rsidR="00AD091C" w:rsidRPr="005C63F7" w:rsidRDefault="00B84DB6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First, e</w:t>
      </w:r>
      <w:r w:rsidR="00764EDA" w:rsidRPr="005C63F7">
        <w:rPr>
          <w:sz w:val="26"/>
          <w:szCs w:val="26"/>
        </w:rPr>
        <w:t xml:space="preserve">ach person </w:t>
      </w:r>
      <w:r w:rsidR="00382E01" w:rsidRPr="005C63F7">
        <w:rPr>
          <w:sz w:val="26"/>
          <w:szCs w:val="26"/>
        </w:rPr>
        <w:t xml:space="preserve">reads </w:t>
      </w:r>
      <w:r w:rsidR="004F4A04" w:rsidRPr="005C63F7">
        <w:rPr>
          <w:sz w:val="26"/>
          <w:szCs w:val="26"/>
        </w:rPr>
        <w:t>a</w:t>
      </w:r>
      <w:r w:rsidR="00AA3B92" w:rsidRPr="005C63F7">
        <w:rPr>
          <w:sz w:val="26"/>
          <w:szCs w:val="26"/>
        </w:rPr>
        <w:t xml:space="preserve">n assigned </w:t>
      </w:r>
      <w:r w:rsidR="00764EDA" w:rsidRPr="005C63F7">
        <w:rPr>
          <w:sz w:val="26"/>
          <w:szCs w:val="26"/>
        </w:rPr>
        <w:t>chapter of Scripture.</w:t>
      </w:r>
      <w:r w:rsidR="00AA3B92" w:rsidRPr="005C63F7">
        <w:rPr>
          <w:sz w:val="26"/>
          <w:szCs w:val="26"/>
        </w:rPr>
        <w:t xml:space="preserve"> </w:t>
      </w:r>
      <w:r w:rsidR="00764EDA" w:rsidRPr="005C63F7">
        <w:rPr>
          <w:sz w:val="26"/>
          <w:szCs w:val="26"/>
        </w:rPr>
        <w:t>Th</w:t>
      </w:r>
      <w:r w:rsidR="00653816" w:rsidRPr="005C63F7">
        <w:rPr>
          <w:sz w:val="26"/>
          <w:szCs w:val="26"/>
        </w:rPr>
        <w:t>is step</w:t>
      </w:r>
      <w:r w:rsidR="00764EDA" w:rsidRPr="005C63F7">
        <w:rPr>
          <w:sz w:val="26"/>
          <w:szCs w:val="26"/>
        </w:rPr>
        <w:t xml:space="preserve"> is called CONSUM</w:t>
      </w:r>
      <w:r w:rsidR="00653816" w:rsidRPr="005C63F7">
        <w:rPr>
          <w:sz w:val="26"/>
          <w:szCs w:val="26"/>
        </w:rPr>
        <w:t>E</w:t>
      </w:r>
      <w:r w:rsidR="00764EDA" w:rsidRPr="005C63F7">
        <w:rPr>
          <w:sz w:val="26"/>
          <w:szCs w:val="26"/>
        </w:rPr>
        <w:t xml:space="preserve">.  Then the person </w:t>
      </w:r>
      <w:r w:rsidR="00653816" w:rsidRPr="005C63F7">
        <w:rPr>
          <w:sz w:val="26"/>
          <w:szCs w:val="26"/>
        </w:rPr>
        <w:t>says aloud</w:t>
      </w:r>
      <w:r w:rsidR="005A36F5" w:rsidRPr="005C63F7">
        <w:rPr>
          <w:sz w:val="26"/>
          <w:szCs w:val="26"/>
        </w:rPr>
        <w:t xml:space="preserve"> </w:t>
      </w:r>
      <w:r w:rsidR="00764EDA" w:rsidRPr="005C63F7">
        <w:rPr>
          <w:sz w:val="26"/>
          <w:szCs w:val="26"/>
        </w:rPr>
        <w:t>the message</w:t>
      </w:r>
      <w:r w:rsidR="005A36F5" w:rsidRPr="005C63F7">
        <w:rPr>
          <w:sz w:val="26"/>
          <w:szCs w:val="26"/>
        </w:rPr>
        <w:t xml:space="preserve"> and details</w:t>
      </w:r>
      <w:r w:rsidR="00764EDA" w:rsidRPr="005C63F7">
        <w:rPr>
          <w:sz w:val="26"/>
          <w:szCs w:val="26"/>
        </w:rPr>
        <w:t xml:space="preserve"> of their </w:t>
      </w:r>
      <w:r w:rsidR="00382E01" w:rsidRPr="005C63F7">
        <w:rPr>
          <w:sz w:val="26"/>
          <w:szCs w:val="26"/>
        </w:rPr>
        <w:t>chapter</w:t>
      </w:r>
      <w:r w:rsidR="00764EDA" w:rsidRPr="005C63F7">
        <w:rPr>
          <w:sz w:val="26"/>
          <w:szCs w:val="26"/>
        </w:rPr>
        <w:t xml:space="preserve"> to another translator.  That is called VERBALIZ</w:t>
      </w:r>
      <w:r w:rsidR="00653816" w:rsidRPr="005C63F7">
        <w:rPr>
          <w:sz w:val="26"/>
          <w:szCs w:val="26"/>
        </w:rPr>
        <w:t>E</w:t>
      </w:r>
      <w:r w:rsidR="00764EDA" w:rsidRPr="005C63F7">
        <w:rPr>
          <w:sz w:val="26"/>
          <w:szCs w:val="26"/>
        </w:rPr>
        <w:t xml:space="preserve">.  The </w:t>
      </w:r>
      <w:r w:rsidRPr="005C63F7">
        <w:rPr>
          <w:sz w:val="26"/>
          <w:szCs w:val="26"/>
        </w:rPr>
        <w:t>third</w:t>
      </w:r>
      <w:r w:rsidR="00764EDA" w:rsidRPr="005C63F7">
        <w:rPr>
          <w:sz w:val="26"/>
          <w:szCs w:val="26"/>
        </w:rPr>
        <w:t xml:space="preserve"> step is</w:t>
      </w:r>
      <w:r w:rsidR="00382E01" w:rsidRPr="005C63F7">
        <w:rPr>
          <w:sz w:val="26"/>
          <w:szCs w:val="26"/>
        </w:rPr>
        <w:t xml:space="preserve"> for the person</w:t>
      </w:r>
      <w:r w:rsidR="00764EDA" w:rsidRPr="005C63F7">
        <w:rPr>
          <w:sz w:val="26"/>
          <w:szCs w:val="26"/>
        </w:rPr>
        <w:t xml:space="preserve"> to divid</w:t>
      </w:r>
      <w:r w:rsidR="00382E01" w:rsidRPr="005C63F7">
        <w:rPr>
          <w:sz w:val="26"/>
          <w:szCs w:val="26"/>
        </w:rPr>
        <w:t>e the chapter</w:t>
      </w:r>
      <w:r w:rsidR="00764EDA" w:rsidRPr="005C63F7">
        <w:rPr>
          <w:sz w:val="26"/>
          <w:szCs w:val="26"/>
        </w:rPr>
        <w:t xml:space="preserve"> into smaller segments of one to four verses.</w:t>
      </w:r>
      <w:r w:rsidR="00382E01" w:rsidRPr="005C63F7">
        <w:rPr>
          <w:sz w:val="26"/>
          <w:szCs w:val="26"/>
        </w:rPr>
        <w:t xml:space="preserve">  That is called CHUN</w:t>
      </w:r>
      <w:r w:rsidR="00A577A3" w:rsidRPr="005C63F7">
        <w:rPr>
          <w:sz w:val="26"/>
          <w:szCs w:val="26"/>
        </w:rPr>
        <w:t>K</w:t>
      </w:r>
      <w:r w:rsidR="00382E01" w:rsidRPr="005C63F7">
        <w:rPr>
          <w:sz w:val="26"/>
          <w:szCs w:val="26"/>
        </w:rPr>
        <w:t>.</w:t>
      </w:r>
      <w:r w:rsidR="00764EDA" w:rsidRPr="005C63F7">
        <w:rPr>
          <w:sz w:val="26"/>
          <w:szCs w:val="26"/>
        </w:rPr>
        <w:t xml:space="preserve">  The</w:t>
      </w:r>
      <w:r w:rsidR="00382E01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fourth</w:t>
      </w:r>
      <w:r w:rsidR="00382E01" w:rsidRPr="005C63F7">
        <w:rPr>
          <w:sz w:val="26"/>
          <w:szCs w:val="26"/>
        </w:rPr>
        <w:t xml:space="preserve"> step is</w:t>
      </w:r>
      <w:r w:rsidR="00764EDA" w:rsidRPr="005C63F7">
        <w:rPr>
          <w:sz w:val="26"/>
          <w:szCs w:val="26"/>
        </w:rPr>
        <w:t xml:space="preserve"> BLIND DRAFT.  </w:t>
      </w:r>
      <w:r w:rsidR="003231F1" w:rsidRPr="005C63F7">
        <w:rPr>
          <w:sz w:val="26"/>
          <w:szCs w:val="26"/>
        </w:rPr>
        <w:t>In this step</w:t>
      </w:r>
      <w:r w:rsidR="00764EDA" w:rsidRPr="005C63F7">
        <w:rPr>
          <w:sz w:val="26"/>
          <w:szCs w:val="26"/>
        </w:rPr>
        <w:t xml:space="preserve"> you review your chunk of Scripture and then, without looking at the chunk, you write </w:t>
      </w:r>
      <w:r w:rsidRPr="005C63F7">
        <w:rPr>
          <w:sz w:val="26"/>
          <w:szCs w:val="26"/>
        </w:rPr>
        <w:t>it</w:t>
      </w:r>
      <w:r w:rsidR="00764EDA" w:rsidRPr="005C63F7">
        <w:rPr>
          <w:sz w:val="26"/>
          <w:szCs w:val="26"/>
        </w:rPr>
        <w:t xml:space="preserve"> in </w:t>
      </w:r>
      <w:r w:rsidR="005803CF" w:rsidRPr="005C63F7">
        <w:rPr>
          <w:sz w:val="26"/>
          <w:szCs w:val="26"/>
        </w:rPr>
        <w:t>y</w:t>
      </w:r>
      <w:r w:rsidR="00764EDA" w:rsidRPr="005C63F7">
        <w:rPr>
          <w:sz w:val="26"/>
          <w:szCs w:val="26"/>
        </w:rPr>
        <w:t>our mother-tongue language.</w:t>
      </w:r>
      <w:r w:rsidR="00382E01" w:rsidRPr="005C63F7">
        <w:rPr>
          <w:sz w:val="26"/>
          <w:szCs w:val="26"/>
        </w:rPr>
        <w:t xml:space="preserve">  The goal is to write the </w:t>
      </w:r>
      <w:r w:rsidR="00EA26BE" w:rsidRPr="005C63F7">
        <w:rPr>
          <w:sz w:val="26"/>
          <w:szCs w:val="26"/>
        </w:rPr>
        <w:t>scripture</w:t>
      </w:r>
      <w:r w:rsidR="00B672B1" w:rsidRPr="005C63F7">
        <w:rPr>
          <w:sz w:val="26"/>
          <w:szCs w:val="26"/>
        </w:rPr>
        <w:t xml:space="preserve"> as you would say it in your mother-tongue</w:t>
      </w:r>
      <w:r w:rsidR="00356A31" w:rsidRPr="005C63F7">
        <w:rPr>
          <w:sz w:val="26"/>
          <w:szCs w:val="26"/>
        </w:rPr>
        <w:t xml:space="preserve"> language</w:t>
      </w:r>
      <w:r w:rsidR="007C6118" w:rsidRPr="005C63F7">
        <w:rPr>
          <w:sz w:val="26"/>
          <w:szCs w:val="26"/>
        </w:rPr>
        <w:t xml:space="preserve"> and</w:t>
      </w:r>
      <w:r w:rsidR="00382E01" w:rsidRPr="005C63F7">
        <w:rPr>
          <w:sz w:val="26"/>
          <w:szCs w:val="26"/>
        </w:rPr>
        <w:t xml:space="preserve"> not </w:t>
      </w:r>
      <w:r w:rsidRPr="005C63F7">
        <w:rPr>
          <w:sz w:val="26"/>
          <w:szCs w:val="26"/>
        </w:rPr>
        <w:t>be</w:t>
      </w:r>
      <w:r w:rsidR="00382E01" w:rsidRPr="005C63F7">
        <w:rPr>
          <w:sz w:val="26"/>
          <w:szCs w:val="26"/>
        </w:rPr>
        <w:t xml:space="preserve"> a direct translation of e</w:t>
      </w:r>
      <w:r w:rsidR="007C6118" w:rsidRPr="005C63F7">
        <w:rPr>
          <w:sz w:val="26"/>
          <w:szCs w:val="26"/>
        </w:rPr>
        <w:t>ach</w:t>
      </w:r>
      <w:r w:rsidR="00382E01" w:rsidRPr="005C63F7">
        <w:rPr>
          <w:sz w:val="26"/>
          <w:szCs w:val="26"/>
        </w:rPr>
        <w:t xml:space="preserve"> word.</w:t>
      </w:r>
    </w:p>
    <w:p w14:paraId="6579EA50" w14:textId="77777777" w:rsidR="00B84DB6" w:rsidRPr="005C63F7" w:rsidRDefault="00B84DB6" w:rsidP="005C63F7">
      <w:pPr>
        <w:pStyle w:val="NoSpacing"/>
        <w:ind w:left="0"/>
        <w:rPr>
          <w:sz w:val="26"/>
          <w:szCs w:val="26"/>
        </w:rPr>
      </w:pPr>
    </w:p>
    <w:p w14:paraId="35226974" w14:textId="32600D47" w:rsidR="00764EDA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4FD141AC" w14:textId="0FB51CC7" w:rsidR="00892119" w:rsidRPr="005C63F7" w:rsidRDefault="00382E0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Thanks, Sofia.  </w:t>
      </w:r>
      <w:r w:rsidR="00AF0BE0" w:rsidRPr="005C63F7">
        <w:rPr>
          <w:sz w:val="26"/>
          <w:szCs w:val="26"/>
        </w:rPr>
        <w:t>I will continue with the</w:t>
      </w:r>
      <w:r w:rsidRPr="005C63F7">
        <w:rPr>
          <w:sz w:val="26"/>
          <w:szCs w:val="26"/>
        </w:rPr>
        <w:t xml:space="preserve"> checking steps.  </w:t>
      </w:r>
      <w:r w:rsidR="00B84DB6" w:rsidRPr="005C63F7">
        <w:rPr>
          <w:sz w:val="26"/>
          <w:szCs w:val="26"/>
        </w:rPr>
        <w:t>A</w:t>
      </w:r>
      <w:r w:rsidR="00AD091C" w:rsidRPr="005C63F7">
        <w:rPr>
          <w:sz w:val="26"/>
          <w:szCs w:val="26"/>
        </w:rPr>
        <w:t xml:space="preserve">ccuracy is important, </w:t>
      </w:r>
      <w:r w:rsidR="00B84DB6" w:rsidRPr="005C63F7">
        <w:rPr>
          <w:sz w:val="26"/>
          <w:szCs w:val="26"/>
        </w:rPr>
        <w:t xml:space="preserve">so </w:t>
      </w:r>
      <w:r w:rsidR="00764EDA" w:rsidRPr="005C63F7">
        <w:rPr>
          <w:sz w:val="26"/>
          <w:szCs w:val="26"/>
        </w:rPr>
        <w:t>there</w:t>
      </w:r>
      <w:r w:rsidR="007C6118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>are four checking steps in this method</w:t>
      </w:r>
      <w:r w:rsidR="0071252E" w:rsidRPr="005C63F7">
        <w:rPr>
          <w:sz w:val="26"/>
          <w:szCs w:val="26"/>
        </w:rPr>
        <w:t xml:space="preserve"> of translation</w:t>
      </w:r>
      <w:r w:rsidR="00B84DB6" w:rsidRPr="005C63F7">
        <w:rPr>
          <w:sz w:val="26"/>
          <w:szCs w:val="26"/>
        </w:rPr>
        <w:t xml:space="preserve">.  </w:t>
      </w:r>
      <w:r w:rsidR="003010A8" w:rsidRPr="005C63F7">
        <w:rPr>
          <w:sz w:val="26"/>
          <w:szCs w:val="26"/>
        </w:rPr>
        <w:t xml:space="preserve">Step </w:t>
      </w:r>
      <w:r w:rsidR="00EF1B1C" w:rsidRPr="005C63F7">
        <w:rPr>
          <w:sz w:val="26"/>
          <w:szCs w:val="26"/>
        </w:rPr>
        <w:t>five</w:t>
      </w:r>
      <w:r w:rsidR="003010A8" w:rsidRPr="005C63F7">
        <w:rPr>
          <w:sz w:val="26"/>
          <w:szCs w:val="26"/>
        </w:rPr>
        <w:t xml:space="preserve"> </w:t>
      </w:r>
      <w:r w:rsidR="00B84DB6" w:rsidRPr="005C63F7">
        <w:rPr>
          <w:sz w:val="26"/>
          <w:szCs w:val="26"/>
        </w:rPr>
        <w:t>is</w:t>
      </w:r>
      <w:r w:rsidR="00764EDA" w:rsidRPr="005C63F7">
        <w:rPr>
          <w:sz w:val="26"/>
          <w:szCs w:val="26"/>
        </w:rPr>
        <w:t xml:space="preserve"> SELF-EDIT</w:t>
      </w:r>
      <w:r w:rsidR="0071252E" w:rsidRPr="005C63F7">
        <w:rPr>
          <w:sz w:val="26"/>
          <w:szCs w:val="26"/>
        </w:rPr>
        <w:t>. In this first checking step y</w:t>
      </w:r>
      <w:r w:rsidR="00B84DB6" w:rsidRPr="005C63F7">
        <w:rPr>
          <w:sz w:val="26"/>
          <w:szCs w:val="26"/>
        </w:rPr>
        <w:t>ou compare your BLIND DRAFT to the source text in the national languag</w:t>
      </w:r>
      <w:r w:rsidR="00EF1B1C" w:rsidRPr="005C63F7">
        <w:rPr>
          <w:sz w:val="26"/>
          <w:szCs w:val="26"/>
        </w:rPr>
        <w:t>e</w:t>
      </w:r>
      <w:r w:rsidR="00B84DB6" w:rsidRPr="005C63F7">
        <w:rPr>
          <w:sz w:val="26"/>
          <w:szCs w:val="26"/>
        </w:rPr>
        <w:t>.</w:t>
      </w:r>
      <w:r w:rsidR="003010A8" w:rsidRPr="005C63F7">
        <w:rPr>
          <w:sz w:val="26"/>
          <w:szCs w:val="26"/>
        </w:rPr>
        <w:t xml:space="preserve"> </w:t>
      </w:r>
      <w:r w:rsidR="00DC19CC" w:rsidRPr="005C63F7">
        <w:rPr>
          <w:sz w:val="26"/>
          <w:szCs w:val="26"/>
        </w:rPr>
        <w:t>The sixth step</w:t>
      </w:r>
      <w:r w:rsidRPr="005C63F7">
        <w:rPr>
          <w:sz w:val="26"/>
          <w:szCs w:val="26"/>
        </w:rPr>
        <w:t xml:space="preserve"> is </w:t>
      </w:r>
      <w:r w:rsidR="00764EDA" w:rsidRPr="005C63F7">
        <w:rPr>
          <w:sz w:val="26"/>
          <w:szCs w:val="26"/>
        </w:rPr>
        <w:t>PEER-EDIT</w:t>
      </w:r>
      <w:r w:rsidR="00DC19CC" w:rsidRPr="005C63F7">
        <w:rPr>
          <w:sz w:val="26"/>
          <w:szCs w:val="26"/>
        </w:rPr>
        <w:t xml:space="preserve">. </w:t>
      </w:r>
      <w:r w:rsidR="00FF58CD" w:rsidRPr="005C63F7">
        <w:rPr>
          <w:bCs/>
          <w:sz w:val="26"/>
          <w:szCs w:val="26"/>
        </w:rPr>
        <w:t>This checking step y</w:t>
      </w:r>
      <w:r w:rsidRPr="005C63F7">
        <w:rPr>
          <w:sz w:val="26"/>
          <w:szCs w:val="26"/>
        </w:rPr>
        <w:t>ou do with another member of the translation team</w:t>
      </w:r>
      <w:r w:rsidR="0096498E" w:rsidRPr="005C63F7">
        <w:rPr>
          <w:sz w:val="26"/>
          <w:szCs w:val="26"/>
        </w:rPr>
        <w:t xml:space="preserve"> and l</w:t>
      </w:r>
      <w:r w:rsidR="007E6E06" w:rsidRPr="005C63F7">
        <w:rPr>
          <w:sz w:val="26"/>
          <w:szCs w:val="26"/>
        </w:rPr>
        <w:t>ike the previous step the checker</w:t>
      </w:r>
      <w:r w:rsidR="000743A7" w:rsidRPr="005C63F7">
        <w:rPr>
          <w:sz w:val="26"/>
          <w:szCs w:val="26"/>
        </w:rPr>
        <w:t xml:space="preserve"> will</w:t>
      </w:r>
      <w:r w:rsidR="007E6E06" w:rsidRPr="005C63F7">
        <w:rPr>
          <w:sz w:val="26"/>
          <w:szCs w:val="26"/>
        </w:rPr>
        <w:t xml:space="preserve"> compar</w:t>
      </w:r>
      <w:r w:rsidR="000743A7" w:rsidRPr="005C63F7">
        <w:rPr>
          <w:sz w:val="26"/>
          <w:szCs w:val="26"/>
        </w:rPr>
        <w:t>e</w:t>
      </w:r>
      <w:r w:rsidR="007E6E06" w:rsidRPr="005C63F7">
        <w:rPr>
          <w:sz w:val="26"/>
          <w:szCs w:val="26"/>
        </w:rPr>
        <w:t xml:space="preserve"> </w:t>
      </w:r>
      <w:r w:rsidR="007E2D94" w:rsidRPr="005C63F7">
        <w:rPr>
          <w:sz w:val="26"/>
          <w:szCs w:val="26"/>
        </w:rPr>
        <w:t>the</w:t>
      </w:r>
      <w:r w:rsidR="007E6E06" w:rsidRPr="005C63F7">
        <w:rPr>
          <w:sz w:val="26"/>
          <w:szCs w:val="26"/>
        </w:rPr>
        <w:t xml:space="preserve"> </w:t>
      </w:r>
      <w:r w:rsidR="007E6E06" w:rsidRPr="005C63F7">
        <w:rPr>
          <w:bCs/>
          <w:sz w:val="26"/>
          <w:szCs w:val="26"/>
        </w:rPr>
        <w:t>BLIND DRAFT</w:t>
      </w:r>
      <w:r w:rsidR="007E2D94" w:rsidRPr="005C63F7">
        <w:rPr>
          <w:sz w:val="26"/>
          <w:szCs w:val="26"/>
        </w:rPr>
        <w:t xml:space="preserve"> with the source text.</w:t>
      </w:r>
      <w:r w:rsidRPr="005C63F7">
        <w:rPr>
          <w:sz w:val="26"/>
          <w:szCs w:val="26"/>
        </w:rPr>
        <w:t xml:space="preserve"> T</w:t>
      </w:r>
      <w:r w:rsidR="00764EDA" w:rsidRPr="005C63F7">
        <w:rPr>
          <w:sz w:val="26"/>
          <w:szCs w:val="26"/>
        </w:rPr>
        <w:t>he KEYWORD CHECK</w:t>
      </w:r>
      <w:r w:rsidR="00E97BCA" w:rsidRPr="005C63F7">
        <w:rPr>
          <w:sz w:val="26"/>
          <w:szCs w:val="26"/>
        </w:rPr>
        <w:t xml:space="preserve"> is step seven. On this step </w:t>
      </w:r>
      <w:r w:rsidR="00FD7E44" w:rsidRPr="005C63F7">
        <w:rPr>
          <w:sz w:val="26"/>
          <w:szCs w:val="26"/>
        </w:rPr>
        <w:t>a different</w:t>
      </w:r>
      <w:r w:rsidR="00BC4FE0" w:rsidRPr="005C63F7">
        <w:rPr>
          <w:sz w:val="26"/>
          <w:szCs w:val="26"/>
        </w:rPr>
        <w:t xml:space="preserve"> checker</w:t>
      </w:r>
      <w:r w:rsidR="00E97BCA" w:rsidRPr="005C63F7">
        <w:rPr>
          <w:sz w:val="26"/>
          <w:szCs w:val="26"/>
        </w:rPr>
        <w:t xml:space="preserve"> or group</w:t>
      </w:r>
      <w:r w:rsidR="00652153" w:rsidRPr="005C63F7">
        <w:rPr>
          <w:sz w:val="26"/>
          <w:szCs w:val="26"/>
        </w:rPr>
        <w:t xml:space="preserve"> specifically check</w:t>
      </w:r>
      <w:r w:rsidR="00BC4FE0" w:rsidRPr="005C63F7">
        <w:rPr>
          <w:sz w:val="26"/>
          <w:szCs w:val="26"/>
        </w:rPr>
        <w:t>s</w:t>
      </w:r>
      <w:r w:rsidR="00652153" w:rsidRPr="005C63F7">
        <w:rPr>
          <w:sz w:val="26"/>
          <w:szCs w:val="26"/>
        </w:rPr>
        <w:t xml:space="preserve"> the key words or important terms</w:t>
      </w:r>
      <w:r w:rsidR="00BC4FE0" w:rsidRPr="005C63F7">
        <w:rPr>
          <w:sz w:val="26"/>
          <w:szCs w:val="26"/>
        </w:rPr>
        <w:t xml:space="preserve"> in the chapter</w:t>
      </w:r>
      <w:r w:rsidR="00917F2E" w:rsidRPr="005C63F7">
        <w:rPr>
          <w:sz w:val="26"/>
          <w:szCs w:val="26"/>
        </w:rPr>
        <w:t xml:space="preserve"> for accuracy and consistency</w:t>
      </w:r>
      <w:r w:rsidR="00652153" w:rsidRPr="005C63F7">
        <w:rPr>
          <w:sz w:val="26"/>
          <w:szCs w:val="26"/>
        </w:rPr>
        <w:t xml:space="preserve">. </w:t>
      </w:r>
      <w:r w:rsidR="00ED259D" w:rsidRPr="005C63F7">
        <w:rPr>
          <w:sz w:val="26"/>
          <w:szCs w:val="26"/>
        </w:rPr>
        <w:t xml:space="preserve">Step eight is the </w:t>
      </w:r>
      <w:r w:rsidR="00764EDA" w:rsidRPr="005C63F7">
        <w:rPr>
          <w:sz w:val="26"/>
          <w:szCs w:val="26"/>
        </w:rPr>
        <w:t>VERSE</w:t>
      </w:r>
      <w:r w:rsidR="003B7372" w:rsidRPr="005C63F7">
        <w:rPr>
          <w:sz w:val="26"/>
          <w:szCs w:val="26"/>
        </w:rPr>
        <w:t>-</w:t>
      </w:r>
      <w:r w:rsidR="00764EDA" w:rsidRPr="005C63F7">
        <w:rPr>
          <w:sz w:val="26"/>
          <w:szCs w:val="26"/>
        </w:rPr>
        <w:t>BY</w:t>
      </w:r>
      <w:r w:rsidR="003B7372" w:rsidRPr="005C63F7">
        <w:rPr>
          <w:sz w:val="26"/>
          <w:szCs w:val="26"/>
        </w:rPr>
        <w:t>-</w:t>
      </w:r>
      <w:r w:rsidR="00764EDA" w:rsidRPr="005C63F7">
        <w:rPr>
          <w:sz w:val="26"/>
          <w:szCs w:val="26"/>
        </w:rPr>
        <w:t>VERSE CHECK</w:t>
      </w:r>
      <w:r w:rsidR="00ED259D" w:rsidRPr="005C63F7">
        <w:rPr>
          <w:sz w:val="26"/>
          <w:szCs w:val="26"/>
        </w:rPr>
        <w:t xml:space="preserve">. </w:t>
      </w:r>
      <w:r w:rsidR="00BB01B5" w:rsidRPr="005C63F7">
        <w:rPr>
          <w:sz w:val="26"/>
          <w:szCs w:val="26"/>
        </w:rPr>
        <w:t>In this final checking step a different checker or group</w:t>
      </w:r>
      <w:r w:rsidR="00EB2BC5" w:rsidRPr="005C63F7">
        <w:rPr>
          <w:sz w:val="26"/>
          <w:szCs w:val="26"/>
        </w:rPr>
        <w:t xml:space="preserve"> </w:t>
      </w:r>
      <w:r w:rsidR="002D0FB7" w:rsidRPr="005C63F7">
        <w:rPr>
          <w:sz w:val="26"/>
          <w:szCs w:val="26"/>
        </w:rPr>
        <w:t xml:space="preserve">will </w:t>
      </w:r>
      <w:r w:rsidR="00EB2BC5" w:rsidRPr="005C63F7">
        <w:rPr>
          <w:sz w:val="26"/>
          <w:szCs w:val="26"/>
        </w:rPr>
        <w:t xml:space="preserve">check </w:t>
      </w:r>
      <w:r w:rsidR="002D0FB7" w:rsidRPr="005C63F7">
        <w:rPr>
          <w:sz w:val="26"/>
          <w:szCs w:val="26"/>
        </w:rPr>
        <w:t xml:space="preserve">to ensure that the translation accurately communicates the same message as the source text. </w:t>
      </w:r>
      <w:proofErr w:type="gramStart"/>
      <w:r w:rsidR="00B84DB6" w:rsidRPr="005C63F7">
        <w:rPr>
          <w:sz w:val="26"/>
          <w:szCs w:val="26"/>
        </w:rPr>
        <w:t>All of</w:t>
      </w:r>
      <w:proofErr w:type="gramEnd"/>
      <w:r w:rsidR="00B84DB6" w:rsidRPr="005C63F7">
        <w:rPr>
          <w:sz w:val="26"/>
          <w:szCs w:val="26"/>
        </w:rPr>
        <w:t xml:space="preserve"> these steps help assure the accuracy and quality of the translation.</w:t>
      </w:r>
    </w:p>
    <w:p w14:paraId="6276E5F2" w14:textId="06604E62" w:rsidR="00764EDA" w:rsidRPr="005C63F7" w:rsidRDefault="00764EDA" w:rsidP="005C63F7">
      <w:pPr>
        <w:pStyle w:val="NoSpacing"/>
        <w:ind w:left="0"/>
        <w:rPr>
          <w:sz w:val="26"/>
          <w:szCs w:val="26"/>
        </w:rPr>
      </w:pPr>
    </w:p>
    <w:p w14:paraId="37ABB46F" w14:textId="0842F48C" w:rsidR="00764EDA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32A7628A" w14:textId="5C2715FA" w:rsidR="00764EDA" w:rsidRPr="005C63F7" w:rsidRDefault="00764EDA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We</w:t>
      </w:r>
      <w:r w:rsidR="00382E01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 xml:space="preserve">are </w:t>
      </w:r>
      <w:r w:rsidR="00AD091C" w:rsidRPr="005C63F7">
        <w:rPr>
          <w:sz w:val="26"/>
          <w:szCs w:val="26"/>
        </w:rPr>
        <w:t xml:space="preserve">going through </w:t>
      </w:r>
      <w:r w:rsidR="00382E01" w:rsidRPr="005C63F7">
        <w:rPr>
          <w:sz w:val="26"/>
          <w:szCs w:val="26"/>
        </w:rPr>
        <w:t>the method</w:t>
      </w:r>
      <w:r w:rsidR="00AD091C" w:rsidRPr="005C63F7">
        <w:rPr>
          <w:sz w:val="26"/>
          <w:szCs w:val="26"/>
        </w:rPr>
        <w:t xml:space="preserve"> very quickly.  I am sure you have questions.  We will explain each of the</w:t>
      </w:r>
      <w:r w:rsidR="00B84DB6" w:rsidRPr="005C63F7">
        <w:rPr>
          <w:sz w:val="26"/>
          <w:szCs w:val="26"/>
        </w:rPr>
        <w:t xml:space="preserve"> eight</w:t>
      </w:r>
      <w:r w:rsidR="00AD091C" w:rsidRPr="005C63F7">
        <w:rPr>
          <w:sz w:val="26"/>
          <w:szCs w:val="26"/>
        </w:rPr>
        <w:t xml:space="preserve"> steps in more detail </w:t>
      </w:r>
      <w:r w:rsidR="005803CF" w:rsidRPr="005C63F7">
        <w:rPr>
          <w:sz w:val="26"/>
          <w:szCs w:val="26"/>
        </w:rPr>
        <w:t>when</w:t>
      </w:r>
      <w:r w:rsidR="00AD091C" w:rsidRPr="005C63F7">
        <w:rPr>
          <w:sz w:val="26"/>
          <w:szCs w:val="26"/>
        </w:rPr>
        <w:t xml:space="preserve"> we </w:t>
      </w:r>
      <w:r w:rsidR="005803CF" w:rsidRPr="005C63F7">
        <w:rPr>
          <w:sz w:val="26"/>
          <w:szCs w:val="26"/>
        </w:rPr>
        <w:t>meet</w:t>
      </w:r>
      <w:r w:rsidR="00AD091C" w:rsidRPr="005C63F7">
        <w:rPr>
          <w:sz w:val="26"/>
          <w:szCs w:val="26"/>
        </w:rPr>
        <w:t xml:space="preserve"> again.  </w:t>
      </w:r>
    </w:p>
    <w:p w14:paraId="3B0C4598" w14:textId="77777777" w:rsidR="00892119" w:rsidRPr="005C63F7" w:rsidRDefault="00892119" w:rsidP="005C63F7">
      <w:pPr>
        <w:pStyle w:val="NoSpacing"/>
        <w:ind w:left="0"/>
        <w:rPr>
          <w:sz w:val="26"/>
          <w:szCs w:val="26"/>
        </w:rPr>
      </w:pPr>
    </w:p>
    <w:p w14:paraId="3BFD9477" w14:textId="189ADDE6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79E43EDB" w14:textId="1B30BFC1" w:rsidR="009625B5" w:rsidRPr="005C63F7" w:rsidRDefault="00AD091C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After our team finished </w:t>
      </w:r>
      <w:r w:rsidR="009625B5" w:rsidRPr="005C63F7">
        <w:rPr>
          <w:sz w:val="26"/>
          <w:szCs w:val="26"/>
        </w:rPr>
        <w:t>several chapters of</w:t>
      </w:r>
      <w:r w:rsidR="00B84DB6" w:rsidRPr="005C63F7">
        <w:rPr>
          <w:sz w:val="26"/>
          <w:szCs w:val="26"/>
        </w:rPr>
        <w:t xml:space="preserve"> the Gospel of</w:t>
      </w:r>
      <w:r w:rsidR="009625B5" w:rsidRPr="005C63F7">
        <w:rPr>
          <w:sz w:val="26"/>
          <w:szCs w:val="26"/>
        </w:rPr>
        <w:t xml:space="preserve"> Mark, we</w:t>
      </w:r>
      <w:r w:rsidR="00510DF1" w:rsidRPr="005C63F7">
        <w:rPr>
          <w:sz w:val="26"/>
          <w:szCs w:val="26"/>
        </w:rPr>
        <w:t xml:space="preserve"> shared the</w:t>
      </w:r>
      <w:r w:rsidR="009625B5" w:rsidRPr="005C63F7">
        <w:rPr>
          <w:sz w:val="26"/>
          <w:szCs w:val="26"/>
        </w:rPr>
        <w:t xml:space="preserve">m </w:t>
      </w:r>
      <w:r w:rsidR="00510DF1" w:rsidRPr="005C63F7">
        <w:rPr>
          <w:sz w:val="26"/>
          <w:szCs w:val="26"/>
        </w:rPr>
        <w:t xml:space="preserve">with our pastor. </w:t>
      </w:r>
      <w:r w:rsidR="00382E01" w:rsidRPr="005C63F7">
        <w:rPr>
          <w:sz w:val="26"/>
          <w:szCs w:val="26"/>
        </w:rPr>
        <w:t xml:space="preserve"> </w:t>
      </w:r>
      <w:r w:rsidR="00B84DB6" w:rsidRPr="005C63F7">
        <w:rPr>
          <w:sz w:val="26"/>
          <w:szCs w:val="26"/>
        </w:rPr>
        <w:t>For</w:t>
      </w:r>
      <w:r w:rsidR="00510DF1" w:rsidRPr="005C63F7">
        <w:rPr>
          <w:sz w:val="26"/>
          <w:szCs w:val="26"/>
        </w:rPr>
        <w:t xml:space="preserve"> the first time he was able to </w:t>
      </w:r>
      <w:r w:rsidR="00192CF2" w:rsidRPr="005C63F7">
        <w:rPr>
          <w:sz w:val="26"/>
          <w:szCs w:val="26"/>
        </w:rPr>
        <w:t>use</w:t>
      </w:r>
      <w:r w:rsidR="00510DF1" w:rsidRPr="005C63F7">
        <w:rPr>
          <w:sz w:val="26"/>
          <w:szCs w:val="26"/>
        </w:rPr>
        <w:t xml:space="preserve"> Scripture in our mother-tongue language</w:t>
      </w:r>
      <w:r w:rsidR="00B84DB6" w:rsidRPr="005C63F7">
        <w:rPr>
          <w:sz w:val="26"/>
          <w:szCs w:val="26"/>
        </w:rPr>
        <w:t xml:space="preserve"> to preach his sermon</w:t>
      </w:r>
      <w:r w:rsidR="00510DF1" w:rsidRPr="005C63F7">
        <w:rPr>
          <w:sz w:val="26"/>
          <w:szCs w:val="26"/>
        </w:rPr>
        <w:t xml:space="preserve">. </w:t>
      </w:r>
      <w:r w:rsidR="00C83ADA" w:rsidRPr="005C63F7">
        <w:rPr>
          <w:sz w:val="26"/>
          <w:szCs w:val="26"/>
        </w:rPr>
        <w:t xml:space="preserve">After the sermon </w:t>
      </w:r>
      <w:r w:rsidR="00510DF1" w:rsidRPr="005C63F7">
        <w:rPr>
          <w:sz w:val="26"/>
          <w:szCs w:val="26"/>
        </w:rPr>
        <w:t xml:space="preserve">I asked </w:t>
      </w:r>
      <w:r w:rsidR="009625B5" w:rsidRPr="005C63F7">
        <w:rPr>
          <w:sz w:val="26"/>
          <w:szCs w:val="26"/>
        </w:rPr>
        <w:t xml:space="preserve">my </w:t>
      </w:r>
      <w:r w:rsidR="00E571CF" w:rsidRPr="005C63F7">
        <w:rPr>
          <w:sz w:val="26"/>
          <w:szCs w:val="26"/>
        </w:rPr>
        <w:t>mo</w:t>
      </w:r>
      <w:r w:rsidR="00510DF1" w:rsidRPr="005C63F7">
        <w:rPr>
          <w:sz w:val="26"/>
          <w:szCs w:val="26"/>
        </w:rPr>
        <w:t xml:space="preserve">ther about the message. </w:t>
      </w:r>
      <w:r w:rsidR="00E571CF" w:rsidRPr="005C63F7">
        <w:rPr>
          <w:sz w:val="26"/>
          <w:szCs w:val="26"/>
        </w:rPr>
        <w:t xml:space="preserve">Her eyes filled with tears of joy.  She said </w:t>
      </w:r>
      <w:r w:rsidR="00382E01" w:rsidRPr="005C63F7">
        <w:rPr>
          <w:sz w:val="26"/>
          <w:szCs w:val="26"/>
        </w:rPr>
        <w:t>it</w:t>
      </w:r>
      <w:r w:rsidR="00510DF1" w:rsidRPr="005C63F7">
        <w:rPr>
          <w:sz w:val="26"/>
          <w:szCs w:val="26"/>
        </w:rPr>
        <w:t xml:space="preserve"> was like God was speaking to </w:t>
      </w:r>
      <w:r w:rsidR="00382E01" w:rsidRPr="005C63F7">
        <w:rPr>
          <w:sz w:val="26"/>
          <w:szCs w:val="26"/>
        </w:rPr>
        <w:t>her</w:t>
      </w:r>
      <w:r w:rsidR="00510DF1" w:rsidRPr="005C63F7">
        <w:rPr>
          <w:sz w:val="26"/>
          <w:szCs w:val="26"/>
        </w:rPr>
        <w:t xml:space="preserve"> own heart.</w:t>
      </w:r>
    </w:p>
    <w:p w14:paraId="21BCFAE2" w14:textId="77777777" w:rsidR="005C63F7" w:rsidRDefault="005C63F7" w:rsidP="005C63F7">
      <w:pPr>
        <w:pStyle w:val="NoSpacing"/>
        <w:ind w:left="0"/>
        <w:rPr>
          <w:rFonts w:ascii="Calibri" w:hAnsi="Calibri"/>
          <w:b/>
          <w:sz w:val="26"/>
          <w:szCs w:val="26"/>
        </w:rPr>
      </w:pPr>
    </w:p>
    <w:p w14:paraId="414834B8" w14:textId="06590FBA" w:rsidR="009625B5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44E238B2" w14:textId="63D66D7D" w:rsidR="009625B5" w:rsidRPr="005C63F7" w:rsidRDefault="00E571CF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I talked with my cousin, too</w:t>
      </w:r>
      <w:r w:rsidR="009625B5" w:rsidRPr="005C63F7">
        <w:rPr>
          <w:sz w:val="26"/>
          <w:szCs w:val="26"/>
        </w:rPr>
        <w:t xml:space="preserve">.  </w:t>
      </w:r>
      <w:r w:rsidRPr="005C63F7">
        <w:rPr>
          <w:sz w:val="26"/>
          <w:szCs w:val="26"/>
        </w:rPr>
        <w:t>Sh</w:t>
      </w:r>
      <w:r w:rsidR="009625B5" w:rsidRPr="005C63F7">
        <w:rPr>
          <w:sz w:val="26"/>
          <w:szCs w:val="26"/>
        </w:rPr>
        <w:t xml:space="preserve">e said this was the first time </w:t>
      </w:r>
      <w:r w:rsidR="005803CF" w:rsidRPr="005C63F7">
        <w:rPr>
          <w:sz w:val="26"/>
          <w:szCs w:val="26"/>
        </w:rPr>
        <w:t>s</w:t>
      </w:r>
      <w:r w:rsidR="009625B5" w:rsidRPr="005C63F7">
        <w:rPr>
          <w:sz w:val="26"/>
          <w:szCs w:val="26"/>
        </w:rPr>
        <w:t xml:space="preserve">he </w:t>
      </w:r>
      <w:r w:rsidR="00131AC2" w:rsidRPr="005C63F7">
        <w:rPr>
          <w:sz w:val="26"/>
          <w:szCs w:val="26"/>
        </w:rPr>
        <w:t>was</w:t>
      </w:r>
      <w:r w:rsidR="009625B5" w:rsidRPr="005C63F7">
        <w:rPr>
          <w:sz w:val="26"/>
          <w:szCs w:val="26"/>
        </w:rPr>
        <w:t xml:space="preserve"> able to truly understand what was being read from the Bible.</w:t>
      </w:r>
      <w:r w:rsidR="00382E01" w:rsidRPr="005C63F7">
        <w:rPr>
          <w:sz w:val="26"/>
          <w:szCs w:val="26"/>
        </w:rPr>
        <w:t xml:space="preserve">  </w:t>
      </w:r>
    </w:p>
    <w:p w14:paraId="5B7C19E3" w14:textId="77777777" w:rsidR="00892119" w:rsidRPr="005C63F7" w:rsidRDefault="00892119" w:rsidP="005C63F7">
      <w:pPr>
        <w:pStyle w:val="NoSpacing"/>
        <w:ind w:left="0"/>
        <w:rPr>
          <w:sz w:val="26"/>
          <w:szCs w:val="26"/>
        </w:rPr>
      </w:pPr>
    </w:p>
    <w:p w14:paraId="35EA8187" w14:textId="05F70136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6CE6912E" w14:textId="1AB51FED" w:rsidR="008A0C22" w:rsidRPr="005C63F7" w:rsidRDefault="00AF0BE0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Having j</w:t>
      </w:r>
      <w:r w:rsidR="009625B5" w:rsidRPr="005C63F7">
        <w:rPr>
          <w:sz w:val="26"/>
          <w:szCs w:val="26"/>
        </w:rPr>
        <w:t>ust a few chapters</w:t>
      </w:r>
      <w:r w:rsidR="00E571CF" w:rsidRPr="005C63F7">
        <w:rPr>
          <w:sz w:val="26"/>
          <w:szCs w:val="26"/>
        </w:rPr>
        <w:t xml:space="preserve"> </w:t>
      </w:r>
      <w:r w:rsidR="00FF4AEA" w:rsidRPr="005C63F7">
        <w:rPr>
          <w:sz w:val="26"/>
          <w:szCs w:val="26"/>
        </w:rPr>
        <w:t>in</w:t>
      </w:r>
      <w:r w:rsidR="00E571CF" w:rsidRPr="005C63F7">
        <w:rPr>
          <w:sz w:val="26"/>
          <w:szCs w:val="26"/>
        </w:rPr>
        <w:t xml:space="preserve"> our mother-tongue language</w:t>
      </w:r>
      <w:r w:rsidR="009625B5" w:rsidRPr="005C63F7">
        <w:rPr>
          <w:sz w:val="26"/>
          <w:szCs w:val="26"/>
        </w:rPr>
        <w:t xml:space="preserve"> made a difference for our community.  </w:t>
      </w:r>
      <w:r w:rsidRPr="005C63F7">
        <w:rPr>
          <w:sz w:val="26"/>
          <w:szCs w:val="26"/>
        </w:rPr>
        <w:t>That</w:t>
      </w:r>
      <w:r w:rsidR="009625B5" w:rsidRPr="005C63F7">
        <w:rPr>
          <w:sz w:val="26"/>
          <w:szCs w:val="26"/>
        </w:rPr>
        <w:t xml:space="preserve"> encouraged</w:t>
      </w:r>
      <w:r w:rsidR="00E571CF" w:rsidRPr="005C63F7">
        <w:rPr>
          <w:sz w:val="26"/>
          <w:szCs w:val="26"/>
        </w:rPr>
        <w:t xml:space="preserve"> us</w:t>
      </w:r>
      <w:r w:rsidR="009625B5" w:rsidRPr="005C63F7">
        <w:rPr>
          <w:sz w:val="26"/>
          <w:szCs w:val="26"/>
        </w:rPr>
        <w:t xml:space="preserve"> to keep working.  </w:t>
      </w:r>
      <w:r w:rsidR="005B7FD5" w:rsidRPr="005C63F7">
        <w:rPr>
          <w:sz w:val="26"/>
          <w:szCs w:val="26"/>
        </w:rPr>
        <w:t>W</w:t>
      </w:r>
      <w:r w:rsidR="009625B5" w:rsidRPr="005C63F7">
        <w:rPr>
          <w:sz w:val="26"/>
          <w:szCs w:val="26"/>
        </w:rPr>
        <w:t>e completed the book of Mark</w:t>
      </w:r>
      <w:r w:rsidR="008A0C22" w:rsidRPr="005C63F7">
        <w:rPr>
          <w:sz w:val="26"/>
          <w:szCs w:val="26"/>
        </w:rPr>
        <w:t xml:space="preserve">.  </w:t>
      </w:r>
      <w:r w:rsidR="008A0C22" w:rsidRPr="005C63F7">
        <w:rPr>
          <w:sz w:val="26"/>
          <w:szCs w:val="26"/>
        </w:rPr>
        <w:lastRenderedPageBreak/>
        <w:t>T</w:t>
      </w:r>
      <w:r w:rsidR="009625B5" w:rsidRPr="005C63F7">
        <w:rPr>
          <w:sz w:val="26"/>
          <w:szCs w:val="26"/>
        </w:rPr>
        <w:t>hen</w:t>
      </w:r>
      <w:r w:rsidR="008A0C22" w:rsidRPr="005C63F7">
        <w:rPr>
          <w:sz w:val="26"/>
          <w:szCs w:val="26"/>
        </w:rPr>
        <w:t xml:space="preserve"> we </w:t>
      </w:r>
      <w:r w:rsidR="005B7FD5" w:rsidRPr="005C63F7">
        <w:rPr>
          <w:sz w:val="26"/>
          <w:szCs w:val="26"/>
        </w:rPr>
        <w:t>continued</w:t>
      </w:r>
      <w:r w:rsidR="008A0C22" w:rsidRPr="005C63F7">
        <w:rPr>
          <w:sz w:val="26"/>
          <w:szCs w:val="26"/>
        </w:rPr>
        <w:t xml:space="preserve"> to work</w:t>
      </w:r>
      <w:r w:rsidR="005B7FD5" w:rsidRPr="005C63F7">
        <w:rPr>
          <w:sz w:val="26"/>
          <w:szCs w:val="26"/>
        </w:rPr>
        <w:t xml:space="preserve">.  </w:t>
      </w:r>
      <w:r w:rsidR="002C7E12" w:rsidRPr="005C63F7">
        <w:rPr>
          <w:sz w:val="26"/>
          <w:szCs w:val="26"/>
        </w:rPr>
        <w:t xml:space="preserve">We have been working for about a year now.  We have translated </w:t>
      </w:r>
      <w:r w:rsidR="00CF7486" w:rsidRPr="005C63F7">
        <w:rPr>
          <w:sz w:val="26"/>
          <w:szCs w:val="26"/>
        </w:rPr>
        <w:t>more than half of the</w:t>
      </w:r>
      <w:r w:rsidR="002C7E12" w:rsidRPr="005C63F7">
        <w:rPr>
          <w:sz w:val="26"/>
          <w:szCs w:val="26"/>
        </w:rPr>
        <w:t xml:space="preserve"> books of the</w:t>
      </w:r>
      <w:r w:rsidR="009625B5" w:rsidRPr="005C63F7">
        <w:rPr>
          <w:sz w:val="26"/>
          <w:szCs w:val="26"/>
        </w:rPr>
        <w:t xml:space="preserve"> New Testament. </w:t>
      </w:r>
      <w:r w:rsidR="008A0C22" w:rsidRPr="005C63F7">
        <w:rPr>
          <w:sz w:val="26"/>
          <w:szCs w:val="26"/>
        </w:rPr>
        <w:t xml:space="preserve"> </w:t>
      </w:r>
      <w:r w:rsidR="005B7FD5" w:rsidRPr="005C63F7">
        <w:rPr>
          <w:sz w:val="26"/>
          <w:szCs w:val="26"/>
        </w:rPr>
        <w:t>Our prayer</w:t>
      </w:r>
      <w:r w:rsidR="00FF4AEA" w:rsidRPr="005C63F7">
        <w:rPr>
          <w:sz w:val="26"/>
          <w:szCs w:val="26"/>
        </w:rPr>
        <w:t xml:space="preserve"> </w:t>
      </w:r>
      <w:r w:rsidR="00E571CF" w:rsidRPr="005C63F7">
        <w:rPr>
          <w:sz w:val="26"/>
          <w:szCs w:val="26"/>
        </w:rPr>
        <w:t>is</w:t>
      </w:r>
      <w:r w:rsidR="005B7FD5" w:rsidRPr="005C63F7">
        <w:rPr>
          <w:sz w:val="26"/>
          <w:szCs w:val="26"/>
        </w:rPr>
        <w:t xml:space="preserve"> to </w:t>
      </w:r>
      <w:r w:rsidR="002C7E12" w:rsidRPr="005C63F7">
        <w:rPr>
          <w:sz w:val="26"/>
          <w:szCs w:val="26"/>
        </w:rPr>
        <w:t xml:space="preserve">continue our </w:t>
      </w:r>
      <w:r w:rsidR="00FF4AEA" w:rsidRPr="005C63F7">
        <w:rPr>
          <w:sz w:val="26"/>
          <w:szCs w:val="26"/>
        </w:rPr>
        <w:t>work</w:t>
      </w:r>
      <w:r w:rsidR="002C7E12" w:rsidRPr="005C63F7">
        <w:rPr>
          <w:sz w:val="26"/>
          <w:szCs w:val="26"/>
        </w:rPr>
        <w:t xml:space="preserve"> and complete the New Testament</w:t>
      </w:r>
      <w:r w:rsidR="005B7FD5" w:rsidRPr="005C63F7">
        <w:rPr>
          <w:sz w:val="26"/>
          <w:szCs w:val="26"/>
        </w:rPr>
        <w:t xml:space="preserve">.  </w:t>
      </w:r>
      <w:r w:rsidR="002C7E12" w:rsidRPr="005C63F7">
        <w:rPr>
          <w:sz w:val="26"/>
          <w:szCs w:val="26"/>
        </w:rPr>
        <w:t xml:space="preserve">We are so happy to </w:t>
      </w:r>
      <w:r w:rsidR="008A0C22" w:rsidRPr="005C63F7">
        <w:rPr>
          <w:sz w:val="26"/>
          <w:szCs w:val="26"/>
        </w:rPr>
        <w:t xml:space="preserve">bring our </w:t>
      </w:r>
      <w:r w:rsidR="00625A44" w:rsidRPr="005C63F7">
        <w:rPr>
          <w:sz w:val="26"/>
          <w:szCs w:val="26"/>
        </w:rPr>
        <w:t>desire to have Scripture in our mother-tongue language</w:t>
      </w:r>
      <w:r w:rsidR="008A0C22" w:rsidRPr="005C63F7">
        <w:rPr>
          <w:sz w:val="26"/>
          <w:szCs w:val="26"/>
        </w:rPr>
        <w:t xml:space="preserve"> </w:t>
      </w:r>
      <w:r w:rsidR="002C7E12" w:rsidRPr="005C63F7">
        <w:rPr>
          <w:sz w:val="26"/>
          <w:szCs w:val="26"/>
        </w:rPr>
        <w:t xml:space="preserve">to </w:t>
      </w:r>
      <w:r w:rsidR="008A0C22" w:rsidRPr="005C63F7">
        <w:rPr>
          <w:sz w:val="26"/>
          <w:szCs w:val="26"/>
        </w:rPr>
        <w:t xml:space="preserve">reality.  </w:t>
      </w:r>
      <w:r w:rsidR="009625B5" w:rsidRPr="005C63F7">
        <w:rPr>
          <w:sz w:val="26"/>
          <w:szCs w:val="26"/>
        </w:rPr>
        <w:t xml:space="preserve"> </w:t>
      </w:r>
    </w:p>
    <w:p w14:paraId="336A1276" w14:textId="77777777" w:rsidR="009710D7" w:rsidRPr="005C63F7" w:rsidRDefault="009710D7" w:rsidP="005C63F7">
      <w:pPr>
        <w:pStyle w:val="NoSpacing"/>
        <w:ind w:left="0"/>
        <w:rPr>
          <w:sz w:val="26"/>
          <w:szCs w:val="26"/>
        </w:rPr>
      </w:pPr>
    </w:p>
    <w:p w14:paraId="35AA4237" w14:textId="50A69B50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5FBB0EBF" w14:textId="48FE1D94" w:rsidR="00510DF1" w:rsidRPr="005C63F7" w:rsidRDefault="008A5B06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Sofia</w:t>
      </w:r>
      <w:r w:rsidR="00510DF1" w:rsidRPr="005C63F7">
        <w:rPr>
          <w:sz w:val="26"/>
          <w:szCs w:val="26"/>
        </w:rPr>
        <w:t xml:space="preserve"> and I would like to leave you with a </w:t>
      </w:r>
      <w:r w:rsidR="00AF0BE0" w:rsidRPr="005C63F7">
        <w:rPr>
          <w:sz w:val="26"/>
          <w:szCs w:val="26"/>
        </w:rPr>
        <w:t>couple of questions</w:t>
      </w:r>
      <w:r w:rsidR="00510DF1" w:rsidRPr="005C63F7">
        <w:rPr>
          <w:sz w:val="26"/>
          <w:szCs w:val="26"/>
        </w:rPr>
        <w:t>. Do you</w:t>
      </w:r>
      <w:r w:rsidR="00E571CF" w:rsidRPr="005C63F7">
        <w:rPr>
          <w:sz w:val="26"/>
          <w:szCs w:val="26"/>
        </w:rPr>
        <w:t xml:space="preserve"> have </w:t>
      </w:r>
      <w:r w:rsidR="00510DF1" w:rsidRPr="005C63F7">
        <w:rPr>
          <w:sz w:val="26"/>
          <w:szCs w:val="26"/>
        </w:rPr>
        <w:t>God’s Word</w:t>
      </w:r>
      <w:r w:rsidR="00E571CF" w:rsidRPr="005C63F7">
        <w:rPr>
          <w:sz w:val="26"/>
          <w:szCs w:val="26"/>
        </w:rPr>
        <w:t xml:space="preserve"> in your mother-tongue languag</w:t>
      </w:r>
      <w:r w:rsidR="00C06370" w:rsidRPr="005C63F7">
        <w:rPr>
          <w:sz w:val="26"/>
          <w:szCs w:val="26"/>
        </w:rPr>
        <w:t>e</w:t>
      </w:r>
      <w:r w:rsidR="00510DF1" w:rsidRPr="005C63F7">
        <w:rPr>
          <w:sz w:val="26"/>
          <w:szCs w:val="26"/>
        </w:rPr>
        <w:t>? Is there a translation project in progress?</w:t>
      </w:r>
    </w:p>
    <w:p w14:paraId="26319C44" w14:textId="77777777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</w:p>
    <w:p w14:paraId="58449F3D" w14:textId="2366477D" w:rsidR="00510DF1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SOFIA:</w:t>
      </w:r>
    </w:p>
    <w:p w14:paraId="70D79A57" w14:textId="6870E1BE" w:rsidR="00510DF1" w:rsidRPr="005C63F7" w:rsidRDefault="00510DF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 xml:space="preserve">If the answer is </w:t>
      </w:r>
      <w:r w:rsidR="003B7372" w:rsidRPr="005C63F7">
        <w:rPr>
          <w:sz w:val="26"/>
          <w:szCs w:val="26"/>
        </w:rPr>
        <w:t>“</w:t>
      </w:r>
      <w:r w:rsidRPr="005C63F7">
        <w:rPr>
          <w:sz w:val="26"/>
          <w:szCs w:val="26"/>
        </w:rPr>
        <w:t>no</w:t>
      </w:r>
      <w:r w:rsidR="003B7372" w:rsidRPr="005C63F7">
        <w:rPr>
          <w:sz w:val="26"/>
          <w:szCs w:val="26"/>
        </w:rPr>
        <w:t>”</w:t>
      </w:r>
      <w:r w:rsidRPr="005C63F7">
        <w:rPr>
          <w:sz w:val="26"/>
          <w:szCs w:val="26"/>
        </w:rPr>
        <w:t xml:space="preserve"> to th</w:t>
      </w:r>
      <w:r w:rsidR="00E571CF" w:rsidRPr="005C63F7">
        <w:rPr>
          <w:sz w:val="26"/>
          <w:szCs w:val="26"/>
        </w:rPr>
        <w:t>ose questions</w:t>
      </w:r>
      <w:r w:rsidRPr="005C63F7">
        <w:rPr>
          <w:sz w:val="26"/>
          <w:szCs w:val="26"/>
        </w:rPr>
        <w:t xml:space="preserve">, </w:t>
      </w:r>
      <w:r w:rsidR="00716C3C" w:rsidRPr="005C63F7">
        <w:rPr>
          <w:sz w:val="26"/>
          <w:szCs w:val="26"/>
        </w:rPr>
        <w:t>do</w:t>
      </w:r>
      <w:r w:rsidRPr="005C63F7">
        <w:rPr>
          <w:sz w:val="26"/>
          <w:szCs w:val="26"/>
        </w:rPr>
        <w:t xml:space="preserve"> you want to be part of changing that? Pray about your involvement</w:t>
      </w:r>
      <w:r w:rsidR="00E571CF" w:rsidRPr="005C63F7">
        <w:rPr>
          <w:sz w:val="26"/>
          <w:szCs w:val="26"/>
        </w:rPr>
        <w:t>.  T</w:t>
      </w:r>
      <w:r w:rsidRPr="005C63F7">
        <w:rPr>
          <w:sz w:val="26"/>
          <w:szCs w:val="26"/>
        </w:rPr>
        <w:t xml:space="preserve">alk </w:t>
      </w:r>
      <w:r w:rsidR="00E571CF" w:rsidRPr="005C63F7">
        <w:rPr>
          <w:sz w:val="26"/>
          <w:szCs w:val="26"/>
        </w:rPr>
        <w:t>with</w:t>
      </w:r>
      <w:r w:rsidRPr="005C63F7">
        <w:rPr>
          <w:sz w:val="26"/>
          <w:szCs w:val="26"/>
        </w:rPr>
        <w:t xml:space="preserve"> </w:t>
      </w:r>
      <w:r w:rsidR="00716C3C" w:rsidRPr="005C63F7">
        <w:rPr>
          <w:sz w:val="26"/>
          <w:szCs w:val="26"/>
        </w:rPr>
        <w:t>your pastor</w:t>
      </w:r>
      <w:r w:rsidR="00BE751B" w:rsidRPr="005C63F7">
        <w:rPr>
          <w:sz w:val="26"/>
          <w:szCs w:val="26"/>
        </w:rPr>
        <w:t xml:space="preserve">, people in your church </w:t>
      </w:r>
      <w:r w:rsidR="008F374D" w:rsidRPr="005C63F7">
        <w:rPr>
          <w:sz w:val="26"/>
          <w:szCs w:val="26"/>
        </w:rPr>
        <w:t>and</w:t>
      </w:r>
      <w:r w:rsidR="00BE751B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 xml:space="preserve">others </w:t>
      </w:r>
      <w:r w:rsidR="00E571CF" w:rsidRPr="005C63F7">
        <w:rPr>
          <w:sz w:val="26"/>
          <w:szCs w:val="26"/>
        </w:rPr>
        <w:t>who</w:t>
      </w:r>
      <w:r w:rsidRPr="005C63F7">
        <w:rPr>
          <w:sz w:val="26"/>
          <w:szCs w:val="26"/>
        </w:rPr>
        <w:t xml:space="preserve"> </w:t>
      </w:r>
      <w:r w:rsidR="00E42071" w:rsidRPr="005C63F7">
        <w:rPr>
          <w:sz w:val="26"/>
          <w:szCs w:val="26"/>
        </w:rPr>
        <w:t>have the same desire for Sc</w:t>
      </w:r>
      <w:r w:rsidR="002A0739" w:rsidRPr="005C63F7">
        <w:rPr>
          <w:sz w:val="26"/>
          <w:szCs w:val="26"/>
        </w:rPr>
        <w:t>r</w:t>
      </w:r>
      <w:r w:rsidR="00E42071" w:rsidRPr="005C63F7">
        <w:rPr>
          <w:sz w:val="26"/>
          <w:szCs w:val="26"/>
        </w:rPr>
        <w:t>ipture</w:t>
      </w:r>
      <w:r w:rsidR="002A0739" w:rsidRPr="005C63F7">
        <w:rPr>
          <w:sz w:val="26"/>
          <w:szCs w:val="26"/>
        </w:rPr>
        <w:t xml:space="preserve"> in your language</w:t>
      </w:r>
      <w:r w:rsidRPr="005C63F7">
        <w:rPr>
          <w:sz w:val="26"/>
          <w:szCs w:val="26"/>
        </w:rPr>
        <w:t xml:space="preserve">. </w:t>
      </w:r>
      <w:proofErr w:type="gramStart"/>
      <w:r w:rsidR="00E571CF" w:rsidRPr="005C63F7">
        <w:rPr>
          <w:sz w:val="26"/>
          <w:szCs w:val="26"/>
        </w:rPr>
        <w:t>Gather together</w:t>
      </w:r>
      <w:proofErr w:type="gramEnd"/>
      <w:r w:rsidR="00E571CF" w:rsidRPr="005C63F7">
        <w:rPr>
          <w:sz w:val="26"/>
          <w:szCs w:val="26"/>
        </w:rPr>
        <w:t xml:space="preserve"> </w:t>
      </w:r>
      <w:r w:rsidRPr="005C63F7">
        <w:rPr>
          <w:sz w:val="26"/>
          <w:szCs w:val="26"/>
        </w:rPr>
        <w:t xml:space="preserve">interested believers to pray and discuss this amazing opportunity. </w:t>
      </w:r>
      <w:r w:rsidR="00CE31FC" w:rsidRPr="005C63F7">
        <w:rPr>
          <w:sz w:val="26"/>
          <w:szCs w:val="26"/>
        </w:rPr>
        <w:t>Together you</w:t>
      </w:r>
      <w:r w:rsidR="00E571CF" w:rsidRPr="005C63F7">
        <w:rPr>
          <w:sz w:val="26"/>
          <w:szCs w:val="26"/>
        </w:rPr>
        <w:t xml:space="preserve"> can be the start of</w:t>
      </w:r>
      <w:r w:rsidRPr="005C63F7">
        <w:rPr>
          <w:sz w:val="26"/>
          <w:szCs w:val="26"/>
        </w:rPr>
        <w:t xml:space="preserve"> a team of </w:t>
      </w:r>
      <w:r w:rsidR="00E571CF" w:rsidRPr="005C63F7">
        <w:rPr>
          <w:sz w:val="26"/>
          <w:szCs w:val="26"/>
        </w:rPr>
        <w:t>volunteers</w:t>
      </w:r>
      <w:r w:rsidRPr="005C63F7">
        <w:rPr>
          <w:sz w:val="26"/>
          <w:szCs w:val="26"/>
        </w:rPr>
        <w:t xml:space="preserve"> ready to commit to the process </w:t>
      </w:r>
      <w:r w:rsidR="003B7372" w:rsidRPr="005C63F7">
        <w:rPr>
          <w:sz w:val="26"/>
          <w:szCs w:val="26"/>
        </w:rPr>
        <w:t>of</w:t>
      </w:r>
      <w:r w:rsidRPr="005C63F7">
        <w:rPr>
          <w:sz w:val="26"/>
          <w:szCs w:val="26"/>
        </w:rPr>
        <w:t xml:space="preserve"> seeing God’s word come to your </w:t>
      </w:r>
      <w:r w:rsidR="00E571CF" w:rsidRPr="005C63F7">
        <w:rPr>
          <w:sz w:val="26"/>
          <w:szCs w:val="26"/>
        </w:rPr>
        <w:t xml:space="preserve">mother-tongue </w:t>
      </w:r>
      <w:r w:rsidRPr="005C63F7">
        <w:rPr>
          <w:sz w:val="26"/>
          <w:szCs w:val="26"/>
        </w:rPr>
        <w:t>language.</w:t>
      </w:r>
      <w:r w:rsidR="00892119" w:rsidRPr="005C63F7">
        <w:rPr>
          <w:sz w:val="26"/>
          <w:szCs w:val="26"/>
        </w:rPr>
        <w:t xml:space="preserve">  </w:t>
      </w:r>
    </w:p>
    <w:p w14:paraId="6331E0CA" w14:textId="0B899EC5" w:rsidR="008A0C22" w:rsidRPr="005C63F7" w:rsidRDefault="008A0C22" w:rsidP="005C63F7">
      <w:pPr>
        <w:pStyle w:val="NoSpacing"/>
        <w:ind w:left="0"/>
        <w:rPr>
          <w:sz w:val="26"/>
          <w:szCs w:val="26"/>
        </w:rPr>
      </w:pPr>
    </w:p>
    <w:p w14:paraId="4A09A999" w14:textId="1D8805F3" w:rsidR="008A0C22" w:rsidRPr="005C63F7" w:rsidRDefault="005C63F7" w:rsidP="005C63F7">
      <w:pPr>
        <w:pStyle w:val="NoSpacing"/>
        <w:ind w:left="0"/>
        <w:rPr>
          <w:sz w:val="26"/>
          <w:szCs w:val="26"/>
        </w:rPr>
      </w:pPr>
      <w:r w:rsidRPr="005C63F7">
        <w:rPr>
          <w:rFonts w:ascii="Calibri" w:hAnsi="Calibri"/>
          <w:b/>
          <w:sz w:val="26"/>
          <w:szCs w:val="26"/>
        </w:rPr>
        <w:t>LIAM:</w:t>
      </w:r>
    </w:p>
    <w:p w14:paraId="0A1ED9AB" w14:textId="5B3BD169" w:rsidR="00CE31FC" w:rsidRPr="005C63F7" w:rsidRDefault="008A0C22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Thank you for joining us.</w:t>
      </w:r>
      <w:r w:rsidR="00E571CF" w:rsidRPr="005C63F7">
        <w:rPr>
          <w:sz w:val="26"/>
          <w:szCs w:val="26"/>
        </w:rPr>
        <w:t xml:space="preserve">  We pray you will join us on the journey to see God’s Word translated into every language.  Next time we will </w:t>
      </w:r>
      <w:r w:rsidR="003B7372" w:rsidRPr="005C63F7">
        <w:rPr>
          <w:sz w:val="26"/>
          <w:szCs w:val="26"/>
        </w:rPr>
        <w:t>tell you about</w:t>
      </w:r>
      <w:r w:rsidR="00E571CF" w:rsidRPr="005C63F7">
        <w:rPr>
          <w:sz w:val="26"/>
          <w:szCs w:val="26"/>
        </w:rPr>
        <w:t xml:space="preserve"> the first four steps of the translation process in detail. </w:t>
      </w:r>
    </w:p>
    <w:p w14:paraId="20DD8AA1" w14:textId="77777777" w:rsidR="00D8618E" w:rsidRPr="005C63F7" w:rsidRDefault="00D8618E" w:rsidP="005C63F7">
      <w:pPr>
        <w:pStyle w:val="NoSpacing"/>
        <w:ind w:left="0"/>
        <w:rPr>
          <w:sz w:val="26"/>
          <w:szCs w:val="26"/>
        </w:rPr>
      </w:pPr>
    </w:p>
    <w:p w14:paraId="02097561" w14:textId="6E7B454F" w:rsidR="00725699" w:rsidRPr="005C63F7" w:rsidRDefault="00725699" w:rsidP="005C63F7">
      <w:pPr>
        <w:pStyle w:val="NoSpacing"/>
        <w:ind w:left="0"/>
        <w:rPr>
          <w:bCs/>
          <w:i/>
          <w:sz w:val="26"/>
          <w:szCs w:val="26"/>
        </w:rPr>
      </w:pPr>
      <w:r w:rsidRPr="005C63F7">
        <w:rPr>
          <w:i/>
          <w:sz w:val="26"/>
          <w:szCs w:val="26"/>
        </w:rPr>
        <w:t xml:space="preserve">In the meantime, if you have any questions or would like to start a project of your own, reach out to the sponsoring agency in your area.  </w:t>
      </w:r>
      <w:r w:rsidRPr="005C63F7">
        <w:rPr>
          <w:bCs/>
          <w:i/>
          <w:sz w:val="26"/>
          <w:szCs w:val="26"/>
        </w:rPr>
        <w:t xml:space="preserve">If there is not a sponsoring agency in your area, please send an email to </w:t>
      </w:r>
      <w:hyperlink r:id="rId7" w:history="1">
        <w:r w:rsidRPr="005C63F7">
          <w:rPr>
            <w:rStyle w:val="Hyperlink"/>
            <w:b/>
            <w:bCs/>
            <w:i/>
            <w:color w:val="auto"/>
            <w:sz w:val="26"/>
            <w:szCs w:val="26"/>
          </w:rPr>
          <w:t>reachingalldialects@gmail.com</w:t>
        </w:r>
      </w:hyperlink>
      <w:r w:rsidRPr="005C63F7">
        <w:rPr>
          <w:bCs/>
          <w:i/>
          <w:sz w:val="26"/>
          <w:szCs w:val="26"/>
        </w:rPr>
        <w:t xml:space="preserve"> or radio@wycliffeassociates.org or call or text:</w:t>
      </w:r>
    </w:p>
    <w:p w14:paraId="1D29317C" w14:textId="77777777" w:rsidR="00886DF7" w:rsidRPr="005C63F7" w:rsidRDefault="00886DF7" w:rsidP="005C63F7">
      <w:pPr>
        <w:pStyle w:val="NoSpacing"/>
        <w:ind w:left="0"/>
        <w:rPr>
          <w:sz w:val="26"/>
          <w:szCs w:val="26"/>
        </w:rPr>
      </w:pPr>
    </w:p>
    <w:p w14:paraId="1A48FB83" w14:textId="0D1CE025" w:rsidR="00731BEA" w:rsidRPr="005C63F7" w:rsidRDefault="00043CD1" w:rsidP="005C63F7">
      <w:pPr>
        <w:pStyle w:val="NoSpacing"/>
        <w:ind w:left="0"/>
        <w:rPr>
          <w:sz w:val="26"/>
          <w:szCs w:val="26"/>
        </w:rPr>
      </w:pPr>
      <w:r w:rsidRPr="005C63F7">
        <w:rPr>
          <w:sz w:val="26"/>
          <w:szCs w:val="26"/>
        </w:rPr>
        <w:t>Time</w:t>
      </w:r>
      <w:r w:rsidR="00D94658" w:rsidRPr="005C63F7">
        <w:rPr>
          <w:sz w:val="26"/>
          <w:szCs w:val="26"/>
        </w:rPr>
        <w:t xml:space="preserve">: </w:t>
      </w:r>
      <w:r w:rsidR="00886DF7" w:rsidRPr="005C63F7">
        <w:rPr>
          <w:sz w:val="26"/>
          <w:szCs w:val="26"/>
        </w:rPr>
        <w:t>12:40</w:t>
      </w:r>
    </w:p>
    <w:p w14:paraId="7F389EDA" w14:textId="77777777" w:rsidR="0076087F" w:rsidRPr="005C63F7" w:rsidRDefault="0076087F" w:rsidP="005C63F7">
      <w:pPr>
        <w:pStyle w:val="NoSpacing"/>
        <w:ind w:left="0"/>
        <w:rPr>
          <w:sz w:val="26"/>
          <w:szCs w:val="26"/>
        </w:rPr>
      </w:pPr>
    </w:p>
    <w:sectPr w:rsidR="0076087F" w:rsidRPr="005C63F7" w:rsidSect="00921351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720" w:right="1008" w:bottom="432" w:left="1008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5B4EA" w14:textId="77777777" w:rsidR="00D766D2" w:rsidRDefault="00D766D2" w:rsidP="00510DF1">
      <w:pPr>
        <w:spacing w:after="0" w:line="240" w:lineRule="auto"/>
      </w:pPr>
      <w:r>
        <w:separator/>
      </w:r>
    </w:p>
  </w:endnote>
  <w:endnote w:type="continuationSeparator" w:id="0">
    <w:p w14:paraId="0C585CAC" w14:textId="77777777" w:rsidR="00D766D2" w:rsidRDefault="00D766D2" w:rsidP="0051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524575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5A899F" w14:textId="77777777" w:rsidR="00510DF1" w:rsidRDefault="00510DF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4E5E2" w14:textId="0ACBC8FA" w:rsidR="009710D7" w:rsidRDefault="009710D7" w:rsidP="00E40A57">
    <w:pPr>
      <w:pStyle w:val="Footer"/>
      <w:ind w:left="0"/>
    </w:pPr>
    <w:r>
      <w:t xml:space="preserve">Revised: </w:t>
    </w:r>
    <w:r w:rsidR="00D8286E">
      <w:t>May 24</w:t>
    </w:r>
    <w:r w:rsidR="0009225D"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F5B0A" w14:textId="77777777" w:rsidR="00D766D2" w:rsidRDefault="00D766D2" w:rsidP="00510DF1">
      <w:pPr>
        <w:spacing w:after="0" w:line="240" w:lineRule="auto"/>
      </w:pPr>
      <w:r>
        <w:separator/>
      </w:r>
    </w:p>
  </w:footnote>
  <w:footnote w:type="continuationSeparator" w:id="0">
    <w:p w14:paraId="46E3B895" w14:textId="77777777" w:rsidR="00D766D2" w:rsidRDefault="00D766D2" w:rsidP="0051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A9C84" w14:textId="227F0F6B" w:rsidR="00510DF1" w:rsidRDefault="00C80666" w:rsidP="009710D7">
    <w:pPr>
      <w:pStyle w:val="Header"/>
      <w:ind w:left="0"/>
      <w:jc w:val="center"/>
    </w:pPr>
    <w:r>
      <w:t>Broadcast</w:t>
    </w:r>
    <w:r w:rsidR="00510DF1" w:rsidRPr="008D0451">
      <w:t xml:space="preserve"> #1</w:t>
    </w:r>
    <w:r w:rsidR="00D8286E">
      <w:t xml:space="preserve"> – </w:t>
    </w:r>
    <w:r w:rsidR="00510DF1" w:rsidRPr="008D0451">
      <w:t>Intro</w:t>
    </w:r>
    <w:r w:rsidR="00D8286E">
      <w:t>duc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7196D" w14:textId="2BB9BD54" w:rsidR="00510DF1" w:rsidRPr="00700BA0" w:rsidRDefault="00C80666" w:rsidP="000C44E6">
    <w:pPr>
      <w:spacing w:after="0" w:line="240" w:lineRule="auto"/>
      <w:ind w:left="0"/>
      <w:jc w:val="center"/>
      <w:rPr>
        <w:b/>
        <w:bCs/>
        <w:sz w:val="30"/>
        <w:szCs w:val="30"/>
      </w:rPr>
    </w:pPr>
    <w:r w:rsidRPr="00700BA0">
      <w:rPr>
        <w:b/>
        <w:bCs/>
        <w:sz w:val="30"/>
        <w:szCs w:val="30"/>
      </w:rPr>
      <w:t>Broadcast</w:t>
    </w:r>
    <w:r w:rsidR="00510DF1" w:rsidRPr="00700BA0">
      <w:rPr>
        <w:b/>
        <w:bCs/>
        <w:sz w:val="30"/>
        <w:szCs w:val="30"/>
      </w:rPr>
      <w:t xml:space="preserve"> #1</w:t>
    </w:r>
    <w:r w:rsidR="000C44E6" w:rsidRPr="00700BA0">
      <w:rPr>
        <w:b/>
        <w:bCs/>
        <w:sz w:val="30"/>
        <w:szCs w:val="30"/>
      </w:rPr>
      <w:t xml:space="preserve"> – </w:t>
    </w:r>
    <w:r w:rsidR="00510DF1" w:rsidRPr="00700BA0">
      <w:rPr>
        <w:b/>
        <w:bCs/>
        <w:sz w:val="30"/>
        <w:szCs w:val="30"/>
      </w:rPr>
      <w:t>Introducti</w:t>
    </w:r>
    <w:r w:rsidR="00D8286E" w:rsidRPr="00700BA0">
      <w:rPr>
        <w:b/>
        <w:bCs/>
        <w:sz w:val="30"/>
        <w:szCs w:val="30"/>
      </w:rPr>
      <w:t>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QzMTKxNLQwNLJQ0lEKTi0uzszPAymwrAUAx5psySwAAAA="/>
  </w:docVars>
  <w:rsids>
    <w:rsidRoot w:val="00510DF1"/>
    <w:rsid w:val="000011FF"/>
    <w:rsid w:val="00007EED"/>
    <w:rsid w:val="0003218E"/>
    <w:rsid w:val="00034F3C"/>
    <w:rsid w:val="00043CD1"/>
    <w:rsid w:val="000743A7"/>
    <w:rsid w:val="00085514"/>
    <w:rsid w:val="0009225D"/>
    <w:rsid w:val="000943C9"/>
    <w:rsid w:val="000B7731"/>
    <w:rsid w:val="000C1CB9"/>
    <w:rsid w:val="000C44E6"/>
    <w:rsid w:val="000E2434"/>
    <w:rsid w:val="000F416D"/>
    <w:rsid w:val="000F51DB"/>
    <w:rsid w:val="001007BD"/>
    <w:rsid w:val="00111F73"/>
    <w:rsid w:val="00112FEF"/>
    <w:rsid w:val="00131AC2"/>
    <w:rsid w:val="00145068"/>
    <w:rsid w:val="00192CF2"/>
    <w:rsid w:val="00195757"/>
    <w:rsid w:val="00195E41"/>
    <w:rsid w:val="001C7DFF"/>
    <w:rsid w:val="001F6881"/>
    <w:rsid w:val="00210859"/>
    <w:rsid w:val="00236E83"/>
    <w:rsid w:val="002429DC"/>
    <w:rsid w:val="00253445"/>
    <w:rsid w:val="0027261F"/>
    <w:rsid w:val="002A0739"/>
    <w:rsid w:val="002A2F3E"/>
    <w:rsid w:val="002A3DCB"/>
    <w:rsid w:val="002B6EBA"/>
    <w:rsid w:val="002C7E12"/>
    <w:rsid w:val="002D019D"/>
    <w:rsid w:val="002D0FB7"/>
    <w:rsid w:val="002F6623"/>
    <w:rsid w:val="003010A8"/>
    <w:rsid w:val="00305ADC"/>
    <w:rsid w:val="003218B0"/>
    <w:rsid w:val="00322076"/>
    <w:rsid w:val="003231F1"/>
    <w:rsid w:val="00325397"/>
    <w:rsid w:val="00356A31"/>
    <w:rsid w:val="00382E01"/>
    <w:rsid w:val="003B7372"/>
    <w:rsid w:val="003C0E41"/>
    <w:rsid w:val="003E2A0E"/>
    <w:rsid w:val="003F5CE6"/>
    <w:rsid w:val="003F75D5"/>
    <w:rsid w:val="00401D5E"/>
    <w:rsid w:val="004122C2"/>
    <w:rsid w:val="00441DDB"/>
    <w:rsid w:val="004809CF"/>
    <w:rsid w:val="004A00D9"/>
    <w:rsid w:val="004A1930"/>
    <w:rsid w:val="004C6A7A"/>
    <w:rsid w:val="004C76CD"/>
    <w:rsid w:val="004E19ED"/>
    <w:rsid w:val="004F4A04"/>
    <w:rsid w:val="004F4EB7"/>
    <w:rsid w:val="00510DF1"/>
    <w:rsid w:val="00513A7C"/>
    <w:rsid w:val="00517F60"/>
    <w:rsid w:val="00551015"/>
    <w:rsid w:val="0057239C"/>
    <w:rsid w:val="005803CF"/>
    <w:rsid w:val="00580C2F"/>
    <w:rsid w:val="005824BE"/>
    <w:rsid w:val="005901DB"/>
    <w:rsid w:val="005977E9"/>
    <w:rsid w:val="005A36F5"/>
    <w:rsid w:val="005B561A"/>
    <w:rsid w:val="005B7FD5"/>
    <w:rsid w:val="005C63F7"/>
    <w:rsid w:val="005E5D5D"/>
    <w:rsid w:val="0060582D"/>
    <w:rsid w:val="00625A44"/>
    <w:rsid w:val="006348D9"/>
    <w:rsid w:val="00652153"/>
    <w:rsid w:val="00653816"/>
    <w:rsid w:val="00657FAE"/>
    <w:rsid w:val="00672F73"/>
    <w:rsid w:val="00676C4A"/>
    <w:rsid w:val="006B18C1"/>
    <w:rsid w:val="006C3289"/>
    <w:rsid w:val="006D0CBA"/>
    <w:rsid w:val="00700BA0"/>
    <w:rsid w:val="007037CF"/>
    <w:rsid w:val="0071252E"/>
    <w:rsid w:val="0071637E"/>
    <w:rsid w:val="00716C3C"/>
    <w:rsid w:val="00725699"/>
    <w:rsid w:val="0072644A"/>
    <w:rsid w:val="00731BEA"/>
    <w:rsid w:val="0076087F"/>
    <w:rsid w:val="00764EDA"/>
    <w:rsid w:val="00777807"/>
    <w:rsid w:val="00781984"/>
    <w:rsid w:val="007C6118"/>
    <w:rsid w:val="007D0540"/>
    <w:rsid w:val="007D0558"/>
    <w:rsid w:val="007D6546"/>
    <w:rsid w:val="007E2D94"/>
    <w:rsid w:val="007E6E06"/>
    <w:rsid w:val="007F1307"/>
    <w:rsid w:val="00805184"/>
    <w:rsid w:val="0081050D"/>
    <w:rsid w:val="00823F13"/>
    <w:rsid w:val="008726A7"/>
    <w:rsid w:val="008762CC"/>
    <w:rsid w:val="00877040"/>
    <w:rsid w:val="00886DF7"/>
    <w:rsid w:val="00892119"/>
    <w:rsid w:val="0089593C"/>
    <w:rsid w:val="008A0C22"/>
    <w:rsid w:val="008A5B06"/>
    <w:rsid w:val="008C44BD"/>
    <w:rsid w:val="008C6D9B"/>
    <w:rsid w:val="008C7B1F"/>
    <w:rsid w:val="008D6118"/>
    <w:rsid w:val="008E0DE0"/>
    <w:rsid w:val="008F374D"/>
    <w:rsid w:val="00915C44"/>
    <w:rsid w:val="00917F2E"/>
    <w:rsid w:val="00921351"/>
    <w:rsid w:val="00935FD0"/>
    <w:rsid w:val="00957335"/>
    <w:rsid w:val="009625B5"/>
    <w:rsid w:val="0096498E"/>
    <w:rsid w:val="009710D7"/>
    <w:rsid w:val="009A0DB9"/>
    <w:rsid w:val="009C1CEC"/>
    <w:rsid w:val="009C3D0D"/>
    <w:rsid w:val="009D036F"/>
    <w:rsid w:val="009D3481"/>
    <w:rsid w:val="00A05D0A"/>
    <w:rsid w:val="00A40757"/>
    <w:rsid w:val="00A577A3"/>
    <w:rsid w:val="00A60C63"/>
    <w:rsid w:val="00A649BE"/>
    <w:rsid w:val="00A90A73"/>
    <w:rsid w:val="00A928DE"/>
    <w:rsid w:val="00AA3B92"/>
    <w:rsid w:val="00AB288D"/>
    <w:rsid w:val="00AD091C"/>
    <w:rsid w:val="00AE2E9E"/>
    <w:rsid w:val="00AE6543"/>
    <w:rsid w:val="00AF0BE0"/>
    <w:rsid w:val="00B34DF2"/>
    <w:rsid w:val="00B56337"/>
    <w:rsid w:val="00B57BAE"/>
    <w:rsid w:val="00B6459B"/>
    <w:rsid w:val="00B672B1"/>
    <w:rsid w:val="00B84DB6"/>
    <w:rsid w:val="00B85574"/>
    <w:rsid w:val="00B9112D"/>
    <w:rsid w:val="00B95824"/>
    <w:rsid w:val="00BA5CC2"/>
    <w:rsid w:val="00BB01B5"/>
    <w:rsid w:val="00BB1A4E"/>
    <w:rsid w:val="00BC4FE0"/>
    <w:rsid w:val="00BE5A3D"/>
    <w:rsid w:val="00BE751B"/>
    <w:rsid w:val="00C06370"/>
    <w:rsid w:val="00C20840"/>
    <w:rsid w:val="00C236B4"/>
    <w:rsid w:val="00C3339B"/>
    <w:rsid w:val="00C80666"/>
    <w:rsid w:val="00C83ADA"/>
    <w:rsid w:val="00C840C8"/>
    <w:rsid w:val="00CA6C26"/>
    <w:rsid w:val="00CE2CC0"/>
    <w:rsid w:val="00CE31FC"/>
    <w:rsid w:val="00CE7C77"/>
    <w:rsid w:val="00CF7486"/>
    <w:rsid w:val="00D077D8"/>
    <w:rsid w:val="00D553C7"/>
    <w:rsid w:val="00D766D2"/>
    <w:rsid w:val="00D8286E"/>
    <w:rsid w:val="00D8618E"/>
    <w:rsid w:val="00D94658"/>
    <w:rsid w:val="00DB4E55"/>
    <w:rsid w:val="00DC19CC"/>
    <w:rsid w:val="00E40A57"/>
    <w:rsid w:val="00E42071"/>
    <w:rsid w:val="00E571CF"/>
    <w:rsid w:val="00E748EB"/>
    <w:rsid w:val="00E77B0F"/>
    <w:rsid w:val="00E836B4"/>
    <w:rsid w:val="00E846B7"/>
    <w:rsid w:val="00E902A5"/>
    <w:rsid w:val="00E906DE"/>
    <w:rsid w:val="00E97BCA"/>
    <w:rsid w:val="00EA26BE"/>
    <w:rsid w:val="00EB2BC5"/>
    <w:rsid w:val="00EB69AE"/>
    <w:rsid w:val="00ED259D"/>
    <w:rsid w:val="00EE0AB0"/>
    <w:rsid w:val="00EE2493"/>
    <w:rsid w:val="00EF1B1C"/>
    <w:rsid w:val="00EF443A"/>
    <w:rsid w:val="00F05FA5"/>
    <w:rsid w:val="00F13677"/>
    <w:rsid w:val="00F1653A"/>
    <w:rsid w:val="00F4123C"/>
    <w:rsid w:val="00F4703C"/>
    <w:rsid w:val="00F52ADD"/>
    <w:rsid w:val="00F64FD0"/>
    <w:rsid w:val="00F728F7"/>
    <w:rsid w:val="00FA275B"/>
    <w:rsid w:val="00FA4C5B"/>
    <w:rsid w:val="00FD7E44"/>
    <w:rsid w:val="00FE0C21"/>
    <w:rsid w:val="00FE3B09"/>
    <w:rsid w:val="00FE4827"/>
    <w:rsid w:val="00FF0E4F"/>
    <w:rsid w:val="00FF4AEA"/>
    <w:rsid w:val="00FF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066EB7C"/>
  <w15:chartTrackingRefBased/>
  <w15:docId w15:val="{1FD6CDAD-FFEE-482F-8C7C-4AA53A1D4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3"/>
    <w:qFormat/>
    <w:rsid w:val="00510DF1"/>
    <w:pPr>
      <w:spacing w:after="120" w:line="360" w:lineRule="auto"/>
      <w:ind w:left="720" w:right="720"/>
    </w:pPr>
    <w:rPr>
      <w:rFonts w:cstheme="minorHAns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-num">
    <w:name w:val="v-num"/>
    <w:basedOn w:val="DefaultParagraphFont"/>
    <w:rsid w:val="00510DF1"/>
  </w:style>
  <w:style w:type="character" w:customStyle="1" w:styleId="Heading3Char">
    <w:name w:val="Heading 3 Char"/>
    <w:basedOn w:val="DefaultParagraphFont"/>
    <w:link w:val="Heading3"/>
    <w:uiPriority w:val="9"/>
    <w:semiHidden/>
    <w:rsid w:val="00510D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DF1"/>
    <w:rPr>
      <w:rFonts w:cs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DF1"/>
    <w:rPr>
      <w:rFonts w:cstheme="minorHAns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0D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55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558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69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C1CB9"/>
    <w:pPr>
      <w:spacing w:after="0" w:line="240" w:lineRule="auto"/>
      <w:ind w:left="720" w:right="720"/>
    </w:pPr>
    <w:rPr>
      <w:rFonts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2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achingalldialects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8E150-EABF-44D0-B80A-558FC525D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5</Pages>
  <Words>1747</Words>
  <Characters>996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estreich</dc:creator>
  <cp:keywords/>
  <dc:description/>
  <cp:lastModifiedBy>Paula Oestreich</cp:lastModifiedBy>
  <cp:revision>138</cp:revision>
  <cp:lastPrinted>2021-05-24T21:06:00Z</cp:lastPrinted>
  <dcterms:created xsi:type="dcterms:W3CDTF">2021-04-05T18:18:00Z</dcterms:created>
  <dcterms:modified xsi:type="dcterms:W3CDTF">2021-05-24T21:06:00Z</dcterms:modified>
</cp:coreProperties>
</file>